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1D30CC" w14:textId="77777777" w:rsidR="00126092" w:rsidRDefault="000F7BDB">
      <w:pPr>
        <w:pStyle w:val="Title"/>
      </w:pPr>
      <w:r>
        <w:t>Research Fairness and Research Intergrity: A cross-sectional surevy</w:t>
      </w:r>
    </w:p>
    <w:p w14:paraId="5EE5CDEF" w14:textId="77777777" w:rsidR="00126092" w:rsidRDefault="000F7BDB">
      <w:pPr>
        <w:pStyle w:val="Author"/>
      </w:pPr>
      <w:r>
        <w:t>Dr Joseph B Sempa</w:t>
      </w:r>
    </w:p>
    <w:p w14:paraId="311A4322" w14:textId="77777777" w:rsidR="00126092" w:rsidRDefault="000F7BDB">
      <w:pPr>
        <w:pStyle w:val="Date"/>
      </w:pPr>
      <w:r>
        <w:t>2022-08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57144049"/>
        <w:docPartObj>
          <w:docPartGallery w:val="Table of Contents"/>
          <w:docPartUnique/>
        </w:docPartObj>
      </w:sdtPr>
      <w:sdtEndPr/>
      <w:sdtContent>
        <w:p w14:paraId="578E4C1D" w14:textId="77777777" w:rsidR="00126092" w:rsidRDefault="000F7BDB">
          <w:pPr>
            <w:pStyle w:val="TOCHeading"/>
          </w:pPr>
          <w:r>
            <w:t>Table of Contents</w:t>
          </w:r>
        </w:p>
        <w:p w14:paraId="090AC96F" w14:textId="77777777" w:rsidR="00851F61" w:rsidRDefault="000F7BDB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2078299" w:history="1">
            <w:r w:rsidR="00851F61" w:rsidRPr="00445FCD">
              <w:rPr>
                <w:rStyle w:val="Hyperlink"/>
                <w:noProof/>
              </w:rPr>
              <w:t>Prevalence of responsible research practices and Fair research practices</w:t>
            </w:r>
            <w:r w:rsidR="00851F61">
              <w:rPr>
                <w:noProof/>
                <w:webHidden/>
              </w:rPr>
              <w:tab/>
            </w:r>
            <w:r w:rsidR="00851F61">
              <w:rPr>
                <w:noProof/>
                <w:webHidden/>
              </w:rPr>
              <w:fldChar w:fldCharType="begin"/>
            </w:r>
            <w:r w:rsidR="00851F61">
              <w:rPr>
                <w:noProof/>
                <w:webHidden/>
              </w:rPr>
              <w:instrText xml:space="preserve"> PAGEREF _Toc112078299 \h </w:instrText>
            </w:r>
            <w:r w:rsidR="00851F61">
              <w:rPr>
                <w:noProof/>
                <w:webHidden/>
              </w:rPr>
            </w:r>
            <w:r w:rsidR="00851F61">
              <w:rPr>
                <w:noProof/>
                <w:webHidden/>
              </w:rPr>
              <w:fldChar w:fldCharType="separate"/>
            </w:r>
            <w:r w:rsidR="00851F61">
              <w:rPr>
                <w:noProof/>
                <w:webHidden/>
              </w:rPr>
              <w:t>1</w:t>
            </w:r>
            <w:r w:rsidR="00851F61">
              <w:rPr>
                <w:noProof/>
                <w:webHidden/>
              </w:rPr>
              <w:fldChar w:fldCharType="end"/>
            </w:r>
          </w:hyperlink>
        </w:p>
        <w:p w14:paraId="7DDE5314" w14:textId="77777777" w:rsidR="00851F61" w:rsidRDefault="00851F6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2078300" w:history="1">
            <w:r w:rsidRPr="00445FCD">
              <w:rPr>
                <w:rStyle w:val="Hyperlink"/>
                <w:noProof/>
              </w:rPr>
              <w:t>Demograph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078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262977" w14:textId="77777777" w:rsidR="00851F61" w:rsidRDefault="00851F6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2078301" w:history="1">
            <w:r w:rsidRPr="00445FCD">
              <w:rPr>
                <w:rStyle w:val="Hyperlink"/>
                <w:noProof/>
              </w:rPr>
              <w:t>Responsible research practices and fair research practices by the question which of the following best describes you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078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11962B" w14:textId="77777777" w:rsidR="00851F61" w:rsidRDefault="00851F6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2078302" w:history="1">
            <w:r w:rsidRPr="00445FCD">
              <w:rPr>
                <w:rStyle w:val="Hyperlink"/>
                <w:noProof/>
              </w:rPr>
              <w:t>Responsible research practices and fair research practices by location (Global North or South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078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BAC498" w14:textId="77777777" w:rsidR="00851F61" w:rsidRDefault="00851F6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2078303" w:history="1">
            <w:r w:rsidRPr="00445FCD">
              <w:rPr>
                <w:rStyle w:val="Hyperlink"/>
                <w:noProof/>
              </w:rPr>
              <w:t>Multivariate model - responsible research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078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14ADF3" w14:textId="77777777" w:rsidR="00851F61" w:rsidRDefault="00851F6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2078304" w:history="1">
            <w:r w:rsidRPr="00445FCD">
              <w:rPr>
                <w:rStyle w:val="Hyperlink"/>
                <w:noProof/>
              </w:rPr>
              <w:t>Multivariate model - Fair research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078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61F5A1" w14:textId="77777777" w:rsidR="00851F61" w:rsidRDefault="00851F6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2078305" w:history="1">
            <w:r w:rsidRPr="00445FCD">
              <w:rPr>
                <w:rStyle w:val="Hyperlink"/>
                <w:noProof/>
              </w:rPr>
              <w:t>Analysis for those who responded N/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2078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18FDBA" w14:textId="77777777" w:rsidR="00126092" w:rsidRDefault="000F7BDB">
          <w:r>
            <w:fldChar w:fldCharType="end"/>
          </w:r>
        </w:p>
      </w:sdtContent>
    </w:sdt>
    <w:p w14:paraId="1BCA930D" w14:textId="77777777" w:rsidR="00126092" w:rsidRDefault="000F7BDB">
      <w:pPr>
        <w:pStyle w:val="Heading1"/>
      </w:pPr>
      <w:bookmarkStart w:id="0" w:name="X683c1c555916981b07bafa30941d4cfa3befaf2"/>
      <w:bookmarkStart w:id="1" w:name="_Toc112078299"/>
      <w:r>
        <w:t>Prevalence of responsible research practices and Fair research practices</w:t>
      </w:r>
      <w:bookmarkEnd w:id="1"/>
    </w:p>
    <w:p w14:paraId="45782254" w14:textId="77777777" w:rsidR="00126092" w:rsidRDefault="000F7BDB">
      <w:pPr>
        <w:pStyle w:val="FirstParagraph"/>
      </w:pPr>
      <w:r>
        <w:t>We used a cutoff score of 70 in both cases since the maximum score is 140 in both cases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419"/>
        <w:gridCol w:w="778"/>
        <w:gridCol w:w="3131"/>
        <w:gridCol w:w="4489"/>
        <w:gridCol w:w="4526"/>
      </w:tblGrid>
      <w:tr w:rsidR="00126092" w14:paraId="13A06DC9" w14:textId="77777777" w:rsidTr="001260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41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9CABB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Variable</w:t>
            </w:r>
          </w:p>
        </w:tc>
        <w:tc>
          <w:tcPr>
            <w:tcW w:w="77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33615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EAEC6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8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3D863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5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526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154D7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from the Global South, N = 8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1B9DFA18" w14:textId="77777777" w:rsidTr="00126092">
        <w:trPr>
          <w:cantSplit/>
          <w:jc w:val="center"/>
        </w:trPr>
        <w:tc>
          <w:tcPr>
            <w:tcW w:w="34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A07BE8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esponsible research Practice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BE3C7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6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234CA5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40297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846831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7DC62A2F" w14:textId="77777777" w:rsidTr="00126092">
        <w:trPr>
          <w:cantSplit/>
          <w:jc w:val="center"/>
        </w:trPr>
        <w:tc>
          <w:tcPr>
            <w:tcW w:w="34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90197A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s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2E1DF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411D0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0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0325C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 (100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CE134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 (100%)</w:t>
            </w:r>
          </w:p>
        </w:tc>
      </w:tr>
      <w:tr w:rsidR="00126092" w14:paraId="51EE1DDD" w14:textId="77777777" w:rsidTr="00126092">
        <w:trPr>
          <w:cantSplit/>
          <w:jc w:val="center"/>
        </w:trPr>
        <w:tc>
          <w:tcPr>
            <w:tcW w:w="34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4D5179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3B674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F6AE5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8C2B3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63638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</w:tr>
      <w:tr w:rsidR="00126092" w14:paraId="05FE394C" w14:textId="77777777" w:rsidTr="00126092">
        <w:trPr>
          <w:cantSplit/>
          <w:jc w:val="center"/>
        </w:trPr>
        <w:tc>
          <w:tcPr>
            <w:tcW w:w="34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C8FD0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air research practice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25E0F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33A191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CA28F8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927E25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77A968FE" w14:textId="77777777" w:rsidTr="00126092">
        <w:trPr>
          <w:cantSplit/>
          <w:jc w:val="center"/>
        </w:trPr>
        <w:tc>
          <w:tcPr>
            <w:tcW w:w="34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E8C2A6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s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8009F5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0AE9E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83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BCEE8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96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18A61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 (97%)</w:t>
            </w:r>
          </w:p>
        </w:tc>
      </w:tr>
      <w:tr w:rsidR="00126092" w14:paraId="5186102B" w14:textId="77777777" w:rsidTr="00126092">
        <w:trPr>
          <w:cantSplit/>
          <w:jc w:val="center"/>
        </w:trPr>
        <w:tc>
          <w:tcPr>
            <w:tcW w:w="34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2DDCE6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l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802A8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EBBDF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E315B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4.3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C5637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1%)</w:t>
            </w:r>
          </w:p>
        </w:tc>
      </w:tr>
      <w:tr w:rsidR="00126092" w14:paraId="22EFBAB7" w14:textId="77777777" w:rsidTr="00126092">
        <w:trPr>
          <w:cantSplit/>
          <w:jc w:val="center"/>
        </w:trPr>
        <w:tc>
          <w:tcPr>
            <w:tcW w:w="341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271B16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46F030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79291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8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2963E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4526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E9FF3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</w:tr>
      <w:tr w:rsidR="00126092" w14:paraId="23507779" w14:textId="77777777" w:rsidTr="00126092">
        <w:trPr>
          <w:cantSplit/>
          <w:jc w:val="center"/>
        </w:trPr>
        <w:tc>
          <w:tcPr>
            <w:tcW w:w="16343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AD5FF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61041CA5" w14:textId="77777777" w:rsidR="00126092" w:rsidRDefault="000F7BDB">
      <w:pPr>
        <w:pStyle w:val="Heading1"/>
      </w:pPr>
      <w:bookmarkStart w:id="2" w:name="demographics"/>
      <w:bookmarkStart w:id="3" w:name="_Toc112078300"/>
      <w:bookmarkEnd w:id="0"/>
      <w:r>
        <w:t>Demographics</w:t>
      </w:r>
      <w:bookmarkEnd w:id="3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060"/>
        <w:gridCol w:w="778"/>
        <w:gridCol w:w="3131"/>
        <w:gridCol w:w="4489"/>
        <w:gridCol w:w="4526"/>
      </w:tblGrid>
      <w:tr w:rsidR="00126092" w14:paraId="4E742C43" w14:textId="77777777" w:rsidTr="001260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06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BCEEA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Variable</w:t>
            </w:r>
          </w:p>
        </w:tc>
        <w:tc>
          <w:tcPr>
            <w:tcW w:w="77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DD335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C56D2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8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B8377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5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526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F4985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8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39118D59" w14:textId="77777777" w:rsidTr="00126092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D2E1FA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hich country are you from?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34134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D4745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81115E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84071B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5C57639D" w14:textId="77777777" w:rsidTr="00126092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685071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ast Asia and Pacific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E2F955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841C8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46468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6.4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0D3FD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15%)</w:t>
            </w:r>
          </w:p>
        </w:tc>
      </w:tr>
      <w:tr w:rsidR="00126092" w14:paraId="0FC83804" w14:textId="77777777" w:rsidTr="00126092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955A93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urope and Central Asia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C07964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FDCFD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1A3A4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62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3A75D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1%)</w:t>
            </w:r>
          </w:p>
        </w:tc>
      </w:tr>
      <w:tr w:rsidR="00126092" w14:paraId="39009626" w14:textId="77777777" w:rsidTr="00126092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19A2AF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ddle East and North Africa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82D40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0C590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BFFE2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8679E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5%)</w:t>
            </w:r>
          </w:p>
        </w:tc>
      </w:tr>
      <w:tr w:rsidR="00126092" w14:paraId="1AA36C3C" w14:textId="77777777" w:rsidTr="00126092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8CFEDA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th America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19E33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2F602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8936A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21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016C4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1%)</w:t>
            </w:r>
          </w:p>
        </w:tc>
      </w:tr>
      <w:tr w:rsidR="00126092" w14:paraId="2F126983" w14:textId="77777777" w:rsidTr="00126092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7BF31F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2A9E0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FCCA4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E9FDC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B9CDA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5%)</w:t>
            </w:r>
          </w:p>
        </w:tc>
      </w:tr>
      <w:tr w:rsidR="00126092" w14:paraId="27F8975D" w14:textId="77777777" w:rsidTr="00126092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66A020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uth Asia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19EE27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D211D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02CCA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1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7300F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20%)</w:t>
            </w:r>
          </w:p>
        </w:tc>
      </w:tr>
      <w:tr w:rsidR="00126092" w14:paraId="2B57448A" w14:textId="77777777" w:rsidTr="00126092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D394E5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b-Saharan Africa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03BAF4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28117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32A83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8.5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6C49C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55%)</w:t>
            </w:r>
          </w:p>
        </w:tc>
      </w:tr>
      <w:tr w:rsidR="00126092" w14:paraId="63EADC92" w14:textId="77777777" w:rsidTr="00126092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ED3587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2B5C41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7EE5C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41FE0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BB1A4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</w:tr>
      <w:tr w:rsidR="00126092" w14:paraId="412B980E" w14:textId="77777777" w:rsidTr="00126092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CA647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hat discipline of global health based describes you: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23D87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336168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2CC460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76586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05E59026" w14:textId="77777777" w:rsidTr="00126092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752322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ology/Medicin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D1A538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BC355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56A52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28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0A36D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28%)</w:t>
            </w:r>
          </w:p>
        </w:tc>
      </w:tr>
      <w:tr w:rsidR="00126092" w14:paraId="3CB1C5AF" w14:textId="77777777" w:rsidTr="00126092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D7B953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ostatistics/Epidemiology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ED95D8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9A608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74F0F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37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4CB46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34%)</w:t>
            </w:r>
          </w:p>
        </w:tc>
      </w:tr>
      <w:tr w:rsidR="00126092" w14:paraId="160F88F4" w14:textId="77777777" w:rsidTr="00126092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F9A491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thematics/Computer scienc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2B07E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DBB9E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76E21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2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CBDDF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508497B6" w14:textId="77777777" w:rsidTr="00126092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05B6E7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 (please specify)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46B9F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5866D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6DE52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7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FBDE1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23%)</w:t>
            </w:r>
          </w:p>
        </w:tc>
      </w:tr>
      <w:tr w:rsidR="00126092" w14:paraId="77866452" w14:textId="77777777" w:rsidTr="00126092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BCFC29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litical sciences/Health economic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22589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AE167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A18DA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4.3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C3399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7.8%)</w:t>
            </w:r>
          </w:p>
        </w:tc>
      </w:tr>
      <w:tr w:rsidR="00126092" w14:paraId="12DC3469" w14:textId="77777777" w:rsidTr="00126092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C39CA4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5D2D59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A18D3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0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B367A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2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9D128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6%)</w:t>
            </w:r>
          </w:p>
        </w:tc>
      </w:tr>
      <w:tr w:rsidR="00126092" w14:paraId="35B190E9" w14:textId="77777777" w:rsidTr="00126092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D36D8C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ciology/Anthropology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1E5FA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49B5E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D37BD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8.7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43A22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.7%)</w:t>
            </w:r>
          </w:p>
        </w:tc>
      </w:tr>
      <w:tr w:rsidR="00126092" w14:paraId="4C663E76" w14:textId="77777777" w:rsidTr="00126092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10F815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0A3BB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A269C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BFA50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2B7CF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</w:tr>
      <w:tr w:rsidR="00126092" w14:paraId="5B3DE681" w14:textId="77777777" w:rsidTr="00126092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772530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hat is you gender?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DA60A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B9D12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9AE9F8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0E862B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5AFDE797" w14:textId="77777777" w:rsidTr="00126092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C0C1C2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D61E5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57F5C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7BE5B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57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29BB2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43%)</w:t>
            </w:r>
          </w:p>
        </w:tc>
      </w:tr>
      <w:tr w:rsidR="00126092" w14:paraId="225B46B9" w14:textId="77777777" w:rsidTr="00126092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AA6192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6E1672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600FA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0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50D1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41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136D7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57%)</w:t>
            </w:r>
          </w:p>
        </w:tc>
      </w:tr>
      <w:tr w:rsidR="00126092" w14:paraId="53302F39" w14:textId="77777777" w:rsidTr="00126092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B4EE8A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2FFAF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BC104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CA3EC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2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D6315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0E8438ED" w14:textId="77777777" w:rsidTr="00126092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907C43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FC1F6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4CD4F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938DF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BAA62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</w:tr>
      <w:tr w:rsidR="00126092" w14:paraId="68F6FDE5" w14:textId="77777777" w:rsidTr="00126092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88A17C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ow many years of involvement in research do you have?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A7CD2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76AA29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6ACD78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5967FD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12D9344B" w14:textId="77777777" w:rsidTr="00126092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7721BE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arly Career (&lt; 3 years post-education)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5650E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6AE12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4C34D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6.4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94D5C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1%)</w:t>
            </w:r>
          </w:p>
        </w:tc>
      </w:tr>
      <w:tr w:rsidR="00126092" w14:paraId="106C855A" w14:textId="77777777" w:rsidTr="00126092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B7D94B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Established (&gt;10 years post-education)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17E6FD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05627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9F07B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74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F879F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45%)</w:t>
            </w:r>
          </w:p>
        </w:tc>
      </w:tr>
      <w:tr w:rsidR="00126092" w14:paraId="46B2290A" w14:textId="77777777" w:rsidTr="00126092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448824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d-career (3-10 years post-education)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279AA2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63EC4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6B445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7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28B4F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42%)</w:t>
            </w:r>
          </w:p>
        </w:tc>
      </w:tr>
      <w:tr w:rsidR="00126092" w14:paraId="11FACD38" w14:textId="77777777" w:rsidTr="00126092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DD33E8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1D2BDD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289C4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0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00CF6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1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205F7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6%)</w:t>
            </w:r>
          </w:p>
        </w:tc>
      </w:tr>
      <w:tr w:rsidR="00126092" w14:paraId="3E493C1B" w14:textId="77777777" w:rsidTr="00126092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9F9C48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3B662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CB950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210EB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3EBF9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</w:tr>
      <w:tr w:rsidR="00126092" w14:paraId="1A9793BF" w14:textId="77777777" w:rsidTr="00126092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93B000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hat is your highest academic rank?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D3C1D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BF7C9E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1C7F62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4F9F1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4049F55D" w14:textId="77777777" w:rsidTr="00126092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0BBE0F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sociate Professor or Full Professor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871DB8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8BCE4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75104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43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FE13C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20%)</w:t>
            </w:r>
          </w:p>
        </w:tc>
      </w:tr>
      <w:tr w:rsidR="00126092" w14:paraId="127C1110" w14:textId="77777777" w:rsidTr="00126092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56C779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chelor or Master degre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2F733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64651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0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87083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1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52C5D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32%)</w:t>
            </w:r>
          </w:p>
        </w:tc>
      </w:tr>
      <w:tr w:rsidR="00126092" w14:paraId="15928F0B" w14:textId="77777777" w:rsidTr="00126092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A74B62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 (please specify)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03CDC2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F97F8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9EB8E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1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288C1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1%)</w:t>
            </w:r>
          </w:p>
        </w:tc>
      </w:tr>
      <w:tr w:rsidR="00126092" w14:paraId="5826596B" w14:textId="77777777" w:rsidTr="00126092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86602E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hD degre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248D9D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59B61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ACA74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9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9AAE8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35%)</w:t>
            </w:r>
          </w:p>
        </w:tc>
      </w:tr>
      <w:tr w:rsidR="00126092" w14:paraId="298B9649" w14:textId="77777777" w:rsidTr="00126092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4138AF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stdoc or Assistant Professor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28711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88095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DB94C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23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E7F41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7.7%)</w:t>
            </w:r>
          </w:p>
        </w:tc>
      </w:tr>
      <w:tr w:rsidR="00126092" w14:paraId="70FDA00E" w14:textId="77777777" w:rsidTr="00126092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113207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B929A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7F05B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0A28F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1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D2B1D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5%)</w:t>
            </w:r>
          </w:p>
        </w:tc>
      </w:tr>
      <w:tr w:rsidR="00126092" w14:paraId="1338D7B0" w14:textId="77777777" w:rsidTr="00126092">
        <w:trPr>
          <w:cantSplit/>
          <w:jc w:val="center"/>
        </w:trPr>
        <w:tc>
          <w:tcPr>
            <w:tcW w:w="606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F22B34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7035F2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D2466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8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E3ADD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4526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900C6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</w:tr>
      <w:tr w:rsidR="00126092" w14:paraId="3CAA681C" w14:textId="77777777" w:rsidTr="00126092">
        <w:trPr>
          <w:cantSplit/>
          <w:jc w:val="center"/>
        </w:trPr>
        <w:tc>
          <w:tcPr>
            <w:tcW w:w="1898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72F9E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7068DE59" w14:textId="77777777" w:rsidR="00126092" w:rsidRDefault="000F7BDB">
      <w:pPr>
        <w:pStyle w:val="Heading1"/>
      </w:pPr>
      <w:bookmarkStart w:id="4" w:name="X3103c40ac33ca18bf6d53516492605308007cd0"/>
      <w:bookmarkStart w:id="5" w:name="_Toc112078301"/>
      <w:bookmarkEnd w:id="2"/>
      <w:r>
        <w:t>Responsible research practices and fair research practices by the question which of the following best describes you?</w:t>
      </w:r>
      <w:bookmarkEnd w:id="5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018"/>
        <w:gridCol w:w="778"/>
        <w:gridCol w:w="3131"/>
        <w:gridCol w:w="4489"/>
        <w:gridCol w:w="4526"/>
      </w:tblGrid>
      <w:tr w:rsidR="00126092" w14:paraId="7381BE5C" w14:textId="77777777" w:rsidTr="001260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401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6F6EB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Variable</w:t>
            </w:r>
          </w:p>
        </w:tc>
        <w:tc>
          <w:tcPr>
            <w:tcW w:w="77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B4F24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7F3A5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8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ACA12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5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526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6F92B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8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7C295E2E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70C429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1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2232B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0127F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672E7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6F194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</w:tr>
      <w:tr w:rsidR="00126092" w14:paraId="1B79A839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0EFD20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119C8E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AFA49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4A06C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F1E20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</w:tr>
      <w:tr w:rsidR="00126092" w14:paraId="6B6F0BCC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375F96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2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5ABEE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5A93B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6.0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E1874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5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0EB62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</w:tr>
      <w:tr w:rsidR="00126092" w14:paraId="62ECC77A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248733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636D31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60DD7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1C46F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DA4DF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</w:t>
            </w:r>
          </w:p>
        </w:tc>
      </w:tr>
      <w:tr w:rsidR="00126092" w14:paraId="69F9EDAD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AD849D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3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C5471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4FED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F174D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6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1D3EA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</w:tr>
      <w:tr w:rsidR="00126092" w14:paraId="583BC1BB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1FF198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8435B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0CF9E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DCFA7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82CE9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</w:tr>
      <w:tr w:rsidR="00126092" w14:paraId="6FC60FB8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84052B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4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C6FB1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1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9C861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D0F24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75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EA6F8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</w:tr>
      <w:tr w:rsidR="00126092" w14:paraId="0DBED60B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55F916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41828E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3A58F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735A8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65281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</w:tr>
      <w:tr w:rsidR="00126092" w14:paraId="264BBC68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260A82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5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6E050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3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C2C0D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5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6DE5C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4068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</w:tr>
      <w:tr w:rsidR="00126092" w14:paraId="3C1F97A3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87BC06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4507B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4714D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F81A1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0E640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</w:tr>
      <w:tr w:rsidR="00126092" w14:paraId="6346EC34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092C2C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6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F0534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B8771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4.5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BE214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6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0E510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</w:tr>
      <w:tr w:rsidR="00126092" w14:paraId="41A2BDF1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E07A82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C88B1D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8DD91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CDFD0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6FEB4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</w:tr>
      <w:tr w:rsidR="00126092" w14:paraId="7712AE68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5D9FA5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7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C22F4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9D2C7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5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C05B9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86F28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</w:tr>
      <w:tr w:rsidR="00126092" w14:paraId="312880B5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B9C0BF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2427B1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13960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6E830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A45A4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</w:tr>
      <w:tr w:rsidR="00126092" w14:paraId="74B7B918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DE5FAA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8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08FAA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841F0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5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A7F56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7EA61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</w:tr>
      <w:tr w:rsidR="00126092" w14:paraId="56E99DEA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44B2A6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86578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D9C6D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AE014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74764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</w:tr>
      <w:tr w:rsidR="00126092" w14:paraId="2DFFBA26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5C05FA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9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5E3E3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8550C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 (1.00, 5.5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7957F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4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31290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50 (2.00, 7.00)</w:t>
            </w:r>
          </w:p>
        </w:tc>
      </w:tr>
      <w:tr w:rsidR="00126092" w14:paraId="2C52E14B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951E05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AD73F7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46B5E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BC48D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431A4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</w:tr>
      <w:tr w:rsidR="00126092" w14:paraId="5BDFDE38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99BE23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10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1FE78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9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031E2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6.0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A9DBA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4.00, 6.5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5B47D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00, 7.00)</w:t>
            </w:r>
          </w:p>
        </w:tc>
      </w:tr>
      <w:tr w:rsidR="00126092" w14:paraId="564EFE94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5CDF63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F2B906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B0EFC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EB5B8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23AA7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</w:tr>
      <w:tr w:rsidR="00126092" w14:paraId="17F5A6DE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8956D2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11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D4951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9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67CB1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5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E8609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CD81B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</w:tr>
      <w:tr w:rsidR="00126092" w14:paraId="1B865AC7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0F4945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7AC5DD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059B6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27C2B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66C45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</w:tr>
      <w:tr w:rsidR="00126092" w14:paraId="0730ED76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5547BB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12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AD96B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7AE24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5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46F5A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4A4B2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</w:tr>
      <w:tr w:rsidR="00126092" w14:paraId="54136A9A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126B61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AE6C31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79425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F2890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7EA1D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</w:tr>
      <w:tr w:rsidR="00126092" w14:paraId="334A92F8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ED8A50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13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DFD5E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9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1E23F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 (3.50, 6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575A4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30416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00, 7.00)</w:t>
            </w:r>
          </w:p>
        </w:tc>
      </w:tr>
      <w:tr w:rsidR="00126092" w14:paraId="5F0B43C1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F4F98E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168A2D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BFAA6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F8106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99E5A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</w:tr>
      <w:tr w:rsidR="00126092" w14:paraId="362F35CD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331D07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rpq14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ED6E3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A8D65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5.0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33BC9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D5F54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</w:tr>
      <w:tr w:rsidR="00126092" w14:paraId="1CBD4FCF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2FDC3A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208658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CEBFA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9C244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291FF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</w:tr>
      <w:tr w:rsidR="00126092" w14:paraId="558C8797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AB6755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15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A7E50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09D30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F2523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5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49068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5.00, 7.00)</w:t>
            </w:r>
          </w:p>
        </w:tc>
      </w:tr>
      <w:tr w:rsidR="00126092" w14:paraId="359B7DF4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3A932F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2D380E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CC63F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234C9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3D817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</w:t>
            </w:r>
          </w:p>
        </w:tc>
      </w:tr>
      <w:tr w:rsidR="00126092" w14:paraId="6A55D313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3BD26F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16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04A92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9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DA9CF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0 (3.00, 5.5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C5123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 (4.00, 6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598BD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3.00, 7.00)</w:t>
            </w:r>
          </w:p>
        </w:tc>
      </w:tr>
      <w:tr w:rsidR="00126092" w14:paraId="3DAC18C3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8F6D4B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60DDF2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2F3E9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81111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7A020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</w:tr>
      <w:tr w:rsidR="00126092" w14:paraId="2631BA40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3ECB5B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17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0C25B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0FDE8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0 (1.25, 3.75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D7F2D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0 (3.00, 5.75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8B5B1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0 (1.50, 6.00)</w:t>
            </w:r>
          </w:p>
        </w:tc>
      </w:tr>
      <w:tr w:rsidR="00126092" w14:paraId="4FB4445B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C2F4A0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2F93FD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4D200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D2CBE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E5B74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</w:tr>
      <w:tr w:rsidR="00126092" w14:paraId="7DA6FC70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AF27AE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18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92292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40DEE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5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B4572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804A1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5.00, 7.00)</w:t>
            </w:r>
          </w:p>
        </w:tc>
      </w:tr>
      <w:tr w:rsidR="00126092" w14:paraId="6E18734E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2F5BB6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DE14E1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D3EBA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055A4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6587D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</w:tr>
      <w:tr w:rsidR="00126092" w14:paraId="4343CCED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0C6661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19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C0789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DE510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6.0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D676A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92654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</w:tr>
      <w:tr w:rsidR="00126092" w14:paraId="03D66CA8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19772B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FD62A5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BE2C5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B885C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F14AF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</w:tr>
      <w:tr w:rsidR="00126092" w14:paraId="0FFE163C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132AF8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20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643FE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F5BDD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80D16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EF00C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</w:tr>
      <w:tr w:rsidR="00126092" w14:paraId="704B952E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A7AEFA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F0629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04314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E3172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FC336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</w:tr>
      <w:tr w:rsidR="00126092" w14:paraId="299B8C92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A70577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89748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48582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5.0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69B1D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 (3.00, 6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D88CB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</w:tr>
      <w:tr w:rsidR="00126092" w14:paraId="35665D46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6C7E14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2D9238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4F36B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F342E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598C4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</w:tr>
      <w:tr w:rsidR="00126092" w14:paraId="044EA3C4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15212B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2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A6473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9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05CAB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 (4.0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3F876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 (4.00, 6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39827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4.00, 7.00)</w:t>
            </w:r>
          </w:p>
        </w:tc>
      </w:tr>
      <w:tr w:rsidR="00126092" w14:paraId="69461C21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ED40D6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DD3925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E60D6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9CA41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4F323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</w:tr>
      <w:tr w:rsidR="00126092" w14:paraId="3D7E8810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B20803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3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EA35C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6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1CFEB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1.00, 6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645E8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5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8BA67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00, 7.00)</w:t>
            </w:r>
          </w:p>
        </w:tc>
      </w:tr>
      <w:tr w:rsidR="00126092" w14:paraId="3875BD86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369D50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3DD52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28651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BABDE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13461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</w:tr>
      <w:tr w:rsidR="00126092" w14:paraId="0CE7F3FD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F4823F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4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3556B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4CB4A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BB1C0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2FC6B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</w:tr>
      <w:tr w:rsidR="00126092" w14:paraId="28DBCF5B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87F4A5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C13F9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0B7E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8B058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60279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</w:tr>
      <w:tr w:rsidR="00126092" w14:paraId="5E722CA8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AEA76F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5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5A0AD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5EB8D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50 (4.5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E4F42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6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7862C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</w:tr>
      <w:tr w:rsidR="00126092" w14:paraId="4E152CFF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2803FE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2E14BE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DEA55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7934F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F2FE5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</w:tr>
      <w:tr w:rsidR="00126092" w14:paraId="7E79CB6A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6C0C1B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6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1916A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86593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1938F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6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AB5F7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</w:tr>
      <w:tr w:rsidR="00126092" w14:paraId="594B0C2D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7D9F64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5878C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1F102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BBDE0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41399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</w:tr>
      <w:tr w:rsidR="00126092" w14:paraId="35F9876B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1F0EA3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7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81597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2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51B9F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50 (3.50, 6.75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58181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00, 6.5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A1F32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</w:tr>
      <w:tr w:rsidR="00126092" w14:paraId="6F683D51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CCE5D8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9A5E5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23204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992AD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0E448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</w:tr>
      <w:tr w:rsidR="00126092" w14:paraId="798DB657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054ECE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8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ACEA6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A9931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7D98A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550AD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</w:tr>
      <w:tr w:rsidR="00126092" w14:paraId="7174CE6D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991872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4BBC89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8C958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5254D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8E418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</w:tr>
      <w:tr w:rsidR="00126092" w14:paraId="47ACD988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202B81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9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31A9B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49822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1267A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207EC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</w:tr>
      <w:tr w:rsidR="00126092" w14:paraId="27EBA2B8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22218E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6E14A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1C5E1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5223A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2F415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</w:tr>
      <w:tr w:rsidR="00126092" w14:paraId="3D56E99E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CE3215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0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63FCD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E67F5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6.0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B02D4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C5122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</w:tr>
      <w:tr w:rsidR="00126092" w14:paraId="79D9AA51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4D1EC0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A1891D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15DD7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DD5C4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2A891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</w:tr>
      <w:tr w:rsidR="00126092" w14:paraId="6F67996D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67CE67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1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660B5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5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CD5B0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4.50, 6.75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2ACAC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25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B211F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</w:tr>
      <w:tr w:rsidR="00126092" w14:paraId="72539779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75D7FD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EC0C9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AC6E5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12369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C4BB5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</w:tr>
      <w:tr w:rsidR="00126092" w14:paraId="440F5331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E6F6DE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2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996A8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97B81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7F4E4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EA216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</w:tr>
      <w:tr w:rsidR="00126092" w14:paraId="77D68FA1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F7472F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729B6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BFD91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F9178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09A39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</w:tr>
      <w:tr w:rsidR="00126092" w14:paraId="42EF9C55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510C45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3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50ABC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DABCC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87C1D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24B99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</w:tr>
      <w:tr w:rsidR="00126092" w14:paraId="074AB939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4D4C9B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80CD72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56610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D663B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BBAF8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</w:tr>
      <w:tr w:rsidR="00126092" w14:paraId="728B20A5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B082FE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4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9E287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3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82F6B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0 (2.50, 4.75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3F4E4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 (3.00, 5.5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ABC40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 (4.00, 7.00)</w:t>
            </w:r>
          </w:p>
        </w:tc>
      </w:tr>
      <w:tr w:rsidR="00126092" w14:paraId="0F553041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04251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ACF851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BEFB9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C5AFB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F392D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</w:tr>
      <w:tr w:rsidR="00126092" w14:paraId="798E8C79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28E18A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5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61404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4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EABE4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0 (3.25, 4.75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927A4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0 (3.00, 6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695FD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 (3.00, 6.00)</w:t>
            </w:r>
          </w:p>
        </w:tc>
      </w:tr>
      <w:tr w:rsidR="00126092" w14:paraId="534289FF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B00833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376B50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1CAD5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337F5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A8C2B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</w:tr>
      <w:tr w:rsidR="00126092" w14:paraId="3A704046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B4D939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6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FE348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31EA3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0 (1.75, 6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F2612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 (4.00, 6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84BDB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50 (2.00, 6.00)</w:t>
            </w:r>
          </w:p>
        </w:tc>
      </w:tr>
      <w:tr w:rsidR="00126092" w14:paraId="4ED11E40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5E88E1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B61C91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72D83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DCB0C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75DDF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</w:tr>
      <w:tr w:rsidR="00126092" w14:paraId="3FBA651F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826F11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7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EBB5A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4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A445F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 (4.00, 6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1C280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0 (4.00, 5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37BF8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 (2.00, 6.00)</w:t>
            </w:r>
          </w:p>
        </w:tc>
      </w:tr>
      <w:tr w:rsidR="00126092" w14:paraId="134F8755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C62502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86BA4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A44B9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F5DDD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4C5B1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</w:tr>
      <w:tr w:rsidR="00126092" w14:paraId="76FC4B82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0772A9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8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C6B2B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C39B2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50 (5.25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24249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9CDDF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</w:tr>
      <w:tr w:rsidR="00126092" w14:paraId="193A5006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E9A0F4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D08BAD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8B604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F9B4B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960B3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</w:tr>
      <w:tr w:rsidR="00126092" w14:paraId="58720259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1CAB60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9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E780B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424D5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4.50, 6.75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9DE07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BA0C2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</w:tr>
      <w:tr w:rsidR="00126092" w14:paraId="4EE32804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D0EEAB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60E3E5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13B6D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5AFAB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508AA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</w:tr>
      <w:tr w:rsidR="00126092" w14:paraId="00E0DEA4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830002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20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A455C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7B48F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 (3.00, 5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AA58C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0 (3.00, 6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1CEDF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3.25, 7.00)</w:t>
            </w:r>
          </w:p>
        </w:tc>
      </w:tr>
      <w:tr w:rsidR="00126092" w14:paraId="0DDC6A7A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C9F3DF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9D97FD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DCB26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B41B8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9150F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</w:tr>
      <w:tr w:rsidR="00126092" w14:paraId="744D1CFB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ED9420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esponsible research Practices scor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58663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6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7317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 (100, 12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116D0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 (97, 117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8FCA3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 (95, 123)</w:t>
            </w:r>
          </w:p>
        </w:tc>
      </w:tr>
      <w:tr w:rsidR="00126092" w14:paraId="71AE45B1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5DBF32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7CBE4D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9D615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AC50D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A6739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</w:tr>
      <w:tr w:rsidR="00126092" w14:paraId="57DDAA98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B49A93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air research practices scor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9ADC3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FFB3A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3 (96, 11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CD16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4 (90, 118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1B642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 (99, 127)</w:t>
            </w:r>
          </w:p>
        </w:tc>
      </w:tr>
      <w:tr w:rsidR="00126092" w14:paraId="50D5D235" w14:textId="77777777" w:rsidTr="00126092">
        <w:trPr>
          <w:cantSplit/>
          <w:jc w:val="center"/>
        </w:trPr>
        <w:tc>
          <w:tcPr>
            <w:tcW w:w="401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E66A2C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841BD6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2CB25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8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C2860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4526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9C8CE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</w:tr>
      <w:tr w:rsidR="00126092" w14:paraId="081F5D3E" w14:textId="77777777" w:rsidTr="00126092">
        <w:trPr>
          <w:cantSplit/>
          <w:jc w:val="center"/>
        </w:trPr>
        <w:tc>
          <w:tcPr>
            <w:tcW w:w="1694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E0AC1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 (IQR)</w:t>
            </w:r>
          </w:p>
        </w:tc>
      </w:tr>
    </w:tbl>
    <w:p w14:paraId="3648BFCF" w14:textId="77777777" w:rsidR="00126092" w:rsidRDefault="000F7BDB">
      <w:pPr>
        <w:pStyle w:val="Heading1"/>
      </w:pPr>
      <w:bookmarkStart w:id="6" w:name="X82fadf9a1304c964528067c1801ad849ed1cc08"/>
      <w:bookmarkStart w:id="7" w:name="_Toc112078302"/>
      <w:bookmarkEnd w:id="4"/>
      <w:r>
        <w:t>Responsible research practices and fair research practices by location (Global North or South)</w:t>
      </w:r>
      <w:bookmarkEnd w:id="7"/>
    </w:p>
    <w:p w14:paraId="1FF32917" w14:textId="77777777" w:rsidR="00126092" w:rsidRDefault="000F7BDB">
      <w:pPr>
        <w:pStyle w:val="FirstParagraph"/>
      </w:pPr>
      <w:r>
        <w:t>In this analysis, I have removed those who chose the option prefer not to sa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018"/>
        <w:gridCol w:w="778"/>
        <w:gridCol w:w="2459"/>
        <w:gridCol w:w="2422"/>
        <w:gridCol w:w="1132"/>
      </w:tblGrid>
      <w:tr w:rsidR="00126092" w14:paraId="1D70A7CA" w14:textId="77777777" w:rsidTr="001260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401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C165F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Variable</w:t>
            </w:r>
          </w:p>
        </w:tc>
        <w:tc>
          <w:tcPr>
            <w:tcW w:w="77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30B23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245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F0247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lobal South, N = 8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42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718FD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lobal North, N = 5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6686B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126092" w14:paraId="0EEC4E00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E1BED6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1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62D20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20894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3E17E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27762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126092" w14:paraId="2C8F705E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790056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0EAEC5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53990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21823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8E7E49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2F525F47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D68252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2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5231C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4D26D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D6F34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5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3E912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126092" w14:paraId="108D2049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1DFACB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2AE29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44629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875EF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52622D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3584FF00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1C377C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3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8954E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8B1F5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3E75B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6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37034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2</w:t>
            </w:r>
          </w:p>
        </w:tc>
      </w:tr>
      <w:tr w:rsidR="00126092" w14:paraId="1DED37B1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377EC9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07D26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200DD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BFC91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919AD1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1D96B99D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7E4D21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4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61BDE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C0569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C68D8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75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30A0D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0</w:t>
            </w:r>
          </w:p>
        </w:tc>
      </w:tr>
      <w:tr w:rsidR="00126092" w14:paraId="0EB810D3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5B7249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3C217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DD1FA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1558A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F72E4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5EC927D2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6A21D4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5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A09E2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E10E3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EB6D8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D4F50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2</w:t>
            </w:r>
          </w:p>
        </w:tc>
      </w:tr>
      <w:tr w:rsidR="00126092" w14:paraId="7110C5A5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097D0D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0F4CCB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01BEE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05250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6AE646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2565D1CF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7B5051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6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C4F33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3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B2686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5B395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6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B2975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126092" w14:paraId="5895A8B6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2EB1F6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6E1A4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F430C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00015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3F045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76D71374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762FAE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7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0FC65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3967F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56BBB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6CF3F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</w:t>
            </w:r>
          </w:p>
        </w:tc>
      </w:tr>
      <w:tr w:rsidR="00126092" w14:paraId="4CAC1EE0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123E1B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E55A1D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BEEF3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ECD5C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D2B665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3A32C3BB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295D95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8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F7C75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A62C0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F3922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39A9C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126092" w14:paraId="30A9F503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8BBC9E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CFD184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A57FC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24ED4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AFCF20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226FD327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294DA2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9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93F5A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43CB2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50 (2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D6877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4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16CAD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126092" w14:paraId="7CE82C18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043D96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BB62B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C7857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57DE6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FCDE48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74B21C17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F0A0E8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10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59DEC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2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C4C4A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B7EE6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4.00, 6.5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422C8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126092" w14:paraId="3C93FD05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EC8647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84F99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42798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3CD47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AF7122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04B9FFA1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5E703A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11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04188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2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2D69A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3BF6F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7F9D1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126092" w14:paraId="16F319F2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908486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38FBF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282E1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7D1AF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817F08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1A027507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3709B2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12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7BAEA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E8375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9F524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235F0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126092" w14:paraId="14556AD1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505852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592646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1DEED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61B7A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CE746E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16703E3F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EF9903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13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CDCDB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2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591C0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95F84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61FE9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126092" w14:paraId="5008169C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10BF7D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8F1EF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A49E1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5090A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CAED8D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11FE62EF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583716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rpq14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462DB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54C6C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5BBA4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072AB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126092" w14:paraId="7D986B2D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2623FE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3FB7D1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7BA00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B6CA8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83F69B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324A171D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549981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15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91C2F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F0E35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5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4EF64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5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4B8C1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126092" w14:paraId="7138720F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657552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52B70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45A65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0B6D6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704C9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18285A6F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7CA4C9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16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CA65E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B3E8D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3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F87A7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 (4.00, 6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7EF27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126092" w14:paraId="72BF19E0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220553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33396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2E5F7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1033E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A464E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47779F82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50962B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17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9DC9C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52050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0 (1.50, 6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97801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0 (3.00, 5.75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199BB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126092" w14:paraId="1E735243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2F2ADF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8C956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4BD1C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BB9ED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C8F532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21A0FB72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2798AD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18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18F18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F58E5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5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63A84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3C915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126092" w14:paraId="5CD79FF1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DAFE69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5ECC3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CE7F6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F974B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FE9CF0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436989D6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1FCAF3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19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B9A36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BF233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B73C8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9962A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126092" w14:paraId="39F1AED3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D9BE4B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661E2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9EE4D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BE6B9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335FDE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3E02D8D1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CCB311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20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FE418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9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25CF2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88306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B6C72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126092" w14:paraId="67D93CBA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44A5DE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9BE440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906AB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5A542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5C4BE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1435753C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FB9AEB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72D9B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3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1687E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69C8D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 (3.00, 6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4AEB6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126092" w14:paraId="55DCED94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DF35B8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1CB327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11BAC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38504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6D36D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3C057DAC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933810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2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DA6EF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4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DFD99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4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AA4F5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 (4.00, 6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B38BC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2</w:t>
            </w:r>
          </w:p>
        </w:tc>
      </w:tr>
      <w:tr w:rsidR="00126092" w14:paraId="077D3900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B3146A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22F3B0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EB5DD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7CA03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1BD312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2D45284E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007835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3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1086D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1183B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F6609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5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E35BC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126092" w14:paraId="79238AA5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27FC99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124AC5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CB26C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9C925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A7D859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79DE77AF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8AE49C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4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711A7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12749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0ED73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63FC9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126092" w14:paraId="3A799AF1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A2694F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AEFBE6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029E9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8AE06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CF5EED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1342DFEB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39D84E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5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2C107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4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81515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197C5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6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C3453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126092" w14:paraId="4C0EB85B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94EFCC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C02C2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6A426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828E2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958B52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37D6B6F7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C366A7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6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460E9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AA0BA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8CB40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6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E2F4D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5</w:t>
            </w:r>
          </w:p>
        </w:tc>
      </w:tr>
      <w:tr w:rsidR="00126092" w14:paraId="259C1F43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35EEAF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277F5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90B74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D5529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CDBB6D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0AE142F6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681EEF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7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77AF9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6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98C60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F1793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00, 6.5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C342A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3</w:t>
            </w:r>
          </w:p>
        </w:tc>
      </w:tr>
      <w:tr w:rsidR="00126092" w14:paraId="336D1059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D28A9D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1CB287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F9CAD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E8A12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7B54B2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0EA5BB19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18FE72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8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E64CA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16A80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3847A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22370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126092" w14:paraId="62A41BE3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07605D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087EB1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F11AE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A1D82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EE078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1B458505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CEBCBD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9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2B805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E86A9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4E17E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F77B6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126092" w14:paraId="1763BC0C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0CD4A0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45E6B9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B136E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94F54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92235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6373D25A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31C53D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0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68ADC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E02F8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8BD4F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74C9E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126092" w14:paraId="36B2D75D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59C28D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897EBB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CF87C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99A25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F56F11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40825831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FCCBC0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1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214AB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3CDAC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A2AF6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25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3006D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126092" w14:paraId="09E3B309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7E2897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E80C0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23882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2BC90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CC624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1D0D7181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58274C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2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E8964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DB066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907B3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D323B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126092" w14:paraId="76C307F1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C835DC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C70426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F70DB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D6964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50D9DE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0E6520FE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1490C7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3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02EF3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5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A10C4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60785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F6D56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5</w:t>
            </w:r>
          </w:p>
        </w:tc>
      </w:tr>
      <w:tr w:rsidR="00126092" w14:paraId="364770B5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AF64A6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B50CDE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BB955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5BF0C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3116E0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13435E45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BBA7B8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4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1E211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E9960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 (4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2D565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 (3.00, 5.5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574D7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126092" w14:paraId="1C7FB9DE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842B99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895EB4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02FC3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9318E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3056D4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1B6DD121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0A2BA0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5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3878E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82555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 (3.00, 6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1098E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0 (3.00, 6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C7149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126092" w14:paraId="34E5EDA0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FCA485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4071BD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5816F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7590C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4082C7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6053814A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D9EB17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6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1CB4A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4A9E9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50 (2.00, 6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B3DF3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 (4.00, 6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87870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126092" w14:paraId="55CB4286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93CFD1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98804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7D3D3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A24DA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8913D8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0EA35277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C3EEA9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7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A7BD6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19395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 (2.00, 6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B95ED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0 (4.00, 5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77A28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126092" w14:paraId="25F78997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9F59E7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48AF0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6ED37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B4549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1E6AE4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7B251120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663AC0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8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E8A9E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C9ACD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F8DCB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37723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126092" w14:paraId="696A332F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0EE977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1F6959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19637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0A51F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F6E98B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152372BD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3A7C10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9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B635D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3C9CF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5EDFC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BD02D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3</w:t>
            </w:r>
          </w:p>
        </w:tc>
      </w:tr>
      <w:tr w:rsidR="00126092" w14:paraId="09166AB4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F574B6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8B187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37AAB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9BE0A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0641C9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256611C4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083516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20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E9619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51941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3.25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AB96C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0 (3.00, 6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C3B79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7</w:t>
            </w:r>
          </w:p>
        </w:tc>
      </w:tr>
      <w:tr w:rsidR="00126092" w14:paraId="3E0A8D0C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C45FBF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9A1089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790BB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C280C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D35FAE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69CE8B1A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D1E27F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esponsible research Practices scor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EAF38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9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8CA61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 (95, 123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CD388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 (97, 117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FE109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126092" w14:paraId="46C52E7F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BB4B2C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3FB1F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9A7E6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EF5DE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F23AC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05B1D74A" w14:textId="77777777" w:rsidTr="00126092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958818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air research practices scor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92BEE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B2C15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 (99, 127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B0187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4 (90, 118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A89D9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0</w:t>
            </w:r>
          </w:p>
        </w:tc>
      </w:tr>
      <w:tr w:rsidR="00126092" w14:paraId="3F396139" w14:textId="77777777" w:rsidTr="00126092">
        <w:trPr>
          <w:cantSplit/>
          <w:jc w:val="center"/>
        </w:trPr>
        <w:tc>
          <w:tcPr>
            <w:tcW w:w="401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9CDEEB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209738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55FB8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242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9EA4F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13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2B391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7E524A90" w14:textId="77777777" w:rsidTr="00126092">
        <w:trPr>
          <w:cantSplit/>
          <w:jc w:val="center"/>
        </w:trPr>
        <w:tc>
          <w:tcPr>
            <w:tcW w:w="10809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3A0F3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 (IQR)</w:t>
            </w:r>
          </w:p>
        </w:tc>
      </w:tr>
      <w:tr w:rsidR="00126092" w14:paraId="3D0641CA" w14:textId="77777777" w:rsidTr="00126092">
        <w:trPr>
          <w:cantSplit/>
          <w:jc w:val="center"/>
        </w:trPr>
        <w:tc>
          <w:tcPr>
            <w:tcW w:w="10809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370AC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lcoxon rank sum test</w:t>
            </w:r>
          </w:p>
        </w:tc>
      </w:tr>
    </w:tbl>
    <w:p w14:paraId="3416AAEA" w14:textId="73FDB7E9" w:rsidR="00126092" w:rsidRDefault="009D3997">
      <w:pPr>
        <w:pStyle w:val="Heading1"/>
      </w:pPr>
      <w:bookmarkStart w:id="8" w:name="Xf10a52676946a4c52cdaf03cf60e2a452c5e541"/>
      <w:bookmarkStart w:id="9" w:name="_Toc112078303"/>
      <w:bookmarkEnd w:id="6"/>
      <w:r>
        <w:t>Un</w:t>
      </w:r>
      <w:r w:rsidR="000F7BDB">
        <w:t>ivariate model - responsible research Practices</w:t>
      </w:r>
      <w:bookmarkEnd w:id="9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535"/>
        <w:gridCol w:w="778"/>
        <w:gridCol w:w="912"/>
        <w:gridCol w:w="1230"/>
        <w:gridCol w:w="1132"/>
      </w:tblGrid>
      <w:tr w:rsidR="00126092" w14:paraId="60DD5621" w14:textId="77777777" w:rsidTr="001260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4535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7A640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Characteristic</w:t>
            </w:r>
          </w:p>
        </w:tc>
        <w:tc>
          <w:tcPr>
            <w:tcW w:w="77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1DDE3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91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A11DF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eta</w:t>
            </w:r>
          </w:p>
        </w:tc>
        <w:tc>
          <w:tcPr>
            <w:tcW w:w="123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C91FF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9B263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-value</w:t>
            </w:r>
          </w:p>
        </w:tc>
      </w:tr>
      <w:tr w:rsidR="00126092" w14:paraId="3B7565DF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3E2BD9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catio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24E0F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D792B0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2348CB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AC924E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39FC3130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D1E3F2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lobal South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227CC8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19AB2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C8786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BFAA7D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73711EE6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F7C59F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lobal North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652DAB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95C8D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2</w:t>
            </w: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46EA7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7.3, 7.9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9EF6D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126092" w14:paraId="766216E7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BB5A9C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ccademic_rank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8FF2A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5CE4A9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BCE1C4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2DE2C9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7D662811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158C9D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sociate Professor or Full Professor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C01DB4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4064D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69A63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1B179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1B682E37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1C1760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chelor or Master degre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B999C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4E958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7</w:t>
            </w: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CB5BA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7, -6.9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87AF9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</w:t>
            </w:r>
          </w:p>
        </w:tc>
      </w:tr>
      <w:tr w:rsidR="00126092" w14:paraId="02C4C1AB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C1BF36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 (please specify)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D13C2E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FE881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B7392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7.6, 37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18C83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126092" w14:paraId="3EA98616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4663A2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hD degre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6925A2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D571E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5</w:t>
            </w: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803BC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1, 7.8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833C3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126092" w14:paraId="1137E688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89C2C0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stdoc or Assistant Professor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01018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A4D10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3</w:t>
            </w: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F4588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1, 12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F5227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126092" w14:paraId="3E88CA15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93A4D6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275D6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3783C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7.7</w:t>
            </w: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C71BB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5, 19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7F450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126092" w14:paraId="55F29189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BD509C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ar_involment_research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CA475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209AB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DB6551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CADFA4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3941B6F7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C61161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arly Career (&lt; 3 years post-education)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95A38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B07F5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10FC2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A620B7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73C7A481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14FB32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ablished (&gt;10 years post-education)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F5825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96CB0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2</w:t>
            </w: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F8A47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.6, 22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C93A1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126092" w14:paraId="47569328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FEE29F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d-career (3-10 years post-education)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48CE0B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15657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E3896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2, 17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1A630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126092" w14:paraId="65A43D87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585087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163391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C52A6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5</w:t>
            </w: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F96EE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6, 25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1FEBC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126092" w14:paraId="4C3B16BC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D94BE4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41609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2356E0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C896E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531435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78246546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E41034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4E4F90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4F3BC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B4191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32F66D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1B90A30C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4E18AF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15AB7E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60EA4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084FA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.1, 10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E58E4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126092" w14:paraId="71273AB2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CBC7FF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C443CD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69D1D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A4BC3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1, 58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D554E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126092" w14:paraId="50A3AE24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03A698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untry_origi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1AC64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362A79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084E47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AFF055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4848BD8D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5C7CF0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ast Asia and Pacific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31BF35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811AB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E9A1E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F45409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76C50B0B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9CB3B9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urope and Central Asia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A79074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5DA09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5</w:t>
            </w: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E66A7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4, 11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8E43A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126092" w14:paraId="74CF225B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458E80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ddle East and North Africa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786E64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2F940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.5</w:t>
            </w: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4F6E8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5, 36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5054B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126092" w14:paraId="7FE0371B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660581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th America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EDF6D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243D5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3</w:t>
            </w: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51661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8, 13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C6E23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126092" w14:paraId="02BAD4BA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AF07AF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C6AE98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24FE4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6</w:t>
            </w: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3A88A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76, 5.0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988F3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8</w:t>
            </w:r>
          </w:p>
        </w:tc>
      </w:tr>
      <w:tr w:rsidR="00126092" w14:paraId="33F9F57C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7F8955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uth Asia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C470B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24664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7.5</w:t>
            </w: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75B20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3, 7.5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3B7B6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126092" w14:paraId="3208A6CA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4B7296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Sub-Saharan Africa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77A47B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EDE12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</w:t>
            </w: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E40A5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1, 14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6D454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126092" w14:paraId="0CB01796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F36AFA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cipline_global_health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5BB94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DEFAE9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4C7FA2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C92C2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129C4E71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857E2D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ology/Medicin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46766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389F5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458B4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FBC408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781827B8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7A0172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ostatistics/Epidemiology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963554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8892D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6</w:t>
            </w: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76D65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0, 8.7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0AA2E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126092" w14:paraId="089544C9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B8B9B3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thematics/Computer scienc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B8EB9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33828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228FF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6, 55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F9CF6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126092" w14:paraId="3C16F281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7C7B41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 (please specify)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915B34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64DDF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2</w:t>
            </w: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A515B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2, 10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3FE3E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126092" w14:paraId="58E860C9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6213AE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litical sciences/Health economic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99EBB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F51F8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0</w:t>
            </w: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C7598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9, 15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C2880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126092" w14:paraId="292D2609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D5D15D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CDCE86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78E08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</w:t>
            </w:r>
          </w:p>
        </w:tc>
        <w:tc>
          <w:tcPr>
            <w:tcW w:w="12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4B039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8, 43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D6BD6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126092" w14:paraId="635EBB29" w14:textId="77777777" w:rsidTr="00126092">
        <w:trPr>
          <w:cantSplit/>
          <w:jc w:val="center"/>
        </w:trPr>
        <w:tc>
          <w:tcPr>
            <w:tcW w:w="4535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8E649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ciology/Anthropology</w:t>
            </w:r>
          </w:p>
        </w:tc>
        <w:tc>
          <w:tcPr>
            <w:tcW w:w="77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474F25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B4030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.7</w:t>
            </w:r>
          </w:p>
        </w:tc>
        <w:tc>
          <w:tcPr>
            <w:tcW w:w="123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E3F88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2, 11</w:t>
            </w:r>
          </w:p>
        </w:tc>
        <w:tc>
          <w:tcPr>
            <w:tcW w:w="113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C34C9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126092" w14:paraId="4001B6A3" w14:textId="77777777" w:rsidTr="00126092">
        <w:trPr>
          <w:cantSplit/>
          <w:jc w:val="center"/>
        </w:trPr>
        <w:tc>
          <w:tcPr>
            <w:tcW w:w="8587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F0077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I = Confidence Interval</w:t>
            </w:r>
          </w:p>
        </w:tc>
      </w:tr>
    </w:tbl>
    <w:p w14:paraId="0860C8DF" w14:textId="7D406B6A" w:rsidR="009D3997" w:rsidRDefault="009D3997" w:rsidP="009D3997">
      <w:bookmarkStart w:id="10" w:name="X24e4cf69e88266084237505ebeabfd28a49a86e"/>
      <w:bookmarkStart w:id="11" w:name="_Toc112078304"/>
      <w:bookmarkEnd w:id="8"/>
    </w:p>
    <w:p w14:paraId="76B1984C" w14:textId="2E6D99AD" w:rsidR="009D3997" w:rsidRDefault="009D3997" w:rsidP="009D3997">
      <w:pPr>
        <w:pStyle w:val="Heading1"/>
      </w:pPr>
      <w:r>
        <w:t>Multivariate model</w:t>
      </w:r>
      <w:r w:rsidR="001F422B">
        <w:t>s</w:t>
      </w:r>
      <w:r>
        <w:t xml:space="preserve"> - </w:t>
      </w:r>
      <w:r w:rsidR="00AD0FDC">
        <w:t>R</w:t>
      </w:r>
      <w:r>
        <w:t xml:space="preserve">esponsible </w:t>
      </w:r>
      <w:r w:rsidR="00AD0FDC">
        <w:t>R</w:t>
      </w:r>
      <w:r>
        <w:t>esearch Practices</w:t>
      </w:r>
      <w:r>
        <w:t xml:space="preserve"> with all variables</w:t>
      </w:r>
    </w:p>
    <w:p w14:paraId="4A30A937" w14:textId="13DD5189" w:rsidR="009D3997" w:rsidRDefault="009D3997" w:rsidP="009D3997"/>
    <w:p w14:paraId="2C8DB1EA" w14:textId="74D0A89C" w:rsidR="001F422B" w:rsidRPr="001F422B" w:rsidRDefault="001F422B" w:rsidP="009D3997">
      <w:pPr>
        <w:rPr>
          <w:rFonts w:ascii="Arial" w:hAnsi="Arial" w:cs="Arial"/>
          <w:b/>
          <w:bCs/>
          <w:u w:val="single"/>
        </w:rPr>
      </w:pPr>
      <w:r w:rsidRPr="001F422B">
        <w:rPr>
          <w:rFonts w:ascii="Arial" w:hAnsi="Arial" w:cs="Arial"/>
          <w:b/>
          <w:bCs/>
          <w:u w:val="single"/>
        </w:rPr>
        <w:t>Model after stepwise regression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40"/>
        <w:gridCol w:w="2340"/>
        <w:gridCol w:w="2340"/>
        <w:gridCol w:w="2340"/>
      </w:tblGrid>
      <w:tr w:rsidR="001F422B" w:rsidRPr="001F422B" w14:paraId="6660693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Header/>
        </w:trPr>
        <w:tc>
          <w:tcPr>
            <w:tcW w:w="2340" w:type="dxa"/>
            <w:tcBorders>
              <w:top w:val="nil"/>
              <w:left w:val="nil"/>
              <w:bottom w:val="single" w:sz="8" w:space="0" w:color="D3D3D3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7DA8C3FF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1F422B">
              <w:rPr>
                <w:rFonts w:ascii="Arial" w:hAnsi="Arial" w:cs="Arial"/>
                <w:b/>
                <w:bCs/>
                <w:sz w:val="22"/>
                <w:szCs w:val="22"/>
              </w:rPr>
              <w:t>Characteristic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D3D3D3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E741C13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F422B">
              <w:rPr>
                <w:rFonts w:ascii="Arial" w:hAnsi="Arial" w:cs="Arial"/>
                <w:b/>
                <w:bCs/>
                <w:sz w:val="22"/>
                <w:szCs w:val="22"/>
              </w:rPr>
              <w:t>Bet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D3D3D3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765EA47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F422B">
              <w:rPr>
                <w:rFonts w:ascii="Arial" w:hAnsi="Arial" w:cs="Arial"/>
                <w:b/>
                <w:bCs/>
                <w:sz w:val="22"/>
                <w:szCs w:val="22"/>
              </w:rPr>
              <w:t>95% CI</w:t>
            </w:r>
            <w:r w:rsidRPr="001F422B">
              <w:rPr>
                <w:rFonts w:ascii="Arial" w:hAnsi="Arial" w:cs="Arial"/>
                <w:i/>
                <w:iCs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D3D3D3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7BD99CC7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F422B">
              <w:rPr>
                <w:rFonts w:ascii="Arial" w:hAnsi="Arial" w:cs="Arial"/>
                <w:b/>
                <w:bCs/>
                <w:sz w:val="22"/>
                <w:szCs w:val="22"/>
              </w:rPr>
              <w:t>p-value</w:t>
            </w:r>
          </w:p>
        </w:tc>
      </w:tr>
      <w:tr w:rsidR="001F422B" w:rsidRPr="001F422B" w14:paraId="7019D26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BB1449D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1F422B">
              <w:rPr>
                <w:rFonts w:ascii="Arial" w:hAnsi="Arial" w:cs="Arial"/>
                <w:b/>
                <w:bCs/>
                <w:sz w:val="22"/>
                <w:szCs w:val="22"/>
              </w:rPr>
              <w:t>Location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7AA20882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52D5C63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83E10DE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F422B" w:rsidRPr="001F422B" w14:paraId="7BF7D90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9A91395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1F422B">
              <w:rPr>
                <w:rFonts w:ascii="Arial" w:hAnsi="Arial" w:cs="Arial"/>
                <w:sz w:val="22"/>
                <w:szCs w:val="22"/>
              </w:rPr>
              <w:t>Global South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660F918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F422B">
              <w:rPr>
                <w:rFonts w:ascii="Arial" w:hAnsi="Arial" w:cs="Arial"/>
                <w:sz w:val="22"/>
                <w:szCs w:val="22"/>
              </w:rPr>
              <w:t>—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140EFE0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F422B">
              <w:rPr>
                <w:rFonts w:ascii="Arial" w:hAnsi="Arial" w:cs="Arial"/>
                <w:sz w:val="22"/>
                <w:szCs w:val="22"/>
              </w:rPr>
              <w:t>—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33F3C45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F422B" w:rsidRPr="001F422B" w14:paraId="079701B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E4D3FE6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1F422B">
              <w:rPr>
                <w:rFonts w:ascii="Arial" w:hAnsi="Arial" w:cs="Arial"/>
                <w:sz w:val="22"/>
                <w:szCs w:val="22"/>
              </w:rPr>
              <w:t>Global North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499457B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F422B">
              <w:rPr>
                <w:rFonts w:ascii="Arial" w:hAnsi="Arial" w:cs="Arial"/>
                <w:sz w:val="22"/>
                <w:szCs w:val="22"/>
              </w:rPr>
              <w:t>-3.58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70B3AF4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F422B">
              <w:rPr>
                <w:rFonts w:ascii="Arial" w:hAnsi="Arial" w:cs="Arial"/>
                <w:sz w:val="22"/>
                <w:szCs w:val="22"/>
              </w:rPr>
              <w:t>-11.3, 4.16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74E1701D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F422B">
              <w:rPr>
                <w:rFonts w:ascii="Arial" w:hAnsi="Arial" w:cs="Arial"/>
                <w:sz w:val="22"/>
                <w:szCs w:val="22"/>
              </w:rPr>
              <w:t>0.367</w:t>
            </w:r>
          </w:p>
        </w:tc>
      </w:tr>
      <w:tr w:rsidR="001F422B" w:rsidRPr="001F422B" w14:paraId="2D241E2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728D890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proofErr w:type="spellStart"/>
            <w:r w:rsidRPr="001F422B">
              <w:rPr>
                <w:rFonts w:ascii="Arial" w:hAnsi="Arial" w:cs="Arial"/>
                <w:b/>
                <w:bCs/>
                <w:sz w:val="22"/>
                <w:szCs w:val="22"/>
              </w:rPr>
              <w:t>accademic_rank</w:t>
            </w:r>
            <w:proofErr w:type="spellEnd"/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508F06C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2FC061F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983B784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F422B" w:rsidRPr="001F422B" w14:paraId="611A654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DA52717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1F422B">
              <w:rPr>
                <w:rFonts w:ascii="Arial" w:hAnsi="Arial" w:cs="Arial"/>
                <w:sz w:val="22"/>
                <w:szCs w:val="22"/>
              </w:rPr>
              <w:t>Associate Professor or Full Professor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3D9794B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F422B">
              <w:rPr>
                <w:rFonts w:ascii="Arial" w:hAnsi="Arial" w:cs="Arial"/>
                <w:sz w:val="22"/>
                <w:szCs w:val="22"/>
              </w:rPr>
              <w:t>—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90F0736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F422B">
              <w:rPr>
                <w:rFonts w:ascii="Arial" w:hAnsi="Arial" w:cs="Arial"/>
                <w:sz w:val="22"/>
                <w:szCs w:val="22"/>
              </w:rPr>
              <w:t>—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094A213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1F422B" w:rsidRPr="001F422B" w14:paraId="1787FC3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CAB4ADA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1F422B">
              <w:rPr>
                <w:rFonts w:ascii="Arial" w:hAnsi="Arial" w:cs="Arial"/>
                <w:sz w:val="22"/>
                <w:szCs w:val="22"/>
              </w:rPr>
              <w:t>Bachelor or Master degree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2636323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F422B">
              <w:rPr>
                <w:rFonts w:ascii="Arial" w:hAnsi="Arial" w:cs="Arial"/>
                <w:sz w:val="22"/>
                <w:szCs w:val="22"/>
              </w:rPr>
              <w:t>-18.3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9DF1CAB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F422B">
              <w:rPr>
                <w:rFonts w:ascii="Arial" w:hAnsi="Arial" w:cs="Arial"/>
                <w:sz w:val="22"/>
                <w:szCs w:val="22"/>
              </w:rPr>
              <w:t>-28.7, -7.84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F5B95A1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F422B">
              <w:rPr>
                <w:rFonts w:ascii="Arial" w:hAnsi="Arial" w:cs="Arial"/>
                <w:sz w:val="22"/>
                <w:szCs w:val="22"/>
              </w:rPr>
              <w:t>&lt;0.001</w:t>
            </w:r>
          </w:p>
        </w:tc>
      </w:tr>
      <w:tr w:rsidR="001F422B" w:rsidRPr="001F422B" w14:paraId="23C07B9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6E44CDB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1F422B">
              <w:rPr>
                <w:rFonts w:ascii="Arial" w:hAnsi="Arial" w:cs="Arial"/>
                <w:sz w:val="22"/>
                <w:szCs w:val="22"/>
              </w:rPr>
              <w:t>Other (please specify)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F655D34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F422B">
              <w:rPr>
                <w:rFonts w:ascii="Arial" w:hAnsi="Arial" w:cs="Arial"/>
                <w:sz w:val="22"/>
                <w:szCs w:val="22"/>
              </w:rPr>
              <w:t>13.7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EB56018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F422B">
              <w:rPr>
                <w:rFonts w:ascii="Arial" w:hAnsi="Arial" w:cs="Arial"/>
                <w:sz w:val="22"/>
                <w:szCs w:val="22"/>
              </w:rPr>
              <w:t>-8.58, 36.1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F344824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F422B">
              <w:rPr>
                <w:rFonts w:ascii="Arial" w:hAnsi="Arial" w:cs="Arial"/>
                <w:sz w:val="22"/>
                <w:szCs w:val="22"/>
              </w:rPr>
              <w:t>0.231</w:t>
            </w:r>
          </w:p>
        </w:tc>
      </w:tr>
      <w:tr w:rsidR="001F422B" w:rsidRPr="001F422B" w14:paraId="6F09F2B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A52735A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1F422B">
              <w:rPr>
                <w:rFonts w:ascii="Arial" w:hAnsi="Arial" w:cs="Arial"/>
                <w:sz w:val="22"/>
                <w:szCs w:val="22"/>
              </w:rPr>
              <w:t>PhD degree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8200436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F422B">
              <w:rPr>
                <w:rFonts w:ascii="Arial" w:hAnsi="Arial" w:cs="Arial"/>
                <w:sz w:val="22"/>
                <w:szCs w:val="22"/>
              </w:rPr>
              <w:t>-2.56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F4E4E27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F422B">
              <w:rPr>
                <w:rFonts w:ascii="Arial" w:hAnsi="Arial" w:cs="Arial"/>
                <w:sz w:val="22"/>
                <w:szCs w:val="22"/>
              </w:rPr>
              <w:t>-12.1, 6.99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A191366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F422B">
              <w:rPr>
                <w:rFonts w:ascii="Arial" w:hAnsi="Arial" w:cs="Arial"/>
                <w:sz w:val="22"/>
                <w:szCs w:val="22"/>
              </w:rPr>
              <w:t>0.600</w:t>
            </w:r>
          </w:p>
        </w:tc>
      </w:tr>
      <w:tr w:rsidR="001F422B" w:rsidRPr="001F422B" w14:paraId="75B5420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BB22FD3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1F422B">
              <w:rPr>
                <w:rFonts w:ascii="Arial" w:hAnsi="Arial" w:cs="Arial"/>
                <w:sz w:val="22"/>
                <w:szCs w:val="22"/>
              </w:rPr>
              <w:t>Postdoc or Assistant Professor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DE19289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F422B">
              <w:rPr>
                <w:rFonts w:ascii="Arial" w:hAnsi="Arial" w:cs="Arial"/>
                <w:sz w:val="22"/>
                <w:szCs w:val="22"/>
              </w:rPr>
              <w:t>1.11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1BF665D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F422B">
              <w:rPr>
                <w:rFonts w:ascii="Arial" w:hAnsi="Arial" w:cs="Arial"/>
                <w:sz w:val="22"/>
                <w:szCs w:val="22"/>
              </w:rPr>
              <w:t>-10.2, 12.5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6C6DA65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F422B">
              <w:rPr>
                <w:rFonts w:ascii="Arial" w:hAnsi="Arial" w:cs="Arial"/>
                <w:sz w:val="22"/>
                <w:szCs w:val="22"/>
              </w:rPr>
              <w:t>0.848</w:t>
            </w:r>
          </w:p>
        </w:tc>
      </w:tr>
      <w:tr w:rsidR="001F422B" w:rsidRPr="001F422B" w14:paraId="1B287CF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5B24774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1F422B">
              <w:rPr>
                <w:rFonts w:ascii="Arial" w:hAnsi="Arial" w:cs="Arial"/>
                <w:sz w:val="22"/>
                <w:szCs w:val="22"/>
              </w:rPr>
              <w:t>Prefer not to disclose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36C0960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F422B">
              <w:rPr>
                <w:rFonts w:ascii="Arial" w:hAnsi="Arial" w:cs="Arial"/>
                <w:sz w:val="22"/>
                <w:szCs w:val="22"/>
              </w:rPr>
              <w:t>-8.00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2B098B8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F422B">
              <w:rPr>
                <w:rFonts w:ascii="Arial" w:hAnsi="Arial" w:cs="Arial"/>
                <w:sz w:val="22"/>
                <w:szCs w:val="22"/>
              </w:rPr>
              <w:t>-34.8, 18.8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BDF9374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1F422B">
              <w:rPr>
                <w:rFonts w:ascii="Arial" w:hAnsi="Arial" w:cs="Arial"/>
                <w:sz w:val="22"/>
                <w:szCs w:val="22"/>
              </w:rPr>
              <w:t>0.560</w:t>
            </w:r>
          </w:p>
        </w:tc>
      </w:tr>
      <w:tr w:rsidR="001F422B" w:rsidRPr="001F422B" w14:paraId="43E11C6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93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7B4FEA6C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1F422B">
              <w:rPr>
                <w:rFonts w:ascii="Arial" w:hAnsi="Arial" w:cs="Arial"/>
                <w:i/>
                <w:iCs/>
                <w:sz w:val="22"/>
                <w:szCs w:val="22"/>
                <w:vertAlign w:val="superscript"/>
              </w:rPr>
              <w:t>1</w:t>
            </w:r>
            <w:r w:rsidRPr="001F422B">
              <w:rPr>
                <w:rFonts w:ascii="Arial" w:hAnsi="Arial" w:cs="Arial"/>
                <w:sz w:val="22"/>
                <w:szCs w:val="22"/>
              </w:rPr>
              <w:t>CI = Confidence Interval</w:t>
            </w:r>
          </w:p>
        </w:tc>
      </w:tr>
      <w:tr w:rsidR="001F422B" w:rsidRPr="001F422B" w14:paraId="6A6F924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93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E0AABDA" w14:textId="77777777" w:rsidR="001F422B" w:rsidRPr="001F422B" w:rsidRDefault="001F422B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1F422B">
              <w:rPr>
                <w:rFonts w:ascii="Arial" w:hAnsi="Arial" w:cs="Arial"/>
                <w:i/>
                <w:iCs/>
                <w:sz w:val="22"/>
                <w:szCs w:val="22"/>
              </w:rPr>
              <w:t>Best set of dependent variables</w:t>
            </w:r>
          </w:p>
        </w:tc>
      </w:tr>
    </w:tbl>
    <w:p w14:paraId="554B7D97" w14:textId="77777777" w:rsidR="001F422B" w:rsidRDefault="001F422B"/>
    <w:p w14:paraId="6DDCDFF9" w14:textId="77777777" w:rsidR="001F422B" w:rsidRDefault="001F422B" w:rsidP="009D3997"/>
    <w:p w14:paraId="3F301A46" w14:textId="52D4F966" w:rsidR="001F422B" w:rsidRPr="001F422B" w:rsidRDefault="001F422B" w:rsidP="009D3997">
      <w:pPr>
        <w:rPr>
          <w:rFonts w:ascii="Arial" w:hAnsi="Arial" w:cs="Arial"/>
          <w:b/>
          <w:bCs/>
          <w:u w:val="single"/>
        </w:rPr>
      </w:pPr>
      <w:r w:rsidRPr="001F422B">
        <w:rPr>
          <w:rFonts w:ascii="Arial" w:hAnsi="Arial" w:cs="Arial"/>
          <w:b/>
          <w:bCs/>
          <w:u w:val="single"/>
        </w:rPr>
        <w:t>The full model</w:t>
      </w:r>
    </w:p>
    <w:tbl>
      <w:tblPr>
        <w:tblW w:w="0" w:type="auto"/>
        <w:tblInd w:w="8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40"/>
        <w:gridCol w:w="2340"/>
        <w:gridCol w:w="2340"/>
        <w:gridCol w:w="2340"/>
      </w:tblGrid>
      <w:tr w:rsidR="009D3997" w:rsidRPr="00D661E7" w14:paraId="539C41D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Header/>
        </w:trPr>
        <w:tc>
          <w:tcPr>
            <w:tcW w:w="2340" w:type="dxa"/>
            <w:tcBorders>
              <w:top w:val="nil"/>
              <w:left w:val="nil"/>
              <w:bottom w:val="single" w:sz="8" w:space="0" w:color="D3D3D3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D3BDFEA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  <w:b/>
                <w:bCs/>
              </w:rPr>
              <w:t>Characteristic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D3D3D3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D09C7C9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Adj. </w:t>
            </w:r>
            <w:r w:rsidRPr="00D661E7">
              <w:rPr>
                <w:rFonts w:ascii="Arial" w:hAnsi="Arial" w:cs="Arial"/>
                <w:b/>
                <w:bCs/>
              </w:rPr>
              <w:t>Bet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D3D3D3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B423134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  <w:b/>
                <w:bCs/>
              </w:rPr>
              <w:t>95% CI</w:t>
            </w:r>
            <w:r w:rsidRPr="00D661E7">
              <w:rPr>
                <w:rFonts w:ascii="Arial" w:hAnsi="Arial" w:cs="Arial"/>
                <w:i/>
                <w:iCs/>
                <w:vertAlign w:val="superscript"/>
              </w:rPr>
              <w:t>1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D3D3D3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56660CB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  <w:b/>
                <w:bCs/>
              </w:rPr>
              <w:t>p-value</w:t>
            </w:r>
          </w:p>
        </w:tc>
      </w:tr>
      <w:tr w:rsidR="009D3997" w:rsidRPr="00D661E7" w14:paraId="3111709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C966C69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b/>
                <w:bCs/>
              </w:rPr>
            </w:pPr>
            <w:r w:rsidRPr="00D661E7">
              <w:rPr>
                <w:rFonts w:ascii="Arial" w:hAnsi="Arial" w:cs="Arial"/>
                <w:b/>
                <w:bCs/>
              </w:rPr>
              <w:t>Location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1C9BE6E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39B43F9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68B8246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9D3997" w:rsidRPr="00D661E7" w14:paraId="250A2AA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5198E21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Global South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06E34B9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—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EE9618A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—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A4FDE26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9D3997" w:rsidRPr="00D661E7" w14:paraId="7A40C89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21404A5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Global North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502E098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-4.73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7A6EF8F6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-19.8, 10.3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E51FC17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0.540</w:t>
            </w:r>
          </w:p>
        </w:tc>
      </w:tr>
      <w:tr w:rsidR="009D3997" w:rsidRPr="00D661E7" w14:paraId="01A7172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25CE2BD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b/>
                <w:bCs/>
              </w:rPr>
            </w:pPr>
            <w:proofErr w:type="spellStart"/>
            <w:r w:rsidRPr="00D661E7">
              <w:rPr>
                <w:rFonts w:ascii="Arial" w:hAnsi="Arial" w:cs="Arial"/>
                <w:b/>
                <w:bCs/>
              </w:rPr>
              <w:t>accademic_rank</w:t>
            </w:r>
            <w:proofErr w:type="spellEnd"/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0732D06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D931A25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F5EC48C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9D3997" w:rsidRPr="00D661E7" w14:paraId="1CEAED9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23053BE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Associate Professor or Full Professor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3095D52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—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94DC1BA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—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70DF132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9D3997" w:rsidRPr="00D661E7" w14:paraId="109CC12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7BAABA29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Bachelor or Master degree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FB4A915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-16.5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0C783F0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-30.6, -2.29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711D6AF2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0.025</w:t>
            </w:r>
          </w:p>
        </w:tc>
      </w:tr>
      <w:tr w:rsidR="009D3997" w:rsidRPr="00D661E7" w14:paraId="02A4FE7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8AB872E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Other (please specify)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76DD385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16.2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B5846B1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-8.55, 41.0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49CE90A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0.203</w:t>
            </w:r>
          </w:p>
        </w:tc>
      </w:tr>
      <w:tr w:rsidR="009D3997" w:rsidRPr="00D661E7" w14:paraId="68AE435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EC339A2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PhD degree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7286AEE1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-2.60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3EFD2F8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-14.9, 9.68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27D36DC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0.679</w:t>
            </w:r>
          </w:p>
        </w:tc>
      </w:tr>
      <w:tr w:rsidR="009D3997" w:rsidRPr="00D661E7" w14:paraId="27BCD43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059CA35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Postdoc or Assistant Professor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FAEFAD2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2.29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6D8FA2B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-11.7, 16.3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D022E74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0.749</w:t>
            </w:r>
          </w:p>
        </w:tc>
      </w:tr>
      <w:tr w:rsidR="009D3997" w:rsidRPr="00D661E7" w14:paraId="56036C6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226CF33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Prefer not to disclose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75E7A35A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-8.28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272AD01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-38.5, 22.0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463DC34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0.593</w:t>
            </w:r>
          </w:p>
        </w:tc>
      </w:tr>
      <w:tr w:rsidR="009D3997" w:rsidRPr="00D661E7" w14:paraId="4D4F848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C620654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b/>
                <w:bCs/>
              </w:rPr>
            </w:pPr>
            <w:proofErr w:type="spellStart"/>
            <w:r w:rsidRPr="00D661E7">
              <w:rPr>
                <w:rFonts w:ascii="Arial" w:hAnsi="Arial" w:cs="Arial"/>
                <w:b/>
                <w:bCs/>
              </w:rPr>
              <w:t>year_involment_research</w:t>
            </w:r>
            <w:proofErr w:type="spellEnd"/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799A1BA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BDE34EA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6A0AE67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9D3997" w:rsidRPr="00D661E7" w14:paraId="4C81F27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7E9B0F98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Early Career (&lt; 3 years post-education)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DB2260B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—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66A3628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—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3AC8548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9D3997" w:rsidRPr="00D661E7" w14:paraId="4859E60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03EF0B5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Established (&gt;10 years post-education)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79A51BCE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6.71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E2895B0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-9.12, 22.5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603517D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0.408</w:t>
            </w:r>
          </w:p>
        </w:tc>
      </w:tr>
      <w:tr w:rsidR="009D3997" w:rsidRPr="00D661E7" w14:paraId="1B3E828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BD973AE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Mid-career (3-10 years post-education)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037A059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3.00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10F2A69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-11.8, 17.8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DDABAD7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0.693</w:t>
            </w:r>
          </w:p>
        </w:tc>
      </w:tr>
      <w:tr w:rsidR="009D3997" w:rsidRPr="00D661E7" w14:paraId="5512E3C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8224644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Prefer not to disclose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5EE74A5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-6.21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7FDC4E6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-49.2, 36.8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D774EB3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0.778</w:t>
            </w:r>
          </w:p>
        </w:tc>
      </w:tr>
      <w:tr w:rsidR="009D3997" w:rsidRPr="00D661E7" w14:paraId="092E2E5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0B8E5FD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b/>
                <w:bCs/>
              </w:rPr>
            </w:pPr>
            <w:r w:rsidRPr="00D661E7">
              <w:rPr>
                <w:rFonts w:ascii="Arial" w:hAnsi="Arial" w:cs="Arial"/>
                <w:b/>
                <w:bCs/>
              </w:rPr>
              <w:t>gender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05C0A8D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60DB5CA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703D5CF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9D3997" w:rsidRPr="00D661E7" w14:paraId="26BAF3C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BB52FD3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Female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0F89888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—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C005BF1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—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4D411C8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9D3997" w:rsidRPr="00D661E7" w14:paraId="4363661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D2810FB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Male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52063A5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2.66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69B9186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-6.33, 11.7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92AA0B1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0.563</w:t>
            </w:r>
          </w:p>
        </w:tc>
      </w:tr>
      <w:tr w:rsidR="009D3997" w:rsidRPr="00D661E7" w14:paraId="240912E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74F63C1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Prefer not to disclose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BB2CB31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15.9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529D5BE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-27.5, 59.4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0F9A3AE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0.474</w:t>
            </w:r>
          </w:p>
        </w:tc>
      </w:tr>
      <w:tr w:rsidR="009D3997" w:rsidRPr="00D661E7" w14:paraId="7AA8077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B269603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b/>
                <w:bCs/>
              </w:rPr>
            </w:pPr>
            <w:proofErr w:type="spellStart"/>
            <w:r w:rsidRPr="00D661E7">
              <w:rPr>
                <w:rFonts w:ascii="Arial" w:hAnsi="Arial" w:cs="Arial"/>
                <w:b/>
                <w:bCs/>
              </w:rPr>
              <w:t>country_origin</w:t>
            </w:r>
            <w:proofErr w:type="spellEnd"/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255BB1E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DF8596D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B8B50D1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9D3997" w:rsidRPr="00D661E7" w14:paraId="7364CCC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B333A26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East Asia and Pacific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74A7616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—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EA0D8E6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—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BADBE28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9D3997" w:rsidRPr="00D661E7" w14:paraId="0453C5E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7D103292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Europe and Central Asia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7171143B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0.43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A220BC1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-18.5, 19.3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729A961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0.965</w:t>
            </w:r>
          </w:p>
        </w:tc>
      </w:tr>
      <w:tr w:rsidR="009D3997" w:rsidRPr="00D661E7" w14:paraId="43DD4B3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CDC1CB1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lastRenderedPageBreak/>
              <w:t>Middle East and North Africa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34569BF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-5.43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8F6AE1C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-46.7, 35.8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A824D54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0.797</w:t>
            </w:r>
          </w:p>
        </w:tc>
      </w:tr>
      <w:tr w:rsidR="009D3997" w:rsidRPr="00D661E7" w14:paraId="50FA41D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B9C0DB9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North America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CC72C47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0.06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FFA70DE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-19.5, 19.6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5C8BCA8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0.995</w:t>
            </w:r>
          </w:p>
        </w:tc>
      </w:tr>
      <w:tr w:rsidR="009D3997" w:rsidRPr="00D661E7" w14:paraId="69DB1DB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BBD840B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Prefer Not To Disclose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07F5BC9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-28.6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0F0F3ED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-71.7, 14.5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6CAB6FF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0.197</w:t>
            </w:r>
          </w:p>
        </w:tc>
      </w:tr>
      <w:tr w:rsidR="009D3997" w:rsidRPr="00D661E7" w14:paraId="0AD908E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60EECF7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South Asia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5A57527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-5.27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78C4690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-23.2, 12.6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B7BE3A4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0.566</w:t>
            </w:r>
          </w:p>
        </w:tc>
      </w:tr>
      <w:tr w:rsidR="009D3997" w:rsidRPr="00D661E7" w14:paraId="636AF63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3378FB6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Sub-Saharan Africa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5911461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3.69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9C7B037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-10.7, 18.1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CC02C29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0.616</w:t>
            </w:r>
          </w:p>
        </w:tc>
      </w:tr>
      <w:tr w:rsidR="009D3997" w:rsidRPr="00D661E7" w14:paraId="275876A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97557BB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b/>
                <w:bCs/>
              </w:rPr>
            </w:pPr>
            <w:proofErr w:type="spellStart"/>
            <w:r w:rsidRPr="00D661E7">
              <w:rPr>
                <w:rFonts w:ascii="Arial" w:hAnsi="Arial" w:cs="Arial"/>
                <w:b/>
                <w:bCs/>
              </w:rPr>
              <w:t>discipline_global_health</w:t>
            </w:r>
            <w:proofErr w:type="spellEnd"/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5B3650B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E38351C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D5A2C0B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9D3997" w:rsidRPr="00D661E7" w14:paraId="431BB9B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7CD3B57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Biology/Medicine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76A3B70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—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717738C9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—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5CA75F4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9D3997" w:rsidRPr="00D661E7" w14:paraId="7E7FBFF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9B0F53B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Biostatistics/Epidemiology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4BC980C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5.96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221E65E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-4.41, 16.3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98F6E1B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0.263</w:t>
            </w:r>
          </w:p>
        </w:tc>
      </w:tr>
      <w:tr w:rsidR="009D3997" w:rsidRPr="00D661E7" w14:paraId="77C2156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5F590B4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Mathematics/Computer science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8BCEEA1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19.5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31B7AE4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-21.2, 60.1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04665F5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0.351</w:t>
            </w:r>
          </w:p>
        </w:tc>
      </w:tr>
      <w:tr w:rsidR="009D3997" w:rsidRPr="00D661E7" w14:paraId="3A0F488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BBC39D4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Other (please specify)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F036E61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2.46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1AE5C86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-9.01, 13.9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9205FFE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0.675</w:t>
            </w:r>
          </w:p>
        </w:tc>
      </w:tr>
      <w:tr w:rsidR="009D3997" w:rsidRPr="00D661E7" w14:paraId="63D2246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775F0251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Political sciences/Health economics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2E8C701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3.19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727224C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-14.2, 20.6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35B622E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0.720</w:t>
            </w:r>
          </w:p>
        </w:tc>
      </w:tr>
      <w:tr w:rsidR="009D3997" w:rsidRPr="00D661E7" w14:paraId="66EF94A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FCB44E9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Prefer not to disclose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41F48AF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19.6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F34113B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-22.1, 61.4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B85CBFD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0.359</w:t>
            </w:r>
          </w:p>
        </w:tc>
      </w:tr>
      <w:tr w:rsidR="009D3997" w:rsidRPr="00D661E7" w14:paraId="4315776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026D284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Sociology/Anthropology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C66D17E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0.07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F7FA9D0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-17.4, 17.5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FA25EA3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</w:rPr>
              <w:t>0.994</w:t>
            </w:r>
          </w:p>
        </w:tc>
      </w:tr>
      <w:tr w:rsidR="009D3997" w:rsidRPr="00D661E7" w14:paraId="689477A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93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99231FD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  <w:i/>
                <w:iCs/>
                <w:vertAlign w:val="superscript"/>
              </w:rPr>
              <w:t>1</w:t>
            </w:r>
            <w:r w:rsidRPr="00D661E7">
              <w:rPr>
                <w:rFonts w:ascii="Arial" w:hAnsi="Arial" w:cs="Arial"/>
              </w:rPr>
              <w:t>CI = Confidence Interval</w:t>
            </w:r>
          </w:p>
        </w:tc>
      </w:tr>
      <w:tr w:rsidR="009D3997" w:rsidRPr="00D661E7" w14:paraId="1273624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93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2BEF2C0" w14:textId="77777777" w:rsidR="009D3997" w:rsidRPr="00D661E7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D661E7">
              <w:rPr>
                <w:rFonts w:ascii="Arial" w:hAnsi="Arial" w:cs="Arial"/>
                <w:i/>
                <w:iCs/>
              </w:rPr>
              <w:t>Full model</w:t>
            </w:r>
          </w:p>
        </w:tc>
      </w:tr>
    </w:tbl>
    <w:p w14:paraId="6F8D1B6C" w14:textId="77777777" w:rsidR="009D3997" w:rsidRDefault="009D3997"/>
    <w:p w14:paraId="21C23060" w14:textId="77777777" w:rsidR="009D3997" w:rsidRPr="009D3997" w:rsidRDefault="009D3997" w:rsidP="009D3997"/>
    <w:p w14:paraId="2B65AD2E" w14:textId="77777777" w:rsidR="009D3997" w:rsidRDefault="009D3997" w:rsidP="009D3997"/>
    <w:p w14:paraId="1CC86A27" w14:textId="5E91546D" w:rsidR="00126092" w:rsidRDefault="009D3997">
      <w:pPr>
        <w:pStyle w:val="Heading1"/>
      </w:pPr>
      <w:r>
        <w:lastRenderedPageBreak/>
        <w:t>Uni</w:t>
      </w:r>
      <w:r w:rsidR="000F7BDB">
        <w:t>variate model</w:t>
      </w:r>
      <w:r>
        <w:t>s</w:t>
      </w:r>
      <w:r w:rsidR="000F7BDB">
        <w:t xml:space="preserve"> - Fair </w:t>
      </w:r>
      <w:r>
        <w:t>R</w:t>
      </w:r>
      <w:r w:rsidR="000F7BDB">
        <w:t>esearch Practices</w:t>
      </w:r>
      <w:bookmarkEnd w:id="11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535"/>
        <w:gridCol w:w="778"/>
        <w:gridCol w:w="912"/>
        <w:gridCol w:w="1352"/>
        <w:gridCol w:w="1132"/>
      </w:tblGrid>
      <w:tr w:rsidR="00126092" w14:paraId="27495144" w14:textId="77777777" w:rsidTr="001260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4535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D12F7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Characteristic</w:t>
            </w:r>
          </w:p>
        </w:tc>
        <w:tc>
          <w:tcPr>
            <w:tcW w:w="77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D5B6E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91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972A9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eta</w:t>
            </w:r>
          </w:p>
        </w:tc>
        <w:tc>
          <w:tcPr>
            <w:tcW w:w="135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0A637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5909B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-value</w:t>
            </w:r>
          </w:p>
        </w:tc>
      </w:tr>
      <w:tr w:rsidR="00126092" w14:paraId="4AAD8908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BF7811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catio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6E004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0CED40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F65AB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03B7C4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5FD56EC1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6EE5E6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lobal South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769B44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2F838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D4B2D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DCFCA7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53CCC593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06C505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lobal North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C121AB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35503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0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536FE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9, -1.6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F8B88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2</w:t>
            </w:r>
          </w:p>
        </w:tc>
      </w:tr>
      <w:tr w:rsidR="00126092" w14:paraId="2655D936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C475C3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ccademic_rank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E6A01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99767D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638036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3A798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0021F498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7AAEEE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sociate Professor or Full Professor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95B0C8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ABDE1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73244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441D39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1B685D51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B11973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chelor or Master degre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2A2D6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1C2AA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1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9DDE2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3, 1.7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5F631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</w:t>
            </w:r>
          </w:p>
        </w:tc>
      </w:tr>
      <w:tr w:rsidR="00126092" w14:paraId="13FE5E42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D0B39C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 (please specify)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873094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5F6D7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0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F8387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8, 36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9A0D5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126092" w14:paraId="6D4CC2F5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72BE6E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hD degre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003B21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E9518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2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E9A1A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5, 8.2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EB55F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126092" w14:paraId="62EABDD6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E02AFD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stdoc or Assistant Professor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DDFAA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E5FB9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8.0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F098C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2, 5.9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22FA5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126092" w14:paraId="7D7C518B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81999A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E812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DCED8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1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91881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6, 30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1EED2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126092" w14:paraId="0E3A9870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514F0A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ar_involment_research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51EAC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A7C9D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F68A14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1C06B8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15031EE8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F6C11F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arly Career (&lt; 3 years post-education)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5BCA8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76930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F2A35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723FB7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460A5BDC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C57270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ablished (&gt;10 years post-education)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C40975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AB8E0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74185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2, 19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D719E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126092" w14:paraId="61F4121C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72DAB2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d-career (3-10 years post-education)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3C94FD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2C7BD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6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9796F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6, 17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881E0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126092" w14:paraId="3337FC2F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679EC6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4313A2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54F18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5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C2094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01, -8.1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E9DFB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3</w:t>
            </w:r>
          </w:p>
        </w:tc>
      </w:tr>
      <w:tr w:rsidR="00126092" w14:paraId="72059D95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D255A5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2C41C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E36666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DC3671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21494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29A7BF64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7B4713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629E1D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587BD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933DD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B7864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6F9C1BA7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66387F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921975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E7759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1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981F9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9.5, 7.9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01B57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126092" w14:paraId="6E087BB5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DDCC0E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EA0EA1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3FEC4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3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58966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78, 12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8E6D6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126092" w14:paraId="29FAABC2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7EC6CA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untry_origi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9D0CE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0595E6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545C11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5CC4E7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44A56E31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9C0327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ast Asia and Pacific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31A232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28266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55961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6B6F9B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54258979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812253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urope and Central Asia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0E7970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55626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ACE36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3, 17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9CEC6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126092" w14:paraId="59312C87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17DC4C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ddle East and North Africa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6B1452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F756E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CE5A0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9, 73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5F89A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126092" w14:paraId="5CA76845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8614DA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th America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DAD8E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C0948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9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0EBAC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2, 24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1F9BC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126092" w14:paraId="6E10FFD4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581681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641ADE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67A5D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5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52183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61, 31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782AD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126092" w14:paraId="104BBD35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3353EA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uth Asia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270110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60A07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4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F91DB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1, 24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F6EF6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126092" w14:paraId="4A84B677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A64BDB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Sub-Saharan Africa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B8F3D7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6F4C6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D4033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4, 29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8AF92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9</w:t>
            </w:r>
          </w:p>
        </w:tc>
      </w:tr>
      <w:tr w:rsidR="00126092" w14:paraId="5AD00F72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58CBA5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cipline_global_health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895FA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27FE16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4B591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A5FC61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59CF7050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ED6C11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ology/Medicin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57B859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47DEA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35D94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DE577E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6BD0828E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148A5A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ostatistics/Epidemiology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0C57A4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8B0A3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6.1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13BF7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7, 4.6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A4154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126092" w14:paraId="17576AC4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2D6BEA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thematics/Computer scienc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91B0D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3946B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7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5A15C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63, 28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02111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126092" w14:paraId="120B701A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A7A3E5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 (please specify)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472EA2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D4B74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9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88AC2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.6, 19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417AA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126092" w14:paraId="121F95E8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D84C97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litical sciences/Health economic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FF3112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0A4ED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7E622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5, 22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88047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126092" w14:paraId="5118F201" w14:textId="77777777" w:rsidTr="00126092">
        <w:trPr>
          <w:cantSplit/>
          <w:jc w:val="center"/>
        </w:trPr>
        <w:tc>
          <w:tcPr>
            <w:tcW w:w="453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C6AEDC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2F15F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6BBCF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3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3C333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4, 67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8540E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126092" w14:paraId="562FA1FC" w14:textId="77777777" w:rsidTr="00126092">
        <w:trPr>
          <w:cantSplit/>
          <w:jc w:val="center"/>
        </w:trPr>
        <w:tc>
          <w:tcPr>
            <w:tcW w:w="4535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0900C1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ciology/Anthropology</w:t>
            </w:r>
          </w:p>
        </w:tc>
        <w:tc>
          <w:tcPr>
            <w:tcW w:w="77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6ED7A4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91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5354C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7.6</w:t>
            </w:r>
          </w:p>
        </w:tc>
        <w:tc>
          <w:tcPr>
            <w:tcW w:w="135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E8BBA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6, 11</w:t>
            </w:r>
          </w:p>
        </w:tc>
        <w:tc>
          <w:tcPr>
            <w:tcW w:w="113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73A93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126092" w14:paraId="735FC186" w14:textId="77777777" w:rsidTr="00126092">
        <w:trPr>
          <w:cantSplit/>
          <w:jc w:val="center"/>
        </w:trPr>
        <w:tc>
          <w:tcPr>
            <w:tcW w:w="8709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615D0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I = Confidence Interval</w:t>
            </w:r>
          </w:p>
        </w:tc>
      </w:tr>
    </w:tbl>
    <w:p w14:paraId="498873DD" w14:textId="4E2622E0" w:rsidR="00126092" w:rsidRDefault="009D3997" w:rsidP="009D3997">
      <w:pPr>
        <w:pStyle w:val="Heading1"/>
      </w:pPr>
      <w:r>
        <w:t xml:space="preserve">Multivariate model - Fair </w:t>
      </w:r>
      <w:r>
        <w:t>Research</w:t>
      </w:r>
      <w:r>
        <w:t xml:space="preserve"> Practices</w:t>
      </w:r>
      <w:r>
        <w:t xml:space="preserve"> for all variables</w:t>
      </w:r>
    </w:p>
    <w:p w14:paraId="2814C4B1" w14:textId="09425016" w:rsidR="006459DD" w:rsidRDefault="006459DD" w:rsidP="006459DD"/>
    <w:p w14:paraId="5006FF35" w14:textId="457ED830" w:rsidR="006459DD" w:rsidRPr="006459DD" w:rsidRDefault="006459DD" w:rsidP="006459DD">
      <w:pPr>
        <w:rPr>
          <w:rFonts w:ascii="Arial" w:hAnsi="Arial" w:cs="Arial"/>
          <w:b/>
          <w:bCs/>
          <w:sz w:val="22"/>
          <w:szCs w:val="22"/>
          <w:u w:val="single"/>
        </w:rPr>
      </w:pPr>
      <w:r w:rsidRPr="006459DD">
        <w:rPr>
          <w:rFonts w:ascii="Arial" w:hAnsi="Arial" w:cs="Arial"/>
          <w:b/>
          <w:bCs/>
          <w:sz w:val="22"/>
          <w:szCs w:val="22"/>
          <w:u w:val="single"/>
        </w:rPr>
        <w:t>Model after stepwise regression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40"/>
        <w:gridCol w:w="2340"/>
        <w:gridCol w:w="2340"/>
        <w:gridCol w:w="2340"/>
      </w:tblGrid>
      <w:tr w:rsidR="006459DD" w:rsidRPr="006459DD" w14:paraId="4922C7A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Header/>
        </w:trPr>
        <w:tc>
          <w:tcPr>
            <w:tcW w:w="2340" w:type="dxa"/>
            <w:tcBorders>
              <w:top w:val="nil"/>
              <w:left w:val="nil"/>
              <w:bottom w:val="single" w:sz="8" w:space="0" w:color="D3D3D3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42325FF" w14:textId="77777777" w:rsidR="006459DD" w:rsidRPr="006459DD" w:rsidRDefault="006459DD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459DD">
              <w:rPr>
                <w:rFonts w:ascii="Arial" w:hAnsi="Arial" w:cs="Arial"/>
                <w:b/>
                <w:bCs/>
                <w:sz w:val="22"/>
                <w:szCs w:val="22"/>
              </w:rPr>
              <w:t>Characteristic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D3D3D3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3758F0A" w14:textId="77777777" w:rsidR="006459DD" w:rsidRPr="006459DD" w:rsidRDefault="006459D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59DD">
              <w:rPr>
                <w:rFonts w:ascii="Arial" w:hAnsi="Arial" w:cs="Arial"/>
                <w:b/>
                <w:bCs/>
                <w:sz w:val="22"/>
                <w:szCs w:val="22"/>
              </w:rPr>
              <w:t>Bet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D3D3D3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FFD3F96" w14:textId="77777777" w:rsidR="006459DD" w:rsidRPr="006459DD" w:rsidRDefault="006459D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59DD">
              <w:rPr>
                <w:rFonts w:ascii="Arial" w:hAnsi="Arial" w:cs="Arial"/>
                <w:b/>
                <w:bCs/>
                <w:sz w:val="22"/>
                <w:szCs w:val="22"/>
              </w:rPr>
              <w:t>95% CI</w:t>
            </w:r>
            <w:r w:rsidRPr="006459DD">
              <w:rPr>
                <w:rFonts w:ascii="Arial" w:hAnsi="Arial" w:cs="Arial"/>
                <w:i/>
                <w:iCs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D3D3D3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17D25DF" w14:textId="77777777" w:rsidR="006459DD" w:rsidRPr="006459DD" w:rsidRDefault="006459D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59DD">
              <w:rPr>
                <w:rFonts w:ascii="Arial" w:hAnsi="Arial" w:cs="Arial"/>
                <w:b/>
                <w:bCs/>
                <w:sz w:val="22"/>
                <w:szCs w:val="22"/>
              </w:rPr>
              <w:t>p-value</w:t>
            </w:r>
          </w:p>
        </w:tc>
      </w:tr>
      <w:tr w:rsidR="006459DD" w:rsidRPr="006459DD" w14:paraId="53489B8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6535F16" w14:textId="77777777" w:rsidR="006459DD" w:rsidRPr="006459DD" w:rsidRDefault="006459DD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6459DD">
              <w:rPr>
                <w:rFonts w:ascii="Arial" w:hAnsi="Arial" w:cs="Arial"/>
                <w:b/>
                <w:bCs/>
                <w:sz w:val="22"/>
                <w:szCs w:val="22"/>
              </w:rPr>
              <w:t>Location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773B904" w14:textId="77777777" w:rsidR="006459DD" w:rsidRPr="006459DD" w:rsidRDefault="006459D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D8DA91F" w14:textId="77777777" w:rsidR="006459DD" w:rsidRPr="006459DD" w:rsidRDefault="006459D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E9DB580" w14:textId="77777777" w:rsidR="006459DD" w:rsidRPr="006459DD" w:rsidRDefault="006459D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459DD" w:rsidRPr="006459DD" w14:paraId="0FAA8EB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3848F4C" w14:textId="77777777" w:rsidR="006459DD" w:rsidRPr="006459DD" w:rsidRDefault="006459DD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459DD">
              <w:rPr>
                <w:rFonts w:ascii="Arial" w:hAnsi="Arial" w:cs="Arial"/>
                <w:sz w:val="22"/>
                <w:szCs w:val="22"/>
              </w:rPr>
              <w:t>Global South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F7A21FD" w14:textId="77777777" w:rsidR="006459DD" w:rsidRPr="006459DD" w:rsidRDefault="006459D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59DD">
              <w:rPr>
                <w:rFonts w:ascii="Arial" w:hAnsi="Arial" w:cs="Arial"/>
                <w:sz w:val="22"/>
                <w:szCs w:val="22"/>
              </w:rPr>
              <w:t>—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7B76B668" w14:textId="77777777" w:rsidR="006459DD" w:rsidRPr="006459DD" w:rsidRDefault="006459D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59DD">
              <w:rPr>
                <w:rFonts w:ascii="Arial" w:hAnsi="Arial" w:cs="Arial"/>
                <w:sz w:val="22"/>
                <w:szCs w:val="22"/>
              </w:rPr>
              <w:t>—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440A946" w14:textId="77777777" w:rsidR="006459DD" w:rsidRPr="006459DD" w:rsidRDefault="006459D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459DD" w:rsidRPr="006459DD" w14:paraId="49B605C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D31C35F" w14:textId="77777777" w:rsidR="006459DD" w:rsidRPr="006459DD" w:rsidRDefault="006459DD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459DD">
              <w:rPr>
                <w:rFonts w:ascii="Arial" w:hAnsi="Arial" w:cs="Arial"/>
                <w:sz w:val="22"/>
                <w:szCs w:val="22"/>
              </w:rPr>
              <w:t>Global North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920D287" w14:textId="77777777" w:rsidR="006459DD" w:rsidRPr="006459DD" w:rsidRDefault="006459D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59DD">
              <w:rPr>
                <w:rFonts w:ascii="Arial" w:hAnsi="Arial" w:cs="Arial"/>
                <w:sz w:val="22"/>
                <w:szCs w:val="22"/>
              </w:rPr>
              <w:t>-13.1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B3955AB" w14:textId="77777777" w:rsidR="006459DD" w:rsidRPr="006459DD" w:rsidRDefault="006459D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59DD">
              <w:rPr>
                <w:rFonts w:ascii="Arial" w:hAnsi="Arial" w:cs="Arial"/>
                <w:sz w:val="22"/>
                <w:szCs w:val="22"/>
              </w:rPr>
              <w:t>-21.9, -4.42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19845AF" w14:textId="77777777" w:rsidR="006459DD" w:rsidRPr="006459DD" w:rsidRDefault="006459D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59DD">
              <w:rPr>
                <w:rFonts w:ascii="Arial" w:hAnsi="Arial" w:cs="Arial"/>
                <w:sz w:val="22"/>
                <w:szCs w:val="22"/>
              </w:rPr>
              <w:t>0.004</w:t>
            </w:r>
          </w:p>
        </w:tc>
      </w:tr>
      <w:tr w:rsidR="006459DD" w:rsidRPr="006459DD" w14:paraId="55008D6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7081D13" w14:textId="77777777" w:rsidR="006459DD" w:rsidRPr="006459DD" w:rsidRDefault="006459DD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b/>
                <w:bCs/>
                <w:sz w:val="22"/>
                <w:szCs w:val="22"/>
              </w:rPr>
            </w:pPr>
            <w:proofErr w:type="spellStart"/>
            <w:r w:rsidRPr="006459DD">
              <w:rPr>
                <w:rFonts w:ascii="Arial" w:hAnsi="Arial" w:cs="Arial"/>
                <w:b/>
                <w:bCs/>
                <w:sz w:val="22"/>
                <w:szCs w:val="22"/>
              </w:rPr>
              <w:t>year_involment_research</w:t>
            </w:r>
            <w:proofErr w:type="spellEnd"/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D504449" w14:textId="77777777" w:rsidR="006459DD" w:rsidRPr="006459DD" w:rsidRDefault="006459D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B586AF4" w14:textId="77777777" w:rsidR="006459DD" w:rsidRPr="006459DD" w:rsidRDefault="006459D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A0BE297" w14:textId="77777777" w:rsidR="006459DD" w:rsidRPr="006459DD" w:rsidRDefault="006459D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459DD" w:rsidRPr="006459DD" w14:paraId="5054FBD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13E6EE2" w14:textId="77777777" w:rsidR="006459DD" w:rsidRPr="006459DD" w:rsidRDefault="006459DD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459DD">
              <w:rPr>
                <w:rFonts w:ascii="Arial" w:hAnsi="Arial" w:cs="Arial"/>
                <w:sz w:val="22"/>
                <w:szCs w:val="22"/>
              </w:rPr>
              <w:t>Early Career (&lt; 3 years post-education)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330973D" w14:textId="77777777" w:rsidR="006459DD" w:rsidRPr="006459DD" w:rsidRDefault="006459D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59DD">
              <w:rPr>
                <w:rFonts w:ascii="Arial" w:hAnsi="Arial" w:cs="Arial"/>
                <w:sz w:val="22"/>
                <w:szCs w:val="22"/>
              </w:rPr>
              <w:t>—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A26CF69" w14:textId="77777777" w:rsidR="006459DD" w:rsidRPr="006459DD" w:rsidRDefault="006459D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59DD">
              <w:rPr>
                <w:rFonts w:ascii="Arial" w:hAnsi="Arial" w:cs="Arial"/>
                <w:sz w:val="22"/>
                <w:szCs w:val="22"/>
              </w:rPr>
              <w:t>—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DEFB739" w14:textId="77777777" w:rsidR="006459DD" w:rsidRPr="006459DD" w:rsidRDefault="006459D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6459DD" w:rsidRPr="006459DD" w14:paraId="744643F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74F5EA5" w14:textId="77777777" w:rsidR="006459DD" w:rsidRPr="006459DD" w:rsidRDefault="006459DD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459DD">
              <w:rPr>
                <w:rFonts w:ascii="Arial" w:hAnsi="Arial" w:cs="Arial"/>
                <w:sz w:val="22"/>
                <w:szCs w:val="22"/>
              </w:rPr>
              <w:t>Established (&gt;10 years post-education)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AEEC877" w14:textId="77777777" w:rsidR="006459DD" w:rsidRPr="006459DD" w:rsidRDefault="006459D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59DD">
              <w:rPr>
                <w:rFonts w:ascii="Arial" w:hAnsi="Arial" w:cs="Arial"/>
                <w:sz w:val="22"/>
                <w:szCs w:val="22"/>
              </w:rPr>
              <w:t>6.21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58D65FA" w14:textId="77777777" w:rsidR="006459DD" w:rsidRPr="006459DD" w:rsidRDefault="006459D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59DD">
              <w:rPr>
                <w:rFonts w:ascii="Arial" w:hAnsi="Arial" w:cs="Arial"/>
                <w:sz w:val="22"/>
                <w:szCs w:val="22"/>
              </w:rPr>
              <w:t>-9.08, 21.5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7C8E259F" w14:textId="77777777" w:rsidR="006459DD" w:rsidRPr="006459DD" w:rsidRDefault="006459D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59DD">
              <w:rPr>
                <w:rFonts w:ascii="Arial" w:hAnsi="Arial" w:cs="Arial"/>
                <w:sz w:val="22"/>
                <w:szCs w:val="22"/>
              </w:rPr>
              <w:t>0.428</w:t>
            </w:r>
          </w:p>
        </w:tc>
      </w:tr>
      <w:tr w:rsidR="006459DD" w:rsidRPr="006459DD" w14:paraId="174DCAD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6AB2B3C" w14:textId="77777777" w:rsidR="006459DD" w:rsidRPr="006459DD" w:rsidRDefault="006459DD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459DD">
              <w:rPr>
                <w:rFonts w:ascii="Arial" w:hAnsi="Arial" w:cs="Arial"/>
                <w:sz w:val="22"/>
                <w:szCs w:val="22"/>
              </w:rPr>
              <w:t>Mid-career (3-10 years post-education)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FA66D0C" w14:textId="77777777" w:rsidR="006459DD" w:rsidRPr="006459DD" w:rsidRDefault="006459D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59DD">
              <w:rPr>
                <w:rFonts w:ascii="Arial" w:hAnsi="Arial" w:cs="Arial"/>
                <w:sz w:val="22"/>
                <w:szCs w:val="22"/>
              </w:rPr>
              <w:t>-0.82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EB22D71" w14:textId="77777777" w:rsidR="006459DD" w:rsidRPr="006459DD" w:rsidRDefault="006459D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59DD">
              <w:rPr>
                <w:rFonts w:ascii="Arial" w:hAnsi="Arial" w:cs="Arial"/>
                <w:sz w:val="22"/>
                <w:szCs w:val="22"/>
              </w:rPr>
              <w:t>-16.8, 15.1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48617DA" w14:textId="77777777" w:rsidR="006459DD" w:rsidRPr="006459DD" w:rsidRDefault="006459D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59DD">
              <w:rPr>
                <w:rFonts w:ascii="Arial" w:hAnsi="Arial" w:cs="Arial"/>
                <w:sz w:val="22"/>
                <w:szCs w:val="22"/>
              </w:rPr>
              <w:t>0.920</w:t>
            </w:r>
          </w:p>
        </w:tc>
      </w:tr>
      <w:tr w:rsidR="006459DD" w:rsidRPr="006459DD" w14:paraId="270D02D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E6B0F8B" w14:textId="77777777" w:rsidR="006459DD" w:rsidRPr="006459DD" w:rsidRDefault="006459DD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459DD">
              <w:rPr>
                <w:rFonts w:ascii="Arial" w:hAnsi="Arial" w:cs="Arial"/>
                <w:sz w:val="22"/>
                <w:szCs w:val="22"/>
              </w:rPr>
              <w:t>Prefer not to disclose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C4009E3" w14:textId="77777777" w:rsidR="006459DD" w:rsidRPr="006459DD" w:rsidRDefault="006459D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59DD">
              <w:rPr>
                <w:rFonts w:ascii="Arial" w:hAnsi="Arial" w:cs="Arial"/>
                <w:sz w:val="22"/>
                <w:szCs w:val="22"/>
              </w:rPr>
              <w:t>-59.0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FC7FA65" w14:textId="77777777" w:rsidR="006459DD" w:rsidRPr="006459DD" w:rsidRDefault="006459D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59DD">
              <w:rPr>
                <w:rFonts w:ascii="Arial" w:hAnsi="Arial" w:cs="Arial"/>
                <w:sz w:val="22"/>
                <w:szCs w:val="22"/>
              </w:rPr>
              <w:t>-104, -14.1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5DDBFA0" w14:textId="77777777" w:rsidR="006459DD" w:rsidRPr="006459DD" w:rsidRDefault="006459DD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59DD">
              <w:rPr>
                <w:rFonts w:ascii="Arial" w:hAnsi="Arial" w:cs="Arial"/>
                <w:sz w:val="22"/>
                <w:szCs w:val="22"/>
              </w:rPr>
              <w:t>0.012</w:t>
            </w:r>
          </w:p>
        </w:tc>
      </w:tr>
      <w:tr w:rsidR="006459DD" w:rsidRPr="006459DD" w14:paraId="46A22BE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93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931CD6A" w14:textId="77777777" w:rsidR="006459DD" w:rsidRPr="006459DD" w:rsidRDefault="006459DD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459DD">
              <w:rPr>
                <w:rFonts w:ascii="Arial" w:hAnsi="Arial" w:cs="Arial"/>
                <w:i/>
                <w:iCs/>
                <w:sz w:val="22"/>
                <w:szCs w:val="22"/>
                <w:vertAlign w:val="superscript"/>
              </w:rPr>
              <w:t>1</w:t>
            </w:r>
            <w:r w:rsidRPr="006459DD">
              <w:rPr>
                <w:rFonts w:ascii="Arial" w:hAnsi="Arial" w:cs="Arial"/>
                <w:sz w:val="22"/>
                <w:szCs w:val="22"/>
              </w:rPr>
              <w:t>CI = Confidence Interval</w:t>
            </w:r>
          </w:p>
        </w:tc>
      </w:tr>
      <w:tr w:rsidR="006459DD" w:rsidRPr="006459DD" w14:paraId="5052068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93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67B394C" w14:textId="77777777" w:rsidR="006459DD" w:rsidRPr="006459DD" w:rsidRDefault="006459DD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2"/>
                <w:szCs w:val="22"/>
              </w:rPr>
            </w:pPr>
            <w:r w:rsidRPr="006459DD">
              <w:rPr>
                <w:rFonts w:ascii="Arial" w:hAnsi="Arial" w:cs="Arial"/>
                <w:i/>
                <w:iCs/>
                <w:sz w:val="22"/>
                <w:szCs w:val="22"/>
              </w:rPr>
              <w:t>Best set of dependent variables</w:t>
            </w:r>
          </w:p>
        </w:tc>
      </w:tr>
    </w:tbl>
    <w:p w14:paraId="75D154C9" w14:textId="77777777" w:rsidR="006459DD" w:rsidRDefault="006459DD"/>
    <w:p w14:paraId="510A0A84" w14:textId="77777777" w:rsidR="006459DD" w:rsidRDefault="006459DD" w:rsidP="006459DD"/>
    <w:p w14:paraId="56D91AD2" w14:textId="67A631EB" w:rsidR="006459DD" w:rsidRPr="006459DD" w:rsidRDefault="006459DD" w:rsidP="006459DD">
      <w:pPr>
        <w:rPr>
          <w:rFonts w:ascii="Arial" w:hAnsi="Arial" w:cs="Arial"/>
          <w:b/>
          <w:bCs/>
          <w:sz w:val="22"/>
          <w:szCs w:val="22"/>
          <w:u w:val="single"/>
        </w:rPr>
      </w:pPr>
      <w:r w:rsidRPr="006459DD">
        <w:rPr>
          <w:rFonts w:ascii="Arial" w:hAnsi="Arial" w:cs="Arial"/>
          <w:b/>
          <w:bCs/>
          <w:sz w:val="22"/>
          <w:szCs w:val="22"/>
          <w:u w:val="single"/>
        </w:rPr>
        <w:t>The full model</w:t>
      </w:r>
    </w:p>
    <w:tbl>
      <w:tblPr>
        <w:tblW w:w="0" w:type="auto"/>
        <w:tblInd w:w="8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340"/>
        <w:gridCol w:w="2340"/>
        <w:gridCol w:w="2340"/>
        <w:gridCol w:w="2340"/>
      </w:tblGrid>
      <w:tr w:rsidR="009D3997" w:rsidRPr="00C7385D" w14:paraId="13139F8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Header/>
        </w:trPr>
        <w:tc>
          <w:tcPr>
            <w:tcW w:w="2340" w:type="dxa"/>
            <w:tcBorders>
              <w:top w:val="nil"/>
              <w:left w:val="nil"/>
              <w:bottom w:val="single" w:sz="8" w:space="0" w:color="D3D3D3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B0BC113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  <w:b/>
                <w:bCs/>
              </w:rPr>
              <w:lastRenderedPageBreak/>
              <w:t>Characteristic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D3D3D3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CFABFEF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Adj. </w:t>
            </w:r>
            <w:r w:rsidRPr="00C7385D">
              <w:rPr>
                <w:rFonts w:ascii="Arial" w:hAnsi="Arial" w:cs="Arial"/>
                <w:b/>
                <w:bCs/>
              </w:rPr>
              <w:t>Beta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D3D3D3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AA1F8FC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  <w:b/>
                <w:bCs/>
              </w:rPr>
              <w:t>95% CI</w:t>
            </w:r>
            <w:r w:rsidRPr="00C7385D">
              <w:rPr>
                <w:rFonts w:ascii="Arial" w:hAnsi="Arial" w:cs="Arial"/>
                <w:i/>
                <w:iCs/>
                <w:vertAlign w:val="superscript"/>
              </w:rPr>
              <w:t>1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8" w:space="0" w:color="D3D3D3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2D9A820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  <w:b/>
                <w:bCs/>
              </w:rPr>
              <w:t>p-value</w:t>
            </w:r>
          </w:p>
        </w:tc>
      </w:tr>
      <w:tr w:rsidR="009D3997" w:rsidRPr="00C7385D" w14:paraId="6BD59D55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72DBD7F4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b/>
                <w:bCs/>
              </w:rPr>
            </w:pPr>
            <w:r w:rsidRPr="00C7385D">
              <w:rPr>
                <w:rFonts w:ascii="Arial" w:hAnsi="Arial" w:cs="Arial"/>
                <w:b/>
                <w:bCs/>
              </w:rPr>
              <w:t>Location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76F8AAA4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CB75149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FB63329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9D3997" w:rsidRPr="00C7385D" w14:paraId="296DE1A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7D01C63A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Global South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81EA51E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—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AB14816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—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E276C2D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9D3997" w:rsidRPr="00C7385D" w14:paraId="1EAA1A7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77776FD4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Global North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C0A0AE2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-15.6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850451C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-32.7, 1.45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A78282C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0.077</w:t>
            </w:r>
          </w:p>
        </w:tc>
      </w:tr>
      <w:tr w:rsidR="009D3997" w:rsidRPr="00C7385D" w14:paraId="31098E72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7EC72CEF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b/>
                <w:bCs/>
              </w:rPr>
            </w:pPr>
            <w:proofErr w:type="spellStart"/>
            <w:r w:rsidRPr="00C7385D">
              <w:rPr>
                <w:rFonts w:ascii="Arial" w:hAnsi="Arial" w:cs="Arial"/>
                <w:b/>
                <w:bCs/>
              </w:rPr>
              <w:t>accademic_rank</w:t>
            </w:r>
            <w:proofErr w:type="spellEnd"/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A13D2DF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58D8D34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26ED5B6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9D3997" w:rsidRPr="00C7385D" w14:paraId="01494EF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6AA7165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Associate Professor or Full Professor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3CD228E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—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FB38CE2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—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6309823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9D3997" w:rsidRPr="00C7385D" w14:paraId="19E0069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7467CBF9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Bachelor or Master degree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D08F2AA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-9.94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B5235A7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-26.0, 6.12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BE135F6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0.228</w:t>
            </w:r>
          </w:p>
        </w:tc>
      </w:tr>
      <w:tr w:rsidR="009D3997" w:rsidRPr="00C7385D" w14:paraId="41B3D81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269C218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Other (please specify)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E47FA7E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12.3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A61A391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-15.8, 40.4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ECCCBD0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0.394</w:t>
            </w:r>
          </w:p>
        </w:tc>
      </w:tr>
      <w:tr w:rsidR="009D3997" w:rsidRPr="00C7385D" w14:paraId="4859B75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B76733B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PhD degree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7A2F55BA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-6.03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4F8C2BA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-19.9, 7.89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652FA50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0.398</w:t>
            </w:r>
          </w:p>
        </w:tc>
      </w:tr>
      <w:tr w:rsidR="009D3997" w:rsidRPr="00C7385D" w14:paraId="3981763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4DC3EA2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Postdoc or Assistant Professor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05B8A26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-4.79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2CF773F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-20.7, 11.1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7C1E8280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0.556</w:t>
            </w:r>
          </w:p>
        </w:tc>
      </w:tr>
      <w:tr w:rsidR="009D3997" w:rsidRPr="00C7385D" w14:paraId="6FEDF62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69FFBDC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Prefer not to disclose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28DFA65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1.01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BCBB582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-33.3, 35.3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0FEF446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0.954</w:t>
            </w:r>
          </w:p>
        </w:tc>
      </w:tr>
      <w:tr w:rsidR="009D3997" w:rsidRPr="00C7385D" w14:paraId="5A8EDA6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709E089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b/>
                <w:bCs/>
              </w:rPr>
            </w:pPr>
            <w:proofErr w:type="spellStart"/>
            <w:r w:rsidRPr="00C7385D">
              <w:rPr>
                <w:rFonts w:ascii="Arial" w:hAnsi="Arial" w:cs="Arial"/>
                <w:b/>
                <w:bCs/>
              </w:rPr>
              <w:t>year_involment_research</w:t>
            </w:r>
            <w:proofErr w:type="spellEnd"/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70F7A6A2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7C07DE6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EAAD3DE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9D3997" w:rsidRPr="00C7385D" w14:paraId="6BF9809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55D1A00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Early Career (&lt; 3 years post-education)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FBB4C83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—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F73279D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—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FC38CB2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9D3997" w:rsidRPr="00C7385D" w14:paraId="5CD5F2D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DC84C8B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Established (&gt;10 years post-education)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82D6934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5.15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129E1A2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-12.8, 23.1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EC1D35A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0.575</w:t>
            </w:r>
          </w:p>
        </w:tc>
      </w:tr>
      <w:tr w:rsidR="009D3997" w:rsidRPr="00C7385D" w14:paraId="20A9C91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6D134F0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Mid-career (3-10 years post-education)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72E89C13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-0.78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0B86A47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-17.6, 16.0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DD21CDB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0.928</w:t>
            </w:r>
          </w:p>
        </w:tc>
      </w:tr>
      <w:tr w:rsidR="009D3997" w:rsidRPr="00C7385D" w14:paraId="1DCF5B4E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C942E6E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Prefer not to disclose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BC5F8D8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-50.0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4E849DE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-98.7, -1.25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E66837E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0.048</w:t>
            </w:r>
          </w:p>
        </w:tc>
      </w:tr>
      <w:tr w:rsidR="009D3997" w:rsidRPr="00C7385D" w14:paraId="09030D8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6EE93B5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b/>
                <w:bCs/>
              </w:rPr>
            </w:pPr>
            <w:r w:rsidRPr="00C7385D">
              <w:rPr>
                <w:rFonts w:ascii="Arial" w:hAnsi="Arial" w:cs="Arial"/>
                <w:b/>
                <w:bCs/>
              </w:rPr>
              <w:t>gender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79A54E75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5BFD830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BD582AD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9D3997" w:rsidRPr="00C7385D" w14:paraId="6D9388F1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529BB7E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Female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D0AC25D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—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0CF51B6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—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C7E8A7D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9D3997" w:rsidRPr="00C7385D" w14:paraId="5052172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FF973D8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Male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FDE0DB2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-5.91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74C0328A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-16.1, 4.29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C5FBFE9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0.259</w:t>
            </w:r>
          </w:p>
        </w:tc>
      </w:tr>
      <w:tr w:rsidR="009D3997" w:rsidRPr="00C7385D" w14:paraId="27E3031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784EEDE9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Prefer not to disclose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709ED13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-19.4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2D894E5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-68.6, 29.8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9D4E85C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0.441</w:t>
            </w:r>
          </w:p>
        </w:tc>
      </w:tr>
      <w:tr w:rsidR="009D3997" w:rsidRPr="00C7385D" w14:paraId="48C620A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AFA51E3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b/>
                <w:bCs/>
              </w:rPr>
            </w:pPr>
            <w:proofErr w:type="spellStart"/>
            <w:r w:rsidRPr="00C7385D">
              <w:rPr>
                <w:rFonts w:ascii="Arial" w:hAnsi="Arial" w:cs="Arial"/>
                <w:b/>
                <w:bCs/>
              </w:rPr>
              <w:t>country_origin</w:t>
            </w:r>
            <w:proofErr w:type="spellEnd"/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02444B7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A6CCC64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AE9DCBE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9D3997" w:rsidRPr="00C7385D" w14:paraId="46EC4BDC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73DFAE17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East Asia and Pacific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726923A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—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DC4AE3C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—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D5D149C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9D3997" w:rsidRPr="00C7385D" w14:paraId="337D056B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722710AF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Europe and Central Asia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FB7FAA4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9.65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017432A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-11.8, 31.1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7787715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0.380</w:t>
            </w:r>
          </w:p>
        </w:tc>
      </w:tr>
      <w:tr w:rsidR="009D3997" w:rsidRPr="00C7385D" w14:paraId="79FA2C5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E45BAD4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Middle East and North Africa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41D3281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14.0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F275062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-32.7, 60.7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243B16C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0.558</w:t>
            </w:r>
          </w:p>
        </w:tc>
      </w:tr>
      <w:tr w:rsidR="009D3997" w:rsidRPr="00C7385D" w14:paraId="63423408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D83D09D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North America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4E6DAB3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10.7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7760B953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-11.5, 32.9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4B29D1D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0.346</w:t>
            </w:r>
          </w:p>
        </w:tc>
      </w:tr>
      <w:tr w:rsidR="009D3997" w:rsidRPr="00C7385D" w14:paraId="57A839F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7DD2F038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lastRenderedPageBreak/>
              <w:t>Prefer Not To Disclose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05681F7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-15.2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1C4B0AE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-64.1, 33.6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1BAD5C8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0.543</w:t>
            </w:r>
          </w:p>
        </w:tc>
      </w:tr>
      <w:tr w:rsidR="009D3997" w:rsidRPr="00C7385D" w14:paraId="09D7C99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BC395AF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South Asia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952512F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2.85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76016697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-17.4, 23.2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EC9ABFD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0.784</w:t>
            </w:r>
          </w:p>
        </w:tc>
      </w:tr>
      <w:tr w:rsidR="009D3997" w:rsidRPr="00C7385D" w14:paraId="5D06103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65CDCE0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Sub-Saharan Africa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3925A5D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10.8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0A16539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-5.51, 27.1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AB50178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0.198</w:t>
            </w:r>
          </w:p>
        </w:tc>
      </w:tr>
      <w:tr w:rsidR="009D3997" w:rsidRPr="00C7385D" w14:paraId="4106B98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CA7F919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b/>
                <w:bCs/>
              </w:rPr>
            </w:pPr>
            <w:proofErr w:type="spellStart"/>
            <w:r w:rsidRPr="00C7385D">
              <w:rPr>
                <w:rFonts w:ascii="Arial" w:hAnsi="Arial" w:cs="Arial"/>
                <w:b/>
                <w:bCs/>
              </w:rPr>
              <w:t>discipline_global_health</w:t>
            </w:r>
            <w:proofErr w:type="spellEnd"/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30C10FE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0F4C31A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8EDACB1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9D3997" w:rsidRPr="00C7385D" w14:paraId="364B738F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A081E80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Biology/Medicine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486DFA7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—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53EEAA1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—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79BBD79C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</w:p>
        </w:tc>
      </w:tr>
      <w:tr w:rsidR="009D3997" w:rsidRPr="00C7385D" w14:paraId="3E1F20C4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79D0068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Biostatistics/Epidemiology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D2545E3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3.09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9F6E079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-8.66, 14.8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F0E2E9D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0.608</w:t>
            </w:r>
          </w:p>
        </w:tc>
      </w:tr>
      <w:tr w:rsidR="009D3997" w:rsidRPr="00C7385D" w14:paraId="75EB2207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B38CFFA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Mathematics/Computer science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D8F7C51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-9.98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4A108BD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-56.1, 36.1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0D92849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0.672</w:t>
            </w:r>
          </w:p>
        </w:tc>
      </w:tr>
      <w:tr w:rsidR="009D3997" w:rsidRPr="00C7385D" w14:paraId="48E081BA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8855882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Other (please specify)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EA157B5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9.18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EAE847B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-3.81, 22.2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81D58B2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0.170</w:t>
            </w:r>
          </w:p>
        </w:tc>
      </w:tr>
      <w:tr w:rsidR="009D3997" w:rsidRPr="00C7385D" w14:paraId="17F30B69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7DD86F9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Political sciences/Health economics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88FE675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9.54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388F4D8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-10.2, 29.2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3825A9E2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0.345</w:t>
            </w:r>
          </w:p>
        </w:tc>
      </w:tr>
      <w:tr w:rsidR="009D3997" w:rsidRPr="00C7385D" w14:paraId="42039403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209797C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Prefer not to disclose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208668AF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30.0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5F6AC4DC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-17.3, 77.3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E0F0A1C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0.217</w:t>
            </w:r>
          </w:p>
        </w:tc>
      </w:tr>
      <w:tr w:rsidR="009D3997" w:rsidRPr="00C7385D" w14:paraId="14FB9140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E5207A4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Sociology/Anthropology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4BFBDC2B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-6.28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83A434D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-26.1, 13.5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0E34A71C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</w:rPr>
              <w:t>0.536</w:t>
            </w:r>
          </w:p>
        </w:tc>
      </w:tr>
      <w:tr w:rsidR="009D3997" w:rsidRPr="00C7385D" w14:paraId="2530FC56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93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120000F2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  <w:i/>
                <w:iCs/>
                <w:vertAlign w:val="superscript"/>
              </w:rPr>
              <w:t>1</w:t>
            </w:r>
            <w:r w:rsidRPr="00C7385D">
              <w:rPr>
                <w:rFonts w:ascii="Arial" w:hAnsi="Arial" w:cs="Arial"/>
              </w:rPr>
              <w:t>CI = Confidence Interval</w:t>
            </w:r>
          </w:p>
        </w:tc>
      </w:tr>
      <w:tr w:rsidR="009D3997" w:rsidRPr="00C7385D" w14:paraId="25AEEB2D" w14:textId="7777777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9360" w:type="dxa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25" w:type="dxa"/>
              <w:left w:w="85" w:type="dxa"/>
              <w:bottom w:w="25" w:type="dxa"/>
              <w:right w:w="85" w:type="dxa"/>
            </w:tcMar>
            <w:vAlign w:val="center"/>
          </w:tcPr>
          <w:p w14:paraId="634D4076" w14:textId="77777777" w:rsidR="009D3997" w:rsidRPr="00C7385D" w:rsidRDefault="009D3997">
            <w:pPr>
              <w:autoSpaceDE w:val="0"/>
              <w:autoSpaceDN w:val="0"/>
              <w:adjustRightInd w:val="0"/>
              <w:spacing w:after="0"/>
              <w:rPr>
                <w:rFonts w:ascii="Arial" w:hAnsi="Arial" w:cs="Arial"/>
              </w:rPr>
            </w:pPr>
            <w:r w:rsidRPr="00C7385D">
              <w:rPr>
                <w:rFonts w:ascii="Arial" w:hAnsi="Arial" w:cs="Arial"/>
                <w:i/>
                <w:iCs/>
              </w:rPr>
              <w:t>Full model</w:t>
            </w:r>
          </w:p>
        </w:tc>
      </w:tr>
    </w:tbl>
    <w:p w14:paraId="4280DDF0" w14:textId="77777777" w:rsidR="009D3997" w:rsidRPr="00C7385D" w:rsidRDefault="009D3997">
      <w:pPr>
        <w:rPr>
          <w:rFonts w:ascii="Arial" w:hAnsi="Arial" w:cs="Arial"/>
        </w:rPr>
      </w:pPr>
    </w:p>
    <w:p w14:paraId="144D25D1" w14:textId="77777777" w:rsidR="00F900CB" w:rsidRDefault="00F900CB">
      <w:pPr>
        <w:pStyle w:val="BodyText"/>
      </w:pPr>
    </w:p>
    <w:p w14:paraId="12D1BE74" w14:textId="77777777" w:rsidR="00126092" w:rsidRDefault="000F7BDB">
      <w:pPr>
        <w:pStyle w:val="Heading1"/>
      </w:pPr>
      <w:bookmarkStart w:id="12" w:name="analysis-for-those-who-responded-na"/>
      <w:bookmarkStart w:id="13" w:name="_Toc112078305"/>
      <w:bookmarkEnd w:id="10"/>
      <w:r>
        <w:t>Analysis for those who responded N/A</w:t>
      </w:r>
      <w:bookmarkEnd w:id="13"/>
    </w:p>
    <w:p w14:paraId="13842177" w14:textId="77777777" w:rsidR="00126092" w:rsidRDefault="000F7BDB">
      <w:pPr>
        <w:pStyle w:val="FirstParagraph"/>
      </w:pPr>
      <w:r>
        <w:t>In this analysis, I have only tabulated those who said N/A in any of the 40 questio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0"/>
        <w:gridCol w:w="570"/>
        <w:gridCol w:w="3131"/>
        <w:gridCol w:w="717"/>
        <w:gridCol w:w="563"/>
        <w:gridCol w:w="7"/>
        <w:gridCol w:w="176"/>
        <w:gridCol w:w="79"/>
        <w:gridCol w:w="19"/>
        <w:gridCol w:w="79"/>
        <w:gridCol w:w="92"/>
        <w:gridCol w:w="118"/>
        <w:gridCol w:w="183"/>
        <w:gridCol w:w="79"/>
        <w:gridCol w:w="19"/>
        <w:gridCol w:w="79"/>
        <w:gridCol w:w="92"/>
        <w:gridCol w:w="60"/>
        <w:gridCol w:w="12"/>
        <w:gridCol w:w="110"/>
        <w:gridCol w:w="214"/>
        <w:gridCol w:w="18"/>
        <w:gridCol w:w="43"/>
        <w:gridCol w:w="177"/>
        <w:gridCol w:w="8"/>
        <w:gridCol w:w="5"/>
        <w:gridCol w:w="105"/>
        <w:gridCol w:w="232"/>
        <w:gridCol w:w="43"/>
        <w:gridCol w:w="24"/>
        <w:gridCol w:w="153"/>
        <w:gridCol w:w="13"/>
        <w:gridCol w:w="847"/>
        <w:gridCol w:w="52"/>
        <w:gridCol w:w="563"/>
        <w:gridCol w:w="183"/>
        <w:gridCol w:w="79"/>
        <w:gridCol w:w="19"/>
        <w:gridCol w:w="79"/>
        <w:gridCol w:w="92"/>
        <w:gridCol w:w="23"/>
        <w:gridCol w:w="570"/>
        <w:gridCol w:w="41"/>
        <w:gridCol w:w="8"/>
        <w:gridCol w:w="110"/>
        <w:gridCol w:w="236"/>
        <w:gridCol w:w="39"/>
        <w:gridCol w:w="24"/>
        <w:gridCol w:w="153"/>
        <w:gridCol w:w="13"/>
        <w:gridCol w:w="16"/>
        <w:gridCol w:w="325"/>
        <w:gridCol w:w="245"/>
        <w:gridCol w:w="837"/>
        <w:gridCol w:w="202"/>
        <w:gridCol w:w="453"/>
        <w:gridCol w:w="41"/>
        <w:gridCol w:w="15"/>
        <w:gridCol w:w="61"/>
        <w:gridCol w:w="312"/>
        <w:gridCol w:w="190"/>
        <w:gridCol w:w="70"/>
        <w:gridCol w:w="53"/>
        <w:gridCol w:w="60"/>
        <w:gridCol w:w="79"/>
        <w:gridCol w:w="19"/>
        <w:gridCol w:w="79"/>
        <w:gridCol w:w="92"/>
        <w:gridCol w:w="273"/>
        <w:gridCol w:w="50"/>
        <w:gridCol w:w="245"/>
        <w:gridCol w:w="66"/>
        <w:gridCol w:w="8"/>
        <w:gridCol w:w="110"/>
        <w:gridCol w:w="187"/>
        <w:gridCol w:w="49"/>
        <w:gridCol w:w="39"/>
        <w:gridCol w:w="147"/>
        <w:gridCol w:w="30"/>
        <w:gridCol w:w="13"/>
        <w:gridCol w:w="16"/>
        <w:gridCol w:w="276"/>
        <w:gridCol w:w="294"/>
        <w:gridCol w:w="257"/>
        <w:gridCol w:w="117"/>
        <w:gridCol w:w="1211"/>
        <w:gridCol w:w="16"/>
        <w:gridCol w:w="320"/>
        <w:gridCol w:w="227"/>
        <w:gridCol w:w="183"/>
        <w:gridCol w:w="63"/>
        <w:gridCol w:w="16"/>
        <w:gridCol w:w="19"/>
        <w:gridCol w:w="79"/>
        <w:gridCol w:w="92"/>
        <w:gridCol w:w="237"/>
        <w:gridCol w:w="49"/>
        <w:gridCol w:w="245"/>
        <w:gridCol w:w="103"/>
        <w:gridCol w:w="8"/>
        <w:gridCol w:w="110"/>
        <w:gridCol w:w="236"/>
        <w:gridCol w:w="39"/>
        <w:gridCol w:w="177"/>
        <w:gridCol w:w="93"/>
        <w:gridCol w:w="43"/>
        <w:gridCol w:w="806"/>
        <w:gridCol w:w="117"/>
        <w:gridCol w:w="1227"/>
        <w:gridCol w:w="234"/>
        <w:gridCol w:w="879"/>
        <w:gridCol w:w="86"/>
        <w:gridCol w:w="245"/>
        <w:gridCol w:w="86"/>
        <w:gridCol w:w="1529"/>
        <w:gridCol w:w="117"/>
        <w:gridCol w:w="1350"/>
        <w:gridCol w:w="994"/>
        <w:gridCol w:w="536"/>
      </w:tblGrid>
      <w:tr w:rsidR="00126092" w14:paraId="081F7A82" w14:textId="77777777" w:rsidTr="00126092">
        <w:trPr>
          <w:gridAfter w:val="19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8904" w:type="dxa"/>
          <w:cantSplit/>
          <w:tblHeader/>
          <w:jc w:val="center"/>
        </w:trPr>
        <w:tc>
          <w:tcPr>
            <w:tcW w:w="6076" w:type="dxa"/>
            <w:gridSpan w:val="19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483FB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Variable</w:t>
            </w:r>
          </w:p>
        </w:tc>
        <w:tc>
          <w:tcPr>
            <w:tcW w:w="570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82566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19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FA581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9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D0B9F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3B0B8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675F02CF" w14:textId="77777777" w:rsidTr="00126092">
        <w:trPr>
          <w:gridAfter w:val="19"/>
          <w:wAfter w:w="8904" w:type="dxa"/>
          <w:cantSplit/>
          <w:jc w:val="center"/>
        </w:trPr>
        <w:tc>
          <w:tcPr>
            <w:tcW w:w="6076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AB83C6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responsible research Practices_q1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EB25C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3131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1473B8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A8376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634BC7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116DAF40" w14:textId="77777777" w:rsidTr="00126092">
        <w:trPr>
          <w:gridAfter w:val="19"/>
          <w:wAfter w:w="8904" w:type="dxa"/>
          <w:cantSplit/>
          <w:jc w:val="center"/>
        </w:trPr>
        <w:tc>
          <w:tcPr>
            <w:tcW w:w="6076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FBA028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am a research administrator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3BFA05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F3635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36CC1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3F31F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</w:tr>
      <w:tr w:rsidR="00126092" w14:paraId="352613E7" w14:textId="77777777" w:rsidTr="00126092">
        <w:trPr>
          <w:gridAfter w:val="19"/>
          <w:wAfter w:w="8904" w:type="dxa"/>
          <w:cantSplit/>
          <w:jc w:val="center"/>
        </w:trPr>
        <w:tc>
          <w:tcPr>
            <w:tcW w:w="6076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E8D2C9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disclose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EB4D1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FA91E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BB22B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2F358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</w:tr>
      <w:tr w:rsidR="00126092" w14:paraId="2E399305" w14:textId="77777777" w:rsidTr="00126092">
        <w:trPr>
          <w:gridAfter w:val="19"/>
          <w:wAfter w:w="8904" w:type="dxa"/>
          <w:cantSplit/>
          <w:jc w:val="center"/>
        </w:trPr>
        <w:tc>
          <w:tcPr>
            <w:tcW w:w="6076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D648CE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have not published anything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B3D00B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40FB3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F2D9F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A139F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</w:tr>
      <w:tr w:rsidR="00126092" w14:paraId="0D8C2661" w14:textId="77777777" w:rsidTr="00126092">
        <w:trPr>
          <w:gridAfter w:val="19"/>
          <w:wAfter w:w="8904" w:type="dxa"/>
          <w:cantSplit/>
          <w:jc w:val="center"/>
        </w:trPr>
        <w:tc>
          <w:tcPr>
            <w:tcW w:w="6076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C9FC02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haven't been involved with research in the last 3 years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D5C6B8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35738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9F126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9126D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455C1838" w14:textId="77777777" w:rsidTr="00126092">
        <w:trPr>
          <w:gridAfter w:val="19"/>
          <w:wAfter w:w="8904" w:type="dxa"/>
          <w:cantSplit/>
          <w:jc w:val="center"/>
        </w:trPr>
        <w:tc>
          <w:tcPr>
            <w:tcW w:w="6076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A91F05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st research and publication here are self funded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17DD1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8A29E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77501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49AC1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</w:tr>
      <w:tr w:rsidR="00126092" w14:paraId="4A909FAF" w14:textId="77777777" w:rsidTr="00126092">
        <w:trPr>
          <w:gridAfter w:val="19"/>
          <w:wAfter w:w="8904" w:type="dxa"/>
          <w:cantSplit/>
          <w:jc w:val="center"/>
        </w:trPr>
        <w:tc>
          <w:tcPr>
            <w:tcW w:w="6076" w:type="dxa"/>
            <w:gridSpan w:val="19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19EDB6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C1695B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9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F3CD3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9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143B8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403" w:type="dxa"/>
            <w:gridSpan w:val="2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3D6D2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126092" w14:paraId="36DF9461" w14:textId="77777777" w:rsidTr="00126092">
        <w:trPr>
          <w:gridAfter w:val="19"/>
          <w:wAfter w:w="8904" w:type="dxa"/>
          <w:cantSplit/>
          <w:jc w:val="center"/>
        </w:trPr>
        <w:tc>
          <w:tcPr>
            <w:tcW w:w="18546" w:type="dxa"/>
            <w:gridSpan w:val="10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AD524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126092" w14:paraId="0836DE48" w14:textId="77777777" w:rsidTr="00126092">
        <w:trPr>
          <w:gridAfter w:val="2"/>
          <w:wAfter w:w="1530" w:type="dxa"/>
          <w:cantSplit/>
          <w:tblHeader/>
          <w:jc w:val="center"/>
        </w:trPr>
        <w:tc>
          <w:tcPr>
            <w:tcW w:w="13119" w:type="dxa"/>
            <w:gridSpan w:val="6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C1FF6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655" w:type="dxa"/>
            <w:gridSpan w:val="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2E83A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1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3B3F6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89" w:type="dxa"/>
            <w:gridSpan w:val="2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BDBBA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1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526" w:type="dxa"/>
            <w:gridSpan w:val="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9560C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2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49B07506" w14:textId="77777777" w:rsidTr="00126092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FA346B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responsible research Practices_q2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B9B28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</w:t>
            </w: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03C894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32AB2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DE069B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3E5C8CA5" w14:textId="77777777" w:rsidTr="00126092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8645D1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d not happened to me yet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312636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93C3C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CB75A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6E3E6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</w:tr>
      <w:tr w:rsidR="00126092" w14:paraId="05839C62" w14:textId="77777777" w:rsidTr="00126092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8C7B9E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d not have any errors that I or my colleagues found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6F48E5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4C53A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312A8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39F54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</w:tr>
      <w:tr w:rsidR="00126092" w14:paraId="4DE60363" w14:textId="77777777" w:rsidTr="00126092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130B2F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d not need to make corrections but would have if needed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A0CAA9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8BA54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4FDC7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C8EAD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</w:tr>
      <w:tr w:rsidR="00126092" w14:paraId="2B4FB8BF" w14:textId="77777777" w:rsidTr="00126092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1CB92C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rrors were not identified. However, I would definitely correct errors that were pointed out.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F8760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D5728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9708B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3661B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</w:tr>
      <w:tr w:rsidR="00126092" w14:paraId="5FAEA961" w14:textId="77777777" w:rsidTr="00126092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6F3641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d never found errors in my published articles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811E4D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743CC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4C58B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F5183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</w:tr>
      <w:tr w:rsidR="00126092" w14:paraId="3844E485" w14:textId="77777777" w:rsidTr="00126092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A4DF4E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s not happened yet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1790D9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1CA2A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99E2D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A07F6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</w:tr>
      <w:tr w:rsidR="00126092" w14:paraId="30205C7D" w14:textId="77777777" w:rsidTr="00126092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FF8215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ve in the past but have not needed to in past 3 yrs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2E2935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EFBE5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6581E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9.1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34FED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31E8E552" w14:textId="77777777" w:rsidTr="00126092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88E2AD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publish any work.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6CFAA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DA04B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F46F3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5AB54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</w:tr>
      <w:tr w:rsidR="00126092" w14:paraId="18090DF5" w14:textId="77777777" w:rsidTr="00126092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B238AE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on't recall any case of an error being discerned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354667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DA931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48CF1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9.1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3E608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6DC2792F" w14:textId="77777777" w:rsidTr="00126092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69226F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on't recall having this experience in the last 3 years, Before that I have taken all available steps to correct any errors identified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5AB92B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7E6CF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27A22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9.1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84FBF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6CAD1DD6" w14:textId="77777777" w:rsidTr="00126092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AFED18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have no found errors in my published work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2796A5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CB2B7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4FEB1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FBCB2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</w:tr>
      <w:tr w:rsidR="00126092" w14:paraId="333259C7" w14:textId="77777777" w:rsidTr="00126092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5E7AF3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have not been approached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9F9ECE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9C3F9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3F8BE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E6B17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</w:tr>
      <w:tr w:rsidR="00126092" w14:paraId="04647774" w14:textId="77777777" w:rsidTr="00126092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AAE855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have not published yet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9FD1D5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41A0C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C11E2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AE725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</w:tr>
      <w:tr w:rsidR="00126092" w14:paraId="5D615F1E" w14:textId="77777777" w:rsidTr="00126092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475171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was not informed of such post production errors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0C2DA6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400BB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0EB0E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9.1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A5F2D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5B2C3F99" w14:textId="77777777" w:rsidTr="00126092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8AF343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ver faced such issue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A34AB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767EF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F08DF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82E8D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7A4E0A49" w14:textId="77777777" w:rsidTr="00126092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90BE34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ver happen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DDA0C5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6D4AC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DBA53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5EFE4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</w:tr>
      <w:tr w:rsidR="00126092" w14:paraId="0065F1E8" w14:textId="77777777" w:rsidTr="00126092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ED95B9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Never placed in this situation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958FC9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B9C0A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1F933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9.1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F7DB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1E3967B8" w14:textId="77777777" w:rsidTr="00126092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FDF565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orrections received so far.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BC12A9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24C5F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CC90F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E3337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</w:tr>
      <w:tr w:rsidR="00126092" w14:paraId="221C9A69" w14:textId="77777777" w:rsidTr="00126092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4CC660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orrections were requested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63241E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6D8B8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8ECB5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1B371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</w:tr>
      <w:tr w:rsidR="00126092" w14:paraId="4B238BBB" w14:textId="77777777" w:rsidTr="00126092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5C8510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errors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698542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2A3C0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4C8BC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9.1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9AA7C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752FEAC7" w14:textId="77777777" w:rsidTr="00126092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B46A3D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errors in my published were identified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5C6FD0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3A6D9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8BB4A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9DCF8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</w:tr>
      <w:tr w:rsidR="00126092" w14:paraId="0BBD90C1" w14:textId="77777777" w:rsidTr="00126092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4EB89F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errors were detected but when it happened in the past (&gt;3 years), a correction note was published.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0D8DFE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0D282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C9788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9.1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223E5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7758321E" w14:textId="77777777" w:rsidTr="00126092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67021A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need for published corrections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C84595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22506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745AA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9.1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C5EE6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25F7D9D8" w14:textId="77777777" w:rsidTr="00126092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87B265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reason to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D38C28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B4AE9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9B1C2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9374E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</w:tr>
      <w:tr w:rsidR="00126092" w14:paraId="1DAE2E54" w14:textId="77777777" w:rsidTr="00126092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6D01D8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such instance occurred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EC9528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2309A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35471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F63DD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</w:tr>
      <w:tr w:rsidR="00126092" w14:paraId="3A3DEA0B" w14:textId="77777777" w:rsidTr="00126092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341738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e published work would have gone through critical review and a peer review process before publication.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6B9CD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6D4B6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F2CA7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F2B5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</w:tr>
      <w:tr w:rsidR="00126092" w14:paraId="5B97BB28" w14:textId="77777777" w:rsidTr="00126092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486822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is has not been necessary for any of my published work although I would gladly do this if I or others found errors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CFCCC7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EF9B7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2C5F1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9.1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4942E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103111AC" w14:textId="77777777" w:rsidTr="00126092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F3CC77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is has not been raised with me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F7D064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025A0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44A63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9.1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AA815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5C0A1AF5" w14:textId="77777777" w:rsidTr="00126092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7F9AE6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is situation did not occur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6631D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93A9A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DF3DC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9.1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51251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6A6C9FEE" w14:textId="77777777" w:rsidTr="00126092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B91D39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655" w:type="dxa"/>
            <w:gridSpan w:val="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A2BC9D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2AD9F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489" w:type="dxa"/>
            <w:gridSpan w:val="2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F9514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4526" w:type="dxa"/>
            <w:gridSpan w:val="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AF8AC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</w:tr>
      <w:tr w:rsidR="00126092" w14:paraId="132F8D4D" w14:textId="77777777" w:rsidTr="00126092">
        <w:trPr>
          <w:gridAfter w:val="2"/>
          <w:wAfter w:w="1530" w:type="dxa"/>
          <w:cantSplit/>
          <w:jc w:val="center"/>
        </w:trPr>
        <w:tc>
          <w:tcPr>
            <w:tcW w:w="25920" w:type="dxa"/>
            <w:gridSpan w:val="11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055FC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126092" w14:paraId="5CB72EA6" w14:textId="77777777" w:rsidTr="00126092">
        <w:trPr>
          <w:gridAfter w:val="16"/>
          <w:wAfter w:w="8519" w:type="dxa"/>
          <w:cantSplit/>
          <w:tblHeader/>
          <w:jc w:val="center"/>
        </w:trPr>
        <w:tc>
          <w:tcPr>
            <w:tcW w:w="6461" w:type="dxa"/>
            <w:gridSpan w:val="2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C73E7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72FD8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1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363E3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30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BBCF4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CAD0A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2753087C" w14:textId="77777777" w:rsidTr="00126092">
        <w:trPr>
          <w:gridAfter w:val="16"/>
          <w:wAfter w:w="8519" w:type="dxa"/>
          <w:cantSplit/>
          <w:jc w:val="center"/>
        </w:trPr>
        <w:tc>
          <w:tcPr>
            <w:tcW w:w="646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858439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responsible research Practices_q3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2E6A7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B6C5C5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CE0A7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74EA7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14D7177B" w14:textId="77777777" w:rsidTr="00126092">
        <w:trPr>
          <w:gridAfter w:val="16"/>
          <w:wAfter w:w="8519" w:type="dxa"/>
          <w:cantSplit/>
          <w:jc w:val="center"/>
        </w:trPr>
        <w:tc>
          <w:tcPr>
            <w:tcW w:w="646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793432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D43004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42D8B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81382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540F2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</w:tr>
      <w:tr w:rsidR="00126092" w14:paraId="1C4335F4" w14:textId="77777777" w:rsidTr="00126092">
        <w:trPr>
          <w:gridAfter w:val="16"/>
          <w:wAfter w:w="8519" w:type="dxa"/>
          <w:cantSplit/>
          <w:jc w:val="center"/>
        </w:trPr>
        <w:tc>
          <w:tcPr>
            <w:tcW w:w="646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AC785E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was not actively involved in any data collection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9267D7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A69E1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0AA86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EC248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</w:tr>
      <w:tr w:rsidR="00126092" w14:paraId="04FE10FA" w14:textId="77777777" w:rsidTr="00126092">
        <w:trPr>
          <w:gridAfter w:val="16"/>
          <w:wAfter w:w="8519" w:type="dxa"/>
          <w:cantSplit/>
          <w:jc w:val="center"/>
        </w:trPr>
        <w:tc>
          <w:tcPr>
            <w:tcW w:w="646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79875D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is seems a bizarre question.  Maybe an illustrative story?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4ADDB1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27A02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37AB4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  <w:tc>
          <w:tcPr>
            <w:tcW w:w="4403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B24B4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3F6D7FEB" w14:textId="77777777" w:rsidTr="00126092">
        <w:trPr>
          <w:gridAfter w:val="16"/>
          <w:wAfter w:w="8519" w:type="dxa"/>
          <w:cantSplit/>
          <w:jc w:val="center"/>
        </w:trPr>
        <w:tc>
          <w:tcPr>
            <w:tcW w:w="6461" w:type="dxa"/>
            <w:gridSpan w:val="2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DDECD0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D29E8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19BA3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30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0A1A9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03" w:type="dxa"/>
            <w:gridSpan w:val="2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AACC5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126092" w14:paraId="00B62559" w14:textId="77777777" w:rsidTr="00126092">
        <w:trPr>
          <w:gridAfter w:val="16"/>
          <w:wAfter w:w="8519" w:type="dxa"/>
          <w:cantSplit/>
          <w:jc w:val="center"/>
        </w:trPr>
        <w:tc>
          <w:tcPr>
            <w:tcW w:w="18931" w:type="dxa"/>
            <w:gridSpan w:val="10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12645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126092" w14:paraId="64FB3EF1" w14:textId="77777777" w:rsidTr="00126092">
        <w:trPr>
          <w:gridAfter w:val="24"/>
          <w:wAfter w:w="9546" w:type="dxa"/>
          <w:cantSplit/>
          <w:tblHeader/>
          <w:jc w:val="center"/>
        </w:trPr>
        <w:tc>
          <w:tcPr>
            <w:tcW w:w="5434" w:type="dxa"/>
            <w:gridSpan w:val="11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3799B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D2AF0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5399E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022C3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26DCD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5357EB86" w14:textId="77777777" w:rsidTr="00126092">
        <w:trPr>
          <w:gridAfter w:val="24"/>
          <w:wAfter w:w="9546" w:type="dxa"/>
          <w:cantSplit/>
          <w:jc w:val="center"/>
        </w:trPr>
        <w:tc>
          <w:tcPr>
            <w:tcW w:w="5434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AA8BDB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responsible research Practices_q4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C3FE0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F5A949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6C45A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BA478E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2E75FD3E" w14:textId="77777777" w:rsidTr="00126092">
        <w:trPr>
          <w:gridAfter w:val="24"/>
          <w:wAfter w:w="9546" w:type="dxa"/>
          <w:cantSplit/>
          <w:jc w:val="center"/>
        </w:trPr>
        <w:tc>
          <w:tcPr>
            <w:tcW w:w="5434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F364D2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ies.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6FB0C6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DD3F5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D4F62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F328E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</w:tr>
      <w:tr w:rsidR="00126092" w14:paraId="5379D2AE" w14:textId="77777777" w:rsidTr="00126092">
        <w:trPr>
          <w:gridAfter w:val="24"/>
          <w:wAfter w:w="9546" w:type="dxa"/>
          <w:cantSplit/>
          <w:jc w:val="center"/>
        </w:trPr>
        <w:tc>
          <w:tcPr>
            <w:tcW w:w="5434" w:type="dxa"/>
            <w:gridSpan w:val="11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80F1C9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C8AA0D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307C4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1C9B8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403" w:type="dxa"/>
            <w:gridSpan w:val="2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87DEC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126092" w14:paraId="67028B8D" w14:textId="77777777" w:rsidTr="00126092">
        <w:trPr>
          <w:gridAfter w:val="24"/>
          <w:wAfter w:w="9546" w:type="dxa"/>
          <w:cantSplit/>
          <w:jc w:val="center"/>
        </w:trPr>
        <w:tc>
          <w:tcPr>
            <w:tcW w:w="17904" w:type="dxa"/>
            <w:gridSpan w:val="9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43003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lastRenderedPageBreak/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126092" w14:paraId="5C1A9F97" w14:textId="77777777" w:rsidTr="00126092">
        <w:trPr>
          <w:gridAfter w:val="29"/>
          <w:wAfter w:w="9815" w:type="dxa"/>
          <w:cantSplit/>
          <w:tblHeader/>
          <w:jc w:val="center"/>
        </w:trPr>
        <w:tc>
          <w:tcPr>
            <w:tcW w:w="5165" w:type="dxa"/>
            <w:gridSpan w:val="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07D5B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603CA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C66A0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9E6E9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C49DE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5AFC876B" w14:textId="77777777" w:rsidTr="00126092">
        <w:trPr>
          <w:gridAfter w:val="29"/>
          <w:wAfter w:w="9815" w:type="dxa"/>
          <w:cantSplit/>
          <w:jc w:val="center"/>
        </w:trPr>
        <w:tc>
          <w:tcPr>
            <w:tcW w:w="516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694AD0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responsible research Practices_q5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67B0B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F2CA7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4F5390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458497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2BA42A9A" w14:textId="77777777" w:rsidTr="00126092">
        <w:trPr>
          <w:gridAfter w:val="29"/>
          <w:wAfter w:w="9815" w:type="dxa"/>
          <w:cantSplit/>
          <w:jc w:val="center"/>
        </w:trPr>
        <w:tc>
          <w:tcPr>
            <w:tcW w:w="516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E409A9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d none under my supervision in last 3 years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53608D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ABD7F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89EBC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2766E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</w:tr>
      <w:tr w:rsidR="00126092" w14:paraId="1B960C00" w14:textId="77777777" w:rsidTr="00126092">
        <w:trPr>
          <w:gridAfter w:val="29"/>
          <w:wAfter w:w="9815" w:type="dxa"/>
          <w:cantSplit/>
          <w:jc w:val="center"/>
        </w:trPr>
        <w:tc>
          <w:tcPr>
            <w:tcW w:w="516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0318A1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' am still student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D4CBA8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95A67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2063D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A43BC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</w:tr>
      <w:tr w:rsidR="00126092" w14:paraId="65D1BDC0" w14:textId="77777777" w:rsidTr="00126092">
        <w:trPr>
          <w:gridAfter w:val="29"/>
          <w:wAfter w:w="9815" w:type="dxa"/>
          <w:cantSplit/>
          <w:jc w:val="center"/>
        </w:trPr>
        <w:tc>
          <w:tcPr>
            <w:tcW w:w="5165" w:type="dxa"/>
            <w:gridSpan w:val="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571325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8666A8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1D0A4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2132E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403" w:type="dxa"/>
            <w:gridSpan w:val="2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AB406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126092" w14:paraId="76AA9CA6" w14:textId="77777777" w:rsidTr="00126092">
        <w:trPr>
          <w:gridAfter w:val="29"/>
          <w:wAfter w:w="9815" w:type="dxa"/>
          <w:cantSplit/>
          <w:jc w:val="center"/>
        </w:trPr>
        <w:tc>
          <w:tcPr>
            <w:tcW w:w="17635" w:type="dxa"/>
            <w:gridSpan w:val="9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959E6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126092" w14:paraId="579EC407" w14:textId="77777777" w:rsidTr="00126092">
        <w:trPr>
          <w:gridAfter w:val="3"/>
          <w:wAfter w:w="2880" w:type="dxa"/>
          <w:cantSplit/>
          <w:tblHeader/>
          <w:jc w:val="center"/>
        </w:trPr>
        <w:tc>
          <w:tcPr>
            <w:tcW w:w="11977" w:type="dxa"/>
            <w:gridSpan w:val="55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8932E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4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2FD64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FA937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89" w:type="dxa"/>
            <w:gridSpan w:val="2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B6C2F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1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232AD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051D76A7" w14:textId="77777777" w:rsidTr="00126092">
        <w:trPr>
          <w:gridAfter w:val="3"/>
          <w:wAfter w:w="2880" w:type="dxa"/>
          <w:cantSplit/>
          <w:jc w:val="center"/>
        </w:trPr>
        <w:tc>
          <w:tcPr>
            <w:tcW w:w="11977" w:type="dxa"/>
            <w:gridSpan w:val="5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D32EB1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responsible research Practices_q6</w:t>
            </w:r>
          </w:p>
        </w:tc>
        <w:tc>
          <w:tcPr>
            <w:tcW w:w="570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B2F03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3131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B6B631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89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7841EE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860FE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6A4F7B5F" w14:textId="77777777" w:rsidTr="00126092">
        <w:trPr>
          <w:gridAfter w:val="3"/>
          <w:wAfter w:w="2880" w:type="dxa"/>
          <w:cantSplit/>
          <w:jc w:val="center"/>
        </w:trPr>
        <w:tc>
          <w:tcPr>
            <w:tcW w:w="11977" w:type="dxa"/>
            <w:gridSpan w:val="5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5D94D9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570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241ACD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251FB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3F536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6F63A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</w:tr>
      <w:tr w:rsidR="00126092" w14:paraId="256F45BE" w14:textId="77777777" w:rsidTr="00126092">
        <w:trPr>
          <w:gridAfter w:val="3"/>
          <w:wAfter w:w="2880" w:type="dxa"/>
          <w:cantSplit/>
          <w:jc w:val="center"/>
        </w:trPr>
        <w:tc>
          <w:tcPr>
            <w:tcW w:w="11977" w:type="dxa"/>
            <w:gridSpan w:val="5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3CED11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o not use research instruments (qualitative)</w:t>
            </w:r>
          </w:p>
        </w:tc>
        <w:tc>
          <w:tcPr>
            <w:tcW w:w="570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5F5AD2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2C2C9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B771D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  <w:tc>
          <w:tcPr>
            <w:tcW w:w="440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9684B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73DE4182" w14:textId="77777777" w:rsidTr="00126092">
        <w:trPr>
          <w:gridAfter w:val="3"/>
          <w:wAfter w:w="2880" w:type="dxa"/>
          <w:cantSplit/>
          <w:jc w:val="center"/>
        </w:trPr>
        <w:tc>
          <w:tcPr>
            <w:tcW w:w="11977" w:type="dxa"/>
            <w:gridSpan w:val="5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D33FE6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have mainly been analyzing datasets that my colleagues collected or analyzing publicly-available existing datasets.</w:t>
            </w:r>
          </w:p>
        </w:tc>
        <w:tc>
          <w:tcPr>
            <w:tcW w:w="570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472509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6492E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63759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  <w:tc>
          <w:tcPr>
            <w:tcW w:w="440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A2F00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150E3860" w14:textId="77777777" w:rsidTr="00126092">
        <w:trPr>
          <w:gridAfter w:val="3"/>
          <w:wAfter w:w="2880" w:type="dxa"/>
          <w:cantSplit/>
          <w:jc w:val="center"/>
        </w:trPr>
        <w:tc>
          <w:tcPr>
            <w:tcW w:w="11977" w:type="dxa"/>
            <w:gridSpan w:val="5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840EB1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 applicable</w:t>
            </w:r>
          </w:p>
        </w:tc>
        <w:tc>
          <w:tcPr>
            <w:tcW w:w="570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345685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80B5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07554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  <w:tc>
          <w:tcPr>
            <w:tcW w:w="440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5F74B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5E073302" w14:textId="77777777" w:rsidTr="00126092">
        <w:trPr>
          <w:gridAfter w:val="3"/>
          <w:wAfter w:w="2880" w:type="dxa"/>
          <w:cantSplit/>
          <w:jc w:val="center"/>
        </w:trPr>
        <w:tc>
          <w:tcPr>
            <w:tcW w:w="11977" w:type="dxa"/>
            <w:gridSpan w:val="5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9579D0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ualitative researcher - iterative tool development</w:t>
            </w:r>
          </w:p>
        </w:tc>
        <w:tc>
          <w:tcPr>
            <w:tcW w:w="570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6F1094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DBECD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18A26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  <w:tc>
          <w:tcPr>
            <w:tcW w:w="440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1A53A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5D5EADE6" w14:textId="77777777" w:rsidTr="00126092">
        <w:trPr>
          <w:gridAfter w:val="3"/>
          <w:wAfter w:w="2880" w:type="dxa"/>
          <w:cantSplit/>
          <w:jc w:val="center"/>
        </w:trPr>
        <w:tc>
          <w:tcPr>
            <w:tcW w:w="11977" w:type="dxa"/>
            <w:gridSpan w:val="55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3CC6AA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9E5A07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F0721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489" w:type="dxa"/>
            <w:gridSpan w:val="2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55DB5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4403" w:type="dxa"/>
            <w:gridSpan w:val="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CD2DB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126092" w14:paraId="4C7D728A" w14:textId="77777777" w:rsidTr="00126092">
        <w:trPr>
          <w:gridAfter w:val="3"/>
          <w:wAfter w:w="2880" w:type="dxa"/>
          <w:cantSplit/>
          <w:jc w:val="center"/>
        </w:trPr>
        <w:tc>
          <w:tcPr>
            <w:tcW w:w="24570" w:type="dxa"/>
            <w:gridSpan w:val="11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23F27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126092" w14:paraId="05EBCE44" w14:textId="77777777" w:rsidTr="00126092">
        <w:trPr>
          <w:gridAfter w:val="33"/>
          <w:wAfter w:w="10561" w:type="dxa"/>
          <w:cantSplit/>
          <w:tblHeader/>
          <w:jc w:val="center"/>
        </w:trPr>
        <w:tc>
          <w:tcPr>
            <w:tcW w:w="4419" w:type="dxa"/>
            <w:gridSpan w:val="4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FFAE4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8BFBE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0975D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4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BC599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826F9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23412D4C" w14:textId="77777777" w:rsidTr="00126092">
        <w:trPr>
          <w:gridAfter w:val="33"/>
          <w:wAfter w:w="10561" w:type="dxa"/>
          <w:cantSplit/>
          <w:jc w:val="center"/>
        </w:trPr>
        <w:tc>
          <w:tcPr>
            <w:tcW w:w="4419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54CCD6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responsible research Practices_q7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43082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9DAFC5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6CD0FD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9A4B21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77CCE0E7" w14:textId="77777777" w:rsidTr="00126092">
        <w:trPr>
          <w:gridAfter w:val="33"/>
          <w:wAfter w:w="10561" w:type="dxa"/>
          <w:cantSplit/>
          <w:jc w:val="center"/>
        </w:trPr>
        <w:tc>
          <w:tcPr>
            <w:tcW w:w="4419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737D46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.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99B6E7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0A98E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98BFB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FFBB9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</w:tr>
      <w:tr w:rsidR="00126092" w14:paraId="2ABB07BD" w14:textId="77777777" w:rsidTr="00126092">
        <w:trPr>
          <w:gridAfter w:val="33"/>
          <w:wAfter w:w="10561" w:type="dxa"/>
          <w:cantSplit/>
          <w:jc w:val="center"/>
        </w:trPr>
        <w:tc>
          <w:tcPr>
            <w:tcW w:w="4419" w:type="dxa"/>
            <w:gridSpan w:val="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DCF595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C60BC0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BDAE8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DE1CF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03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0AA72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126092" w14:paraId="701655DE" w14:textId="77777777" w:rsidTr="00126092">
        <w:trPr>
          <w:gridAfter w:val="33"/>
          <w:wAfter w:w="10561" w:type="dxa"/>
          <w:cantSplit/>
          <w:jc w:val="center"/>
        </w:trPr>
        <w:tc>
          <w:tcPr>
            <w:tcW w:w="16889" w:type="dxa"/>
            <w:gridSpan w:val="8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4BA92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126092" w14:paraId="38581B7E" w14:textId="77777777" w:rsidTr="00126092">
        <w:trPr>
          <w:gridAfter w:val="33"/>
          <w:wAfter w:w="10561" w:type="dxa"/>
          <w:cantSplit/>
          <w:tblHeader/>
          <w:jc w:val="center"/>
        </w:trPr>
        <w:tc>
          <w:tcPr>
            <w:tcW w:w="4419" w:type="dxa"/>
            <w:gridSpan w:val="4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915E5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9A990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ADC11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4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96173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C5A7C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233FA34B" w14:textId="77777777" w:rsidTr="00126092">
        <w:trPr>
          <w:gridAfter w:val="33"/>
          <w:wAfter w:w="10561" w:type="dxa"/>
          <w:cantSplit/>
          <w:jc w:val="center"/>
        </w:trPr>
        <w:tc>
          <w:tcPr>
            <w:tcW w:w="4419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237F73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responsible research Practices_q8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DD2DF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39A970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25EA75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A049E4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74721EC4" w14:textId="77777777" w:rsidTr="00126092">
        <w:trPr>
          <w:gridAfter w:val="33"/>
          <w:wAfter w:w="10561" w:type="dxa"/>
          <w:cantSplit/>
          <w:jc w:val="center"/>
        </w:trPr>
        <w:tc>
          <w:tcPr>
            <w:tcW w:w="4419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684A90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.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0159BE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DCA94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57387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1F5E5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</w:tr>
      <w:tr w:rsidR="00126092" w14:paraId="7E585F5A" w14:textId="77777777" w:rsidTr="00126092">
        <w:trPr>
          <w:gridAfter w:val="33"/>
          <w:wAfter w:w="10561" w:type="dxa"/>
          <w:cantSplit/>
          <w:jc w:val="center"/>
        </w:trPr>
        <w:tc>
          <w:tcPr>
            <w:tcW w:w="4419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134122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have not gotten to this stage yet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B69FF9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23FF8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0DCED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C57CF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</w:tr>
      <w:tr w:rsidR="00126092" w14:paraId="79B7190B" w14:textId="77777777" w:rsidTr="00126092">
        <w:trPr>
          <w:gridAfter w:val="33"/>
          <w:wAfter w:w="10561" w:type="dxa"/>
          <w:cantSplit/>
          <w:jc w:val="center"/>
        </w:trPr>
        <w:tc>
          <w:tcPr>
            <w:tcW w:w="4419" w:type="dxa"/>
            <w:gridSpan w:val="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4F0C6A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9BF6C8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5719F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8B10B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403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0DE28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126092" w14:paraId="02C673E5" w14:textId="77777777" w:rsidTr="00126092">
        <w:trPr>
          <w:gridAfter w:val="33"/>
          <w:wAfter w:w="10561" w:type="dxa"/>
          <w:cantSplit/>
          <w:jc w:val="center"/>
        </w:trPr>
        <w:tc>
          <w:tcPr>
            <w:tcW w:w="16889" w:type="dxa"/>
            <w:gridSpan w:val="8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8C551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126092" w14:paraId="4C72D309" w14:textId="77777777" w:rsidTr="00126092">
        <w:trPr>
          <w:cantSplit/>
          <w:tblHeader/>
          <w:jc w:val="center"/>
        </w:trPr>
        <w:tc>
          <w:tcPr>
            <w:tcW w:w="14734" w:type="dxa"/>
            <w:gridSpan w:val="81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8C5E7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Variable</w:t>
            </w:r>
          </w:p>
        </w:tc>
        <w:tc>
          <w:tcPr>
            <w:tcW w:w="570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CE91F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15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84FBE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89" w:type="dxa"/>
            <w:gridSpan w:val="1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82FD3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1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526" w:type="dxa"/>
            <w:gridSpan w:val="5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F789D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1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0DB44820" w14:textId="77777777" w:rsidTr="00126092">
        <w:trPr>
          <w:cantSplit/>
          <w:jc w:val="center"/>
        </w:trPr>
        <w:tc>
          <w:tcPr>
            <w:tcW w:w="14734" w:type="dxa"/>
            <w:gridSpan w:val="8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16DC5B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responsible research Practices_q9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071F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3131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F0E194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89" w:type="dxa"/>
            <w:gridSpan w:val="1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0AC43B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52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16E0A0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14C5B4EB" w14:textId="77777777" w:rsidTr="00126092">
        <w:trPr>
          <w:cantSplit/>
          <w:jc w:val="center"/>
        </w:trPr>
        <w:tc>
          <w:tcPr>
            <w:tcW w:w="14734" w:type="dxa"/>
            <w:gridSpan w:val="8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3F999D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n't understand the question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F4F966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107DF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1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BD6A9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AFC28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</w:tr>
      <w:tr w:rsidR="00126092" w14:paraId="57524138" w14:textId="77777777" w:rsidTr="00126092">
        <w:trPr>
          <w:cantSplit/>
          <w:jc w:val="center"/>
        </w:trPr>
        <w:tc>
          <w:tcPr>
            <w:tcW w:w="14734" w:type="dxa"/>
            <w:gridSpan w:val="8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BA5E21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on't understand the question-I have never heard of such a thing and seems like craziness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BA121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560C1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1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1AF6F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52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806FE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357E2963" w14:textId="77777777" w:rsidTr="00126092">
        <w:trPr>
          <w:cantSplit/>
          <w:jc w:val="center"/>
        </w:trPr>
        <w:tc>
          <w:tcPr>
            <w:tcW w:w="14734" w:type="dxa"/>
            <w:gridSpan w:val="8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9CD9B0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've never heard of such a registration procedure and believe that a degree of privacy is sometimes essential to creative testing of tentative ideas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57EE55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5F11F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1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40F77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52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6255B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29E3399D" w14:textId="77777777" w:rsidTr="00126092">
        <w:trPr>
          <w:cantSplit/>
          <w:jc w:val="center"/>
        </w:trPr>
        <w:tc>
          <w:tcPr>
            <w:tcW w:w="14734" w:type="dxa"/>
            <w:gridSpan w:val="8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069CE5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.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BDE68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4224C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1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8AE98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2D88B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</w:tr>
      <w:tr w:rsidR="00126092" w14:paraId="2E664CFB" w14:textId="77777777" w:rsidTr="00126092">
        <w:trPr>
          <w:cantSplit/>
          <w:jc w:val="center"/>
        </w:trPr>
        <w:tc>
          <w:tcPr>
            <w:tcW w:w="14734" w:type="dxa"/>
            <w:gridSpan w:val="8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260C96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st of my work is qualitative and this does not need registration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BD9416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E6CF4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1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ABCFD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52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50F8D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52AB3962" w14:textId="77777777" w:rsidTr="00126092">
        <w:trPr>
          <w:cantSplit/>
          <w:jc w:val="center"/>
        </w:trPr>
        <w:tc>
          <w:tcPr>
            <w:tcW w:w="14734" w:type="dxa"/>
            <w:gridSpan w:val="8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A417F8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/A for the type of qualitative research that I have done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385651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54375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1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DCF81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52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26C6F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6BB61C28" w14:textId="77777777" w:rsidTr="00126092">
        <w:trPr>
          <w:cantSplit/>
          <w:jc w:val="center"/>
        </w:trPr>
        <w:tc>
          <w:tcPr>
            <w:tcW w:w="14734" w:type="dxa"/>
            <w:gridSpan w:val="8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C54E07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 usually relevant for on-going longitudinal studies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4F2BD2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5109D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1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F3E5F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52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CABCB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37F1160B" w14:textId="77777777" w:rsidTr="00126092">
        <w:trPr>
          <w:cantSplit/>
          <w:jc w:val="center"/>
        </w:trPr>
        <w:tc>
          <w:tcPr>
            <w:tcW w:w="14734" w:type="dxa"/>
            <w:gridSpan w:val="8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631168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levant for clinical trials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9FABC2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8CF75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1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F876A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52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EBCBA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7D17F345" w14:textId="77777777" w:rsidTr="00126092">
        <w:trPr>
          <w:cantSplit/>
          <w:jc w:val="center"/>
        </w:trPr>
        <w:tc>
          <w:tcPr>
            <w:tcW w:w="14734" w:type="dxa"/>
            <w:gridSpan w:val="81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E78361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A802D7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5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81F3C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489" w:type="dxa"/>
            <w:gridSpan w:val="1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730FC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4526" w:type="dxa"/>
            <w:gridSpan w:val="5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3165B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</w:tr>
      <w:tr w:rsidR="00126092" w14:paraId="1C90F02A" w14:textId="77777777" w:rsidTr="00126092">
        <w:trPr>
          <w:cantSplit/>
          <w:jc w:val="center"/>
        </w:trPr>
        <w:tc>
          <w:tcPr>
            <w:tcW w:w="27450" w:type="dxa"/>
            <w:gridSpan w:val="1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C9D72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126092" w14:paraId="1C00561E" w14:textId="77777777" w:rsidTr="00126092">
        <w:trPr>
          <w:gridAfter w:val="33"/>
          <w:wAfter w:w="10561" w:type="dxa"/>
          <w:cantSplit/>
          <w:tblHeader/>
          <w:jc w:val="center"/>
        </w:trPr>
        <w:tc>
          <w:tcPr>
            <w:tcW w:w="4419" w:type="dxa"/>
            <w:gridSpan w:val="4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A3540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9C8B8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6070B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4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926C9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1B52C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0FEFF79B" w14:textId="77777777" w:rsidTr="00126092">
        <w:trPr>
          <w:gridAfter w:val="33"/>
          <w:wAfter w:w="10561" w:type="dxa"/>
          <w:cantSplit/>
          <w:jc w:val="center"/>
        </w:trPr>
        <w:tc>
          <w:tcPr>
            <w:tcW w:w="4419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F47D69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responsible research Practices_q10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7C0E0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33A139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BCF0C2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6D0F47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0078F66F" w14:textId="77777777" w:rsidTr="00126092">
        <w:trPr>
          <w:gridAfter w:val="33"/>
          <w:wAfter w:w="10561" w:type="dxa"/>
          <w:cantSplit/>
          <w:jc w:val="center"/>
        </w:trPr>
        <w:tc>
          <w:tcPr>
            <w:tcW w:w="4419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FA9C80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.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528DE7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1AA19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B72E4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77014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</w:tr>
      <w:tr w:rsidR="00126092" w14:paraId="6F1C6A64" w14:textId="77777777" w:rsidTr="00126092">
        <w:trPr>
          <w:gridAfter w:val="33"/>
          <w:wAfter w:w="10561" w:type="dxa"/>
          <w:cantSplit/>
          <w:jc w:val="center"/>
        </w:trPr>
        <w:tc>
          <w:tcPr>
            <w:tcW w:w="4419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2BA8B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o'nt understand...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0B458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76577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05E51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  <w:tc>
          <w:tcPr>
            <w:tcW w:w="4403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31948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1A968246" w14:textId="77777777" w:rsidTr="00126092">
        <w:trPr>
          <w:gridAfter w:val="33"/>
          <w:wAfter w:w="10561" w:type="dxa"/>
          <w:cantSplit/>
          <w:jc w:val="center"/>
        </w:trPr>
        <w:tc>
          <w:tcPr>
            <w:tcW w:w="4419" w:type="dxa"/>
            <w:gridSpan w:val="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2A6CA0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95F7F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5771C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B513C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403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C5428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126092" w14:paraId="62D615F0" w14:textId="77777777" w:rsidTr="00126092">
        <w:trPr>
          <w:gridAfter w:val="33"/>
          <w:wAfter w:w="10561" w:type="dxa"/>
          <w:cantSplit/>
          <w:jc w:val="center"/>
        </w:trPr>
        <w:tc>
          <w:tcPr>
            <w:tcW w:w="16889" w:type="dxa"/>
            <w:gridSpan w:val="8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07E9D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126092" w14:paraId="5C613136" w14:textId="77777777" w:rsidTr="00126092">
        <w:trPr>
          <w:gridAfter w:val="33"/>
          <w:wAfter w:w="10561" w:type="dxa"/>
          <w:cantSplit/>
          <w:tblHeader/>
          <w:jc w:val="center"/>
        </w:trPr>
        <w:tc>
          <w:tcPr>
            <w:tcW w:w="4419" w:type="dxa"/>
            <w:gridSpan w:val="4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48E46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2F776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C3027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4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00A2D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36187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46EE63F9" w14:textId="77777777" w:rsidTr="00126092">
        <w:trPr>
          <w:gridAfter w:val="33"/>
          <w:wAfter w:w="10561" w:type="dxa"/>
          <w:cantSplit/>
          <w:jc w:val="center"/>
        </w:trPr>
        <w:tc>
          <w:tcPr>
            <w:tcW w:w="4419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A9D52A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responsible research Practices_q11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6358F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59CC9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0B495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08C807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3A648C2D" w14:textId="77777777" w:rsidTr="00126092">
        <w:trPr>
          <w:gridAfter w:val="33"/>
          <w:wAfter w:w="10561" w:type="dxa"/>
          <w:cantSplit/>
          <w:jc w:val="center"/>
        </w:trPr>
        <w:tc>
          <w:tcPr>
            <w:tcW w:w="4419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7E2079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.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B093B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1F40C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03D00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4F906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</w:tr>
      <w:tr w:rsidR="00126092" w14:paraId="3828F450" w14:textId="77777777" w:rsidTr="00126092">
        <w:trPr>
          <w:gridAfter w:val="33"/>
          <w:wAfter w:w="10561" w:type="dxa"/>
          <w:cantSplit/>
          <w:jc w:val="center"/>
        </w:trPr>
        <w:tc>
          <w:tcPr>
            <w:tcW w:w="4419" w:type="dxa"/>
            <w:gridSpan w:val="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626760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249D39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B07B4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756DD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03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049DD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126092" w14:paraId="01B253B3" w14:textId="77777777" w:rsidTr="00126092">
        <w:trPr>
          <w:gridAfter w:val="33"/>
          <w:wAfter w:w="10561" w:type="dxa"/>
          <w:cantSplit/>
          <w:jc w:val="center"/>
        </w:trPr>
        <w:tc>
          <w:tcPr>
            <w:tcW w:w="16889" w:type="dxa"/>
            <w:gridSpan w:val="8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1706A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126092" w14:paraId="4B61083D" w14:textId="77777777" w:rsidTr="00126092">
        <w:trPr>
          <w:gridAfter w:val="33"/>
          <w:wAfter w:w="10561" w:type="dxa"/>
          <w:cantSplit/>
          <w:tblHeader/>
          <w:jc w:val="center"/>
        </w:trPr>
        <w:tc>
          <w:tcPr>
            <w:tcW w:w="4419" w:type="dxa"/>
            <w:gridSpan w:val="4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1AE8E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23DBA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6E5A1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4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44241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E9FB0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4FE9B79B" w14:textId="77777777" w:rsidTr="00126092">
        <w:trPr>
          <w:gridAfter w:val="33"/>
          <w:wAfter w:w="10561" w:type="dxa"/>
          <w:cantSplit/>
          <w:jc w:val="center"/>
        </w:trPr>
        <w:tc>
          <w:tcPr>
            <w:tcW w:w="4419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85FC2D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responsible research Practices_q12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28396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2E928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B7759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2830E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30E9B9A3" w14:textId="77777777" w:rsidTr="00126092">
        <w:trPr>
          <w:gridAfter w:val="33"/>
          <w:wAfter w:w="10561" w:type="dxa"/>
          <w:cantSplit/>
          <w:jc w:val="center"/>
        </w:trPr>
        <w:tc>
          <w:tcPr>
            <w:tcW w:w="4419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35A879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.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8D0AC4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E2CEC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229BE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C2D17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</w:tr>
      <w:tr w:rsidR="00126092" w14:paraId="6C7D672A" w14:textId="77777777" w:rsidTr="00126092">
        <w:trPr>
          <w:gridAfter w:val="33"/>
          <w:wAfter w:w="10561" w:type="dxa"/>
          <w:cantSplit/>
          <w:jc w:val="center"/>
        </w:trPr>
        <w:tc>
          <w:tcPr>
            <w:tcW w:w="4419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837709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udent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7A5F6B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AB933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3A9A6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439A2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</w:tr>
      <w:tr w:rsidR="00126092" w14:paraId="0F99494D" w14:textId="77777777" w:rsidTr="00126092">
        <w:trPr>
          <w:gridAfter w:val="33"/>
          <w:wAfter w:w="10561" w:type="dxa"/>
          <w:cantSplit/>
          <w:jc w:val="center"/>
        </w:trPr>
        <w:tc>
          <w:tcPr>
            <w:tcW w:w="4419" w:type="dxa"/>
            <w:gridSpan w:val="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EB9B7D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Unknown</w:t>
            </w:r>
          </w:p>
        </w:tc>
        <w:tc>
          <w:tcPr>
            <w:tcW w:w="570" w:type="dxa"/>
            <w:gridSpan w:val="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B8CD2B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A3E4C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8B9CC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403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0B326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126092" w14:paraId="6DA102CA" w14:textId="77777777" w:rsidTr="00126092">
        <w:trPr>
          <w:gridAfter w:val="33"/>
          <w:wAfter w:w="10561" w:type="dxa"/>
          <w:cantSplit/>
          <w:jc w:val="center"/>
        </w:trPr>
        <w:tc>
          <w:tcPr>
            <w:tcW w:w="16889" w:type="dxa"/>
            <w:gridSpan w:val="8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DC526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126092" w14:paraId="4D37C671" w14:textId="77777777" w:rsidTr="00126092">
        <w:trPr>
          <w:gridAfter w:val="26"/>
          <w:wAfter w:w="9717" w:type="dxa"/>
          <w:cantSplit/>
          <w:tblHeader/>
          <w:jc w:val="center"/>
        </w:trPr>
        <w:tc>
          <w:tcPr>
            <w:tcW w:w="5263" w:type="dxa"/>
            <w:gridSpan w:val="9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5043B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02738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D7CBD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73FFE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ECB3C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0D7153B1" w14:textId="77777777" w:rsidTr="00126092">
        <w:trPr>
          <w:gridAfter w:val="26"/>
          <w:wAfter w:w="9717" w:type="dxa"/>
          <w:cantSplit/>
          <w:jc w:val="center"/>
        </w:trPr>
        <w:tc>
          <w:tcPr>
            <w:tcW w:w="5263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C4AA73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responsible research Practices_q13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CBEFF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C1D00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56EC64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B7B395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178B4793" w14:textId="77777777" w:rsidTr="00126092">
        <w:trPr>
          <w:gridAfter w:val="26"/>
          <w:wAfter w:w="9717" w:type="dxa"/>
          <w:cantSplit/>
          <w:jc w:val="center"/>
        </w:trPr>
        <w:tc>
          <w:tcPr>
            <w:tcW w:w="5263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A46ABE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9FD2C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65779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A9429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6D05F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</w:tr>
      <w:tr w:rsidR="00126092" w14:paraId="502043AF" w14:textId="77777777" w:rsidTr="00126092">
        <w:trPr>
          <w:gridAfter w:val="26"/>
          <w:wAfter w:w="9717" w:type="dxa"/>
          <w:cantSplit/>
          <w:jc w:val="center"/>
        </w:trPr>
        <w:tc>
          <w:tcPr>
            <w:tcW w:w="5263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45A0A0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o not understand this question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300C3D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52728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FF798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E638D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</w:tr>
      <w:tr w:rsidR="00126092" w14:paraId="2D06A3A0" w14:textId="77777777" w:rsidTr="00126092">
        <w:trPr>
          <w:gridAfter w:val="26"/>
          <w:wAfter w:w="9717" w:type="dxa"/>
          <w:cantSplit/>
          <w:jc w:val="center"/>
        </w:trPr>
        <w:tc>
          <w:tcPr>
            <w:tcW w:w="5263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D182C5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 published yet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926C27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4BCA9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A6FD1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47655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</w:tr>
      <w:tr w:rsidR="00126092" w14:paraId="3B48F9DC" w14:textId="77777777" w:rsidTr="00126092">
        <w:trPr>
          <w:gridAfter w:val="26"/>
          <w:wAfter w:w="9717" w:type="dxa"/>
          <w:cantSplit/>
          <w:jc w:val="center"/>
        </w:trPr>
        <w:tc>
          <w:tcPr>
            <w:tcW w:w="5263" w:type="dxa"/>
            <w:gridSpan w:val="9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C00AD0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6BB7A9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71B00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7ACA0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403" w:type="dxa"/>
            <w:gridSpan w:val="2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A4F49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126092" w14:paraId="7B73F2D1" w14:textId="77777777" w:rsidTr="00126092">
        <w:trPr>
          <w:gridAfter w:val="26"/>
          <w:wAfter w:w="9717" w:type="dxa"/>
          <w:cantSplit/>
          <w:jc w:val="center"/>
        </w:trPr>
        <w:tc>
          <w:tcPr>
            <w:tcW w:w="17733" w:type="dxa"/>
            <w:gridSpan w:val="9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64A0E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126092" w14:paraId="3F093E33" w14:textId="77777777" w:rsidTr="00126092">
        <w:trPr>
          <w:gridAfter w:val="30"/>
          <w:wAfter w:w="9998" w:type="dxa"/>
          <w:cantSplit/>
          <w:tblHeader/>
          <w:jc w:val="center"/>
        </w:trPr>
        <w:tc>
          <w:tcPr>
            <w:tcW w:w="4982" w:type="dxa"/>
            <w:gridSpan w:val="5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74652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17E26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140C9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F35B7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C6707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31057347" w14:textId="77777777" w:rsidTr="00126092">
        <w:trPr>
          <w:gridAfter w:val="30"/>
          <w:wAfter w:w="9998" w:type="dxa"/>
          <w:cantSplit/>
          <w:jc w:val="center"/>
        </w:trPr>
        <w:tc>
          <w:tcPr>
            <w:tcW w:w="498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A40F61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responsible research Practices_q14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EEE8D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662E9B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16CF3E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195CAE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33D5E072" w14:textId="77777777" w:rsidTr="00126092">
        <w:trPr>
          <w:gridAfter w:val="30"/>
          <w:wAfter w:w="9998" w:type="dxa"/>
          <w:cantSplit/>
          <w:jc w:val="center"/>
        </w:trPr>
        <w:tc>
          <w:tcPr>
            <w:tcW w:w="498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242C22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publish any research work or study.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BDD6D0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E6C7D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8CB07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5A6B5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</w:tr>
      <w:tr w:rsidR="00126092" w14:paraId="1F35B2F2" w14:textId="77777777" w:rsidTr="00126092">
        <w:trPr>
          <w:gridAfter w:val="30"/>
          <w:wAfter w:w="9998" w:type="dxa"/>
          <w:cantSplit/>
          <w:jc w:val="center"/>
        </w:trPr>
        <w:tc>
          <w:tcPr>
            <w:tcW w:w="4982" w:type="dxa"/>
            <w:gridSpan w:val="5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105373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5E3B0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0BEDC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AE1B3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403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57466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126092" w14:paraId="33A9906F" w14:textId="77777777" w:rsidTr="00126092">
        <w:trPr>
          <w:gridAfter w:val="30"/>
          <w:wAfter w:w="9998" w:type="dxa"/>
          <w:cantSplit/>
          <w:jc w:val="center"/>
        </w:trPr>
        <w:tc>
          <w:tcPr>
            <w:tcW w:w="17452" w:type="dxa"/>
            <w:gridSpan w:val="8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E9E3E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126092" w14:paraId="6B216022" w14:textId="77777777" w:rsidTr="00126092">
        <w:trPr>
          <w:gridAfter w:val="28"/>
          <w:wAfter w:w="9752" w:type="dxa"/>
          <w:cantSplit/>
          <w:tblHeader/>
          <w:jc w:val="center"/>
        </w:trPr>
        <w:tc>
          <w:tcPr>
            <w:tcW w:w="4982" w:type="dxa"/>
            <w:gridSpan w:val="5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6B8FC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35A0B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1F7D7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89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DD484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1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526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E9B87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1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272C9BB0" w14:textId="77777777" w:rsidTr="00126092">
        <w:trPr>
          <w:gridAfter w:val="28"/>
          <w:wAfter w:w="9752" w:type="dxa"/>
          <w:cantSplit/>
          <w:jc w:val="center"/>
        </w:trPr>
        <w:tc>
          <w:tcPr>
            <w:tcW w:w="498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71ED3D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responsible research Practices_q15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A724C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3B14F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89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9F97B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52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8B9DA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676DB584" w14:textId="77777777" w:rsidTr="00126092">
        <w:trPr>
          <w:gridAfter w:val="28"/>
          <w:wAfter w:w="9752" w:type="dxa"/>
          <w:cantSplit/>
          <w:jc w:val="center"/>
        </w:trPr>
        <w:tc>
          <w:tcPr>
            <w:tcW w:w="498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5D7E5C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d not have negative studies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C57DF2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7D5D6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74B32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  <w:tc>
          <w:tcPr>
            <w:tcW w:w="452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0A83C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28E6E2D9" w14:textId="77777777" w:rsidTr="00126092">
        <w:trPr>
          <w:gridAfter w:val="28"/>
          <w:wAfter w:w="9752" w:type="dxa"/>
          <w:cantSplit/>
          <w:jc w:val="center"/>
        </w:trPr>
        <w:tc>
          <w:tcPr>
            <w:tcW w:w="498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D97572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s not happened yet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7B9738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64FC1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28A3E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25883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</w:tr>
      <w:tr w:rsidR="00126092" w14:paraId="4392A03E" w14:textId="77777777" w:rsidTr="00126092">
        <w:trPr>
          <w:gridAfter w:val="28"/>
          <w:wAfter w:w="9752" w:type="dxa"/>
          <w:cantSplit/>
          <w:jc w:val="center"/>
        </w:trPr>
        <w:tc>
          <w:tcPr>
            <w:tcW w:w="498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995BE6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ve not had this experience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6761D1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2071E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BEA91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  <w:tc>
          <w:tcPr>
            <w:tcW w:w="452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69F96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7B64F1D8" w14:textId="77777777" w:rsidTr="00126092">
        <w:trPr>
          <w:gridAfter w:val="28"/>
          <w:wAfter w:w="9752" w:type="dxa"/>
          <w:cantSplit/>
          <w:jc w:val="center"/>
        </w:trPr>
        <w:tc>
          <w:tcPr>
            <w:tcW w:w="498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1A35AD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have such findings.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8A0ECE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66D07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58916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CF791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</w:tr>
      <w:tr w:rsidR="00126092" w14:paraId="1472F9EE" w14:textId="77777777" w:rsidTr="00126092">
        <w:trPr>
          <w:gridAfter w:val="28"/>
          <w:wAfter w:w="9752" w:type="dxa"/>
          <w:cantSplit/>
          <w:jc w:val="center"/>
        </w:trPr>
        <w:tc>
          <w:tcPr>
            <w:tcW w:w="498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9ED5CA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publish any research work or study.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7C9CFE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9FAAB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6524A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3B929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</w:tr>
      <w:tr w:rsidR="00126092" w14:paraId="2DADC28F" w14:textId="77777777" w:rsidTr="00126092">
        <w:trPr>
          <w:gridAfter w:val="28"/>
          <w:wAfter w:w="9752" w:type="dxa"/>
          <w:cantSplit/>
          <w:jc w:val="center"/>
        </w:trPr>
        <w:tc>
          <w:tcPr>
            <w:tcW w:w="498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EAE1ED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negative studies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E9F8FE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02157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FD82D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  <w:tc>
          <w:tcPr>
            <w:tcW w:w="452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91566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438521BE" w14:textId="77777777" w:rsidTr="00126092">
        <w:trPr>
          <w:gridAfter w:val="28"/>
          <w:wAfter w:w="9752" w:type="dxa"/>
          <w:cantSplit/>
          <w:jc w:val="center"/>
        </w:trPr>
        <w:tc>
          <w:tcPr>
            <w:tcW w:w="498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0DA071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ituation did not occur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D10D9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03C53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B14A4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7AB52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</w:tr>
      <w:tr w:rsidR="00126092" w14:paraId="715D6EDC" w14:textId="77777777" w:rsidTr="00126092">
        <w:trPr>
          <w:gridAfter w:val="28"/>
          <w:wAfter w:w="9752" w:type="dxa"/>
          <w:cantSplit/>
          <w:jc w:val="center"/>
        </w:trPr>
        <w:tc>
          <w:tcPr>
            <w:tcW w:w="4982" w:type="dxa"/>
            <w:gridSpan w:val="5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6C4ECD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808C2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14BEB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489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E61E5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4526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26ECF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</w:tr>
      <w:tr w:rsidR="00126092" w14:paraId="57DC04C6" w14:textId="77777777" w:rsidTr="00126092">
        <w:trPr>
          <w:gridAfter w:val="28"/>
          <w:wAfter w:w="9752" w:type="dxa"/>
          <w:cantSplit/>
          <w:jc w:val="center"/>
        </w:trPr>
        <w:tc>
          <w:tcPr>
            <w:tcW w:w="17698" w:type="dxa"/>
            <w:gridSpan w:val="9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2D181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126092" w14:paraId="4C8A4D8F" w14:textId="77777777" w:rsidTr="00126092">
        <w:trPr>
          <w:gridAfter w:val="62"/>
          <w:wAfter w:w="14979" w:type="dxa"/>
          <w:cantSplit/>
          <w:tblHeader/>
          <w:jc w:val="center"/>
        </w:trPr>
        <w:tc>
          <w:tcPr>
            <w:tcW w:w="1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001A3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Variable</w:t>
            </w:r>
          </w:p>
        </w:tc>
        <w:tc>
          <w:tcPr>
            <w:tcW w:w="57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B9EA9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28811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30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AE9BD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4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5D146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11FE2658" w14:textId="77777777" w:rsidTr="00126092">
        <w:trPr>
          <w:gridAfter w:val="62"/>
          <w:wAfter w:w="14979" w:type="dxa"/>
          <w:cantSplit/>
          <w:jc w:val="center"/>
        </w:trPr>
        <w:tc>
          <w:tcPr>
            <w:tcW w:w="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CE4CB3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responsible research Practices_q16</w:t>
            </w:r>
          </w:p>
        </w:tc>
        <w:tc>
          <w:tcPr>
            <w:tcW w:w="5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61627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0C522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B8FFA9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34A72D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11FF5C36" w14:textId="77777777" w:rsidTr="00126092">
        <w:trPr>
          <w:gridAfter w:val="62"/>
          <w:wAfter w:w="14979" w:type="dxa"/>
          <w:cantSplit/>
          <w:jc w:val="center"/>
        </w:trPr>
        <w:tc>
          <w:tcPr>
            <w:tcW w:w="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11ABE6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I did not undertake any research work or study.</w:t>
            </w:r>
          </w:p>
        </w:tc>
        <w:tc>
          <w:tcPr>
            <w:tcW w:w="5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FC7DA7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6D6D7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0D93D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ECC99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</w:tr>
      <w:tr w:rsidR="00126092" w14:paraId="58752732" w14:textId="77777777" w:rsidTr="00126092">
        <w:trPr>
          <w:gridAfter w:val="62"/>
          <w:wAfter w:w="14979" w:type="dxa"/>
          <w:cantSplit/>
          <w:jc w:val="center"/>
        </w:trPr>
        <w:tc>
          <w:tcPr>
            <w:tcW w:w="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8144BC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Qualitative data is usually not made accessible due to conf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identiality</w:t>
            </w:r>
          </w:p>
        </w:tc>
        <w:tc>
          <w:tcPr>
            <w:tcW w:w="5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368DD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ECCED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C713F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  <w:tc>
          <w:tcPr>
            <w:tcW w:w="4403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560E7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3974D9DC" w14:textId="77777777" w:rsidTr="00126092">
        <w:trPr>
          <w:gridAfter w:val="62"/>
          <w:wAfter w:w="14979" w:type="dxa"/>
          <w:cantSplit/>
          <w:jc w:val="center"/>
        </w:trPr>
        <w:tc>
          <w:tcPr>
            <w:tcW w:w="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6D85B4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ill in the process of writing</w:t>
            </w:r>
          </w:p>
        </w:tc>
        <w:tc>
          <w:tcPr>
            <w:tcW w:w="5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AF0A62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2E09B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37D9E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B009C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</w:tr>
      <w:tr w:rsidR="00126092" w14:paraId="2C7E9450" w14:textId="77777777" w:rsidTr="00126092">
        <w:trPr>
          <w:gridAfter w:val="62"/>
          <w:wAfter w:w="14979" w:type="dxa"/>
          <w:cantSplit/>
          <w:jc w:val="center"/>
        </w:trPr>
        <w:tc>
          <w:tcPr>
            <w:tcW w:w="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D6A556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This question is not always applicable to our research bec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use we use National Health Service data within a Safe Have (th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e SAIL Databank) and therefore cannot make the data availab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e. In addition, for the global health studies, the data are h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ld by the org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anization who coordinated the studies. The plan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is to make the data fully accessible but we are not in control o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f the process.</w:t>
            </w:r>
          </w:p>
        </w:tc>
        <w:tc>
          <w:tcPr>
            <w:tcW w:w="5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91BAF9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BE970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B5E18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  <w:tc>
          <w:tcPr>
            <w:tcW w:w="4403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9AECE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3D9C4D61" w14:textId="77777777" w:rsidTr="00126092">
        <w:trPr>
          <w:gridAfter w:val="62"/>
          <w:wAfter w:w="14979" w:type="dxa"/>
          <w:cantSplit/>
          <w:jc w:val="center"/>
        </w:trPr>
        <w:tc>
          <w:tcPr>
            <w:tcW w:w="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0C7E5B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what do you mean by open science platform</w:t>
            </w:r>
          </w:p>
        </w:tc>
        <w:tc>
          <w:tcPr>
            <w:tcW w:w="5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5832D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A41EE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425CD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F12EC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</w:tr>
      <w:tr w:rsidR="00126092" w14:paraId="260A52C8" w14:textId="77777777" w:rsidTr="00126092">
        <w:trPr>
          <w:gridAfter w:val="62"/>
          <w:wAfter w:w="14979" w:type="dxa"/>
          <w:cantSplit/>
          <w:jc w:val="center"/>
        </w:trPr>
        <w:tc>
          <w:tcPr>
            <w:tcW w:w="1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5147D9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Unknown</w:t>
            </w:r>
          </w:p>
        </w:tc>
        <w:tc>
          <w:tcPr>
            <w:tcW w:w="57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3E1FDB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58EE1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30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B3113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4403" w:type="dxa"/>
            <w:gridSpan w:val="2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A9616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</w:tr>
      <w:tr w:rsidR="00126092" w14:paraId="7F7E85CE" w14:textId="77777777" w:rsidTr="00126092">
        <w:trPr>
          <w:gridAfter w:val="62"/>
          <w:wAfter w:w="14979" w:type="dxa"/>
          <w:cantSplit/>
          <w:jc w:val="center"/>
        </w:trPr>
        <w:tc>
          <w:tcPr>
            <w:tcW w:w="12471" w:type="dxa"/>
            <w:gridSpan w:val="5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69C7E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126092" w14:paraId="1D039202" w14:textId="77777777" w:rsidTr="00126092">
        <w:trPr>
          <w:gridAfter w:val="14"/>
          <w:wAfter w:w="8249" w:type="dxa"/>
          <w:cantSplit/>
          <w:tblHeader/>
          <w:jc w:val="center"/>
        </w:trPr>
        <w:tc>
          <w:tcPr>
            <w:tcW w:w="6400" w:type="dxa"/>
            <w:gridSpan w:val="21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02FBD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655" w:type="dxa"/>
            <w:gridSpan w:val="9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441E6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1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0DF08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89" w:type="dxa"/>
            <w:gridSpan w:val="30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924DF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1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526" w:type="dxa"/>
            <w:gridSpan w:val="2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87F98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2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3622F6AF" w14:textId="77777777" w:rsidTr="00126092">
        <w:trPr>
          <w:gridAfter w:val="14"/>
          <w:wAfter w:w="8249" w:type="dxa"/>
          <w:cantSplit/>
          <w:jc w:val="center"/>
        </w:trPr>
        <w:tc>
          <w:tcPr>
            <w:tcW w:w="6400" w:type="dxa"/>
            <w:gridSpan w:val="2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051B83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responsible research Practices_q17</w:t>
            </w:r>
          </w:p>
        </w:tc>
        <w:tc>
          <w:tcPr>
            <w:tcW w:w="655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FD40B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A7807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89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F76D74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52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2EE564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25DFD9AB" w14:textId="77777777" w:rsidTr="00126092">
        <w:trPr>
          <w:gridAfter w:val="14"/>
          <w:wAfter w:w="8249" w:type="dxa"/>
          <w:cantSplit/>
          <w:jc w:val="center"/>
        </w:trPr>
        <w:tc>
          <w:tcPr>
            <w:tcW w:w="6400" w:type="dxa"/>
            <w:gridSpan w:val="2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5E6ABE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on't understand but don't think I had programmimg codes</w:t>
            </w:r>
          </w:p>
        </w:tc>
        <w:tc>
          <w:tcPr>
            <w:tcW w:w="655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31ECB1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520AE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79407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52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AC164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28FDBCE9" w14:textId="77777777" w:rsidTr="00126092">
        <w:trPr>
          <w:gridAfter w:val="14"/>
          <w:wAfter w:w="8249" w:type="dxa"/>
          <w:cantSplit/>
          <w:jc w:val="center"/>
        </w:trPr>
        <w:tc>
          <w:tcPr>
            <w:tcW w:w="6400" w:type="dxa"/>
            <w:gridSpan w:val="2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AE4539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655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A255DB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C4643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463C0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7A619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2%)</w:t>
            </w:r>
          </w:p>
        </w:tc>
      </w:tr>
      <w:tr w:rsidR="00126092" w14:paraId="392153A9" w14:textId="77777777" w:rsidTr="00126092">
        <w:trPr>
          <w:gridAfter w:val="14"/>
          <w:wAfter w:w="8249" w:type="dxa"/>
          <w:cantSplit/>
          <w:jc w:val="center"/>
        </w:trPr>
        <w:tc>
          <w:tcPr>
            <w:tcW w:w="6400" w:type="dxa"/>
            <w:gridSpan w:val="2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450A31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sed programming code in the last three years</w:t>
            </w:r>
          </w:p>
        </w:tc>
        <w:tc>
          <w:tcPr>
            <w:tcW w:w="655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A4C195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A34B6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911CF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11FCE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2%)</w:t>
            </w:r>
          </w:p>
        </w:tc>
      </w:tr>
      <w:tr w:rsidR="00126092" w14:paraId="2B2BFAA0" w14:textId="77777777" w:rsidTr="00126092">
        <w:trPr>
          <w:gridAfter w:val="14"/>
          <w:wAfter w:w="8249" w:type="dxa"/>
          <w:cantSplit/>
          <w:jc w:val="center"/>
        </w:trPr>
        <w:tc>
          <w:tcPr>
            <w:tcW w:w="6400" w:type="dxa"/>
            <w:gridSpan w:val="2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935761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o not conduct clinical trials, no funding for this activity</w:t>
            </w:r>
          </w:p>
        </w:tc>
        <w:tc>
          <w:tcPr>
            <w:tcW w:w="655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8C0E0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035B6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D5E94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52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638D2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4AD48B59" w14:textId="77777777" w:rsidTr="00126092">
        <w:trPr>
          <w:gridAfter w:val="14"/>
          <w:wAfter w:w="8249" w:type="dxa"/>
          <w:cantSplit/>
          <w:jc w:val="center"/>
        </w:trPr>
        <w:tc>
          <w:tcPr>
            <w:tcW w:w="6400" w:type="dxa"/>
            <w:gridSpan w:val="2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3A8897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on't use programming code or syntaxes</w:t>
            </w:r>
          </w:p>
        </w:tc>
        <w:tc>
          <w:tcPr>
            <w:tcW w:w="655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96F919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DF11A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B5A1F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52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1265B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095E30AF" w14:textId="77777777" w:rsidTr="00126092">
        <w:trPr>
          <w:gridAfter w:val="14"/>
          <w:wAfter w:w="8249" w:type="dxa"/>
          <w:cantSplit/>
          <w:jc w:val="center"/>
        </w:trPr>
        <w:tc>
          <w:tcPr>
            <w:tcW w:w="6400" w:type="dxa"/>
            <w:gridSpan w:val="2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F2B0D2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argely publish qualitative data</w:t>
            </w:r>
          </w:p>
        </w:tc>
        <w:tc>
          <w:tcPr>
            <w:tcW w:w="655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7639D0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94AC0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97EBE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52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4287B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2D1D2FFD" w14:textId="77777777" w:rsidTr="00126092">
        <w:trPr>
          <w:gridAfter w:val="14"/>
          <w:wAfter w:w="8249" w:type="dxa"/>
          <w:cantSplit/>
          <w:jc w:val="center"/>
        </w:trPr>
        <w:tc>
          <w:tcPr>
            <w:tcW w:w="6400" w:type="dxa"/>
            <w:gridSpan w:val="2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7E66F0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y recent first-author publications have been qualitative</w:t>
            </w:r>
          </w:p>
        </w:tc>
        <w:tc>
          <w:tcPr>
            <w:tcW w:w="655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3FFC52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BFCEC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6D4F7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8D41A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2%)</w:t>
            </w:r>
          </w:p>
        </w:tc>
      </w:tr>
      <w:tr w:rsidR="00126092" w14:paraId="4132D9DC" w14:textId="77777777" w:rsidTr="00126092">
        <w:trPr>
          <w:gridAfter w:val="14"/>
          <w:wAfter w:w="8249" w:type="dxa"/>
          <w:cantSplit/>
          <w:jc w:val="center"/>
        </w:trPr>
        <w:tc>
          <w:tcPr>
            <w:tcW w:w="6400" w:type="dxa"/>
            <w:gridSpan w:val="2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C6C1D8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ver had code or syntaxes</w:t>
            </w:r>
          </w:p>
        </w:tc>
        <w:tc>
          <w:tcPr>
            <w:tcW w:w="655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075982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01822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EA04C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C6298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2%)</w:t>
            </w:r>
          </w:p>
        </w:tc>
      </w:tr>
      <w:tr w:rsidR="00126092" w14:paraId="0BC2BD96" w14:textId="77777777" w:rsidTr="00126092">
        <w:trPr>
          <w:gridAfter w:val="14"/>
          <w:wAfter w:w="8249" w:type="dxa"/>
          <w:cantSplit/>
          <w:jc w:val="center"/>
        </w:trPr>
        <w:tc>
          <w:tcPr>
            <w:tcW w:w="6400" w:type="dxa"/>
            <w:gridSpan w:val="2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DC95E7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ver used programming code</w:t>
            </w:r>
          </w:p>
        </w:tc>
        <w:tc>
          <w:tcPr>
            <w:tcW w:w="655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6F959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CB619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  <w:tc>
          <w:tcPr>
            <w:tcW w:w="4489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6B57C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139EE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015ABD1A" w14:textId="77777777" w:rsidTr="00126092">
        <w:trPr>
          <w:gridAfter w:val="14"/>
          <w:wAfter w:w="8249" w:type="dxa"/>
          <w:cantSplit/>
          <w:jc w:val="center"/>
        </w:trPr>
        <w:tc>
          <w:tcPr>
            <w:tcW w:w="6400" w:type="dxa"/>
            <w:gridSpan w:val="2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EFDE89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 applicable</w:t>
            </w:r>
          </w:p>
        </w:tc>
        <w:tc>
          <w:tcPr>
            <w:tcW w:w="655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391A5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B514F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F1FD8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52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980DE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64870273" w14:textId="77777777" w:rsidTr="00126092">
        <w:trPr>
          <w:gridAfter w:val="14"/>
          <w:wAfter w:w="8249" w:type="dxa"/>
          <w:cantSplit/>
          <w:jc w:val="center"/>
        </w:trPr>
        <w:tc>
          <w:tcPr>
            <w:tcW w:w="6400" w:type="dxa"/>
            <w:gridSpan w:val="2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1541ED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nly reused program codes and cited the authors</w:t>
            </w:r>
          </w:p>
        </w:tc>
        <w:tc>
          <w:tcPr>
            <w:tcW w:w="655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8ECC68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4496A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55217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F1E26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2%)</w:t>
            </w:r>
          </w:p>
        </w:tc>
      </w:tr>
      <w:tr w:rsidR="00126092" w14:paraId="7A419247" w14:textId="77777777" w:rsidTr="00126092">
        <w:trPr>
          <w:gridAfter w:val="14"/>
          <w:wAfter w:w="8249" w:type="dxa"/>
          <w:cantSplit/>
          <w:jc w:val="center"/>
        </w:trPr>
        <w:tc>
          <w:tcPr>
            <w:tcW w:w="6400" w:type="dxa"/>
            <w:gridSpan w:val="2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75D3BD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gramming codes were not used</w:t>
            </w:r>
          </w:p>
        </w:tc>
        <w:tc>
          <w:tcPr>
            <w:tcW w:w="655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48CAF6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9EF5E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4CF4D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59A5F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2%)</w:t>
            </w:r>
          </w:p>
        </w:tc>
      </w:tr>
      <w:tr w:rsidR="00126092" w14:paraId="4AD216AF" w14:textId="77777777" w:rsidTr="00126092">
        <w:trPr>
          <w:gridAfter w:val="14"/>
          <w:wAfter w:w="8249" w:type="dxa"/>
          <w:cantSplit/>
          <w:jc w:val="center"/>
        </w:trPr>
        <w:tc>
          <w:tcPr>
            <w:tcW w:w="6400" w:type="dxa"/>
            <w:gridSpan w:val="2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95B6E9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 still in progress</w:t>
            </w:r>
          </w:p>
        </w:tc>
        <w:tc>
          <w:tcPr>
            <w:tcW w:w="655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96F211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D165D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3BF57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45B23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2%)</w:t>
            </w:r>
          </w:p>
        </w:tc>
      </w:tr>
      <w:tr w:rsidR="00126092" w14:paraId="2826852E" w14:textId="77777777" w:rsidTr="00126092">
        <w:trPr>
          <w:gridAfter w:val="14"/>
          <w:wAfter w:w="8249" w:type="dxa"/>
          <w:cantSplit/>
          <w:jc w:val="center"/>
        </w:trPr>
        <w:tc>
          <w:tcPr>
            <w:tcW w:w="6400" w:type="dxa"/>
            <w:gridSpan w:val="2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BD0E57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e statistician on our collaborative project did this, not me</w:t>
            </w:r>
          </w:p>
        </w:tc>
        <w:tc>
          <w:tcPr>
            <w:tcW w:w="655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DC067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F185A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A16A3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52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7517F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56E2A1F3" w14:textId="77777777" w:rsidTr="00126092">
        <w:trPr>
          <w:gridAfter w:val="14"/>
          <w:wAfter w:w="8249" w:type="dxa"/>
          <w:cantSplit/>
          <w:jc w:val="center"/>
        </w:trPr>
        <w:tc>
          <w:tcPr>
            <w:tcW w:w="6400" w:type="dxa"/>
            <w:gridSpan w:val="2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CFECC8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here ever necessary or asked for</w:t>
            </w:r>
          </w:p>
        </w:tc>
        <w:tc>
          <w:tcPr>
            <w:tcW w:w="655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BBA1E8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3EEE5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49534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0C609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2%)</w:t>
            </w:r>
          </w:p>
        </w:tc>
      </w:tr>
      <w:tr w:rsidR="00126092" w14:paraId="3074C069" w14:textId="77777777" w:rsidTr="00126092">
        <w:trPr>
          <w:gridAfter w:val="14"/>
          <w:wAfter w:w="8249" w:type="dxa"/>
          <w:cantSplit/>
          <w:jc w:val="center"/>
        </w:trPr>
        <w:tc>
          <w:tcPr>
            <w:tcW w:w="6400" w:type="dxa"/>
            <w:gridSpan w:val="21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6BD559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655" w:type="dxa"/>
            <w:gridSpan w:val="9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E48AA6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A801E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489" w:type="dxa"/>
            <w:gridSpan w:val="30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5E080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4526" w:type="dxa"/>
            <w:gridSpan w:val="2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660FB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</w:tr>
      <w:tr w:rsidR="00126092" w14:paraId="2C887F7A" w14:textId="77777777" w:rsidTr="00126092">
        <w:trPr>
          <w:gridAfter w:val="14"/>
          <w:wAfter w:w="8249" w:type="dxa"/>
          <w:cantSplit/>
          <w:jc w:val="center"/>
        </w:trPr>
        <w:tc>
          <w:tcPr>
            <w:tcW w:w="19201" w:type="dxa"/>
            <w:gridSpan w:val="10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63E16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126092" w14:paraId="7278647A" w14:textId="77777777" w:rsidTr="00126092">
        <w:trPr>
          <w:gridAfter w:val="30"/>
          <w:wAfter w:w="9998" w:type="dxa"/>
          <w:cantSplit/>
          <w:tblHeader/>
          <w:jc w:val="center"/>
        </w:trPr>
        <w:tc>
          <w:tcPr>
            <w:tcW w:w="4982" w:type="dxa"/>
            <w:gridSpan w:val="5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F289D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5D8D8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C86B8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94027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EBCA8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09FEC462" w14:textId="77777777" w:rsidTr="00126092">
        <w:trPr>
          <w:gridAfter w:val="30"/>
          <w:wAfter w:w="9998" w:type="dxa"/>
          <w:cantSplit/>
          <w:jc w:val="center"/>
        </w:trPr>
        <w:tc>
          <w:tcPr>
            <w:tcW w:w="498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B39F4C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responsible research Practices_q18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F2ED9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90AE0B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7191D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F5E27E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3531D10E" w14:textId="77777777" w:rsidTr="00126092">
        <w:trPr>
          <w:gridAfter w:val="30"/>
          <w:wAfter w:w="9998" w:type="dxa"/>
          <w:cantSplit/>
          <w:jc w:val="center"/>
        </w:trPr>
        <w:tc>
          <w:tcPr>
            <w:tcW w:w="498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C09775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I did not publish any research work or study.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7F0B4B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E1010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F1600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FCE6D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</w:tr>
      <w:tr w:rsidR="00126092" w14:paraId="12549BB4" w14:textId="77777777" w:rsidTr="00126092">
        <w:trPr>
          <w:gridAfter w:val="30"/>
          <w:wAfter w:w="9998" w:type="dxa"/>
          <w:cantSplit/>
          <w:jc w:val="center"/>
        </w:trPr>
        <w:tc>
          <w:tcPr>
            <w:tcW w:w="498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2DC9F8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on't think of any flaws in my studies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AA1EA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6724F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02F7D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  <w:tc>
          <w:tcPr>
            <w:tcW w:w="4403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E9FB2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30FE5292" w14:textId="77777777" w:rsidTr="00126092">
        <w:trPr>
          <w:gridAfter w:val="30"/>
          <w:wAfter w:w="9998" w:type="dxa"/>
          <w:cantSplit/>
          <w:jc w:val="center"/>
        </w:trPr>
        <w:tc>
          <w:tcPr>
            <w:tcW w:w="4982" w:type="dxa"/>
            <w:gridSpan w:val="5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E5F306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A91494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87651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3D9F0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03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09FB6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126092" w14:paraId="034DBAB3" w14:textId="77777777" w:rsidTr="00126092">
        <w:trPr>
          <w:gridAfter w:val="30"/>
          <w:wAfter w:w="9998" w:type="dxa"/>
          <w:cantSplit/>
          <w:jc w:val="center"/>
        </w:trPr>
        <w:tc>
          <w:tcPr>
            <w:tcW w:w="17452" w:type="dxa"/>
            <w:gridSpan w:val="8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26EB4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126092" w14:paraId="705D2F4A" w14:textId="77777777" w:rsidTr="00126092">
        <w:trPr>
          <w:gridAfter w:val="30"/>
          <w:wAfter w:w="9998" w:type="dxa"/>
          <w:cantSplit/>
          <w:tblHeader/>
          <w:jc w:val="center"/>
        </w:trPr>
        <w:tc>
          <w:tcPr>
            <w:tcW w:w="4982" w:type="dxa"/>
            <w:gridSpan w:val="5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00732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0DC6A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4916B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B9793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2DD36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62C2CE2D" w14:textId="77777777" w:rsidTr="00126092">
        <w:trPr>
          <w:gridAfter w:val="30"/>
          <w:wAfter w:w="9998" w:type="dxa"/>
          <w:cantSplit/>
          <w:jc w:val="center"/>
        </w:trPr>
        <w:tc>
          <w:tcPr>
            <w:tcW w:w="498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EC1F72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responsible research Practices_q19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7F321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B1F98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BF2B20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E65E77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6CDD68CA" w14:textId="77777777" w:rsidTr="00126092">
        <w:trPr>
          <w:gridAfter w:val="30"/>
          <w:wAfter w:w="9998" w:type="dxa"/>
          <w:cantSplit/>
          <w:jc w:val="center"/>
        </w:trPr>
        <w:tc>
          <w:tcPr>
            <w:tcW w:w="498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6C711B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publish any research work or study.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3C1410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DAA24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911A7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B0634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</w:tr>
      <w:tr w:rsidR="00126092" w14:paraId="521F4771" w14:textId="77777777" w:rsidTr="00126092">
        <w:trPr>
          <w:gridAfter w:val="30"/>
          <w:wAfter w:w="9998" w:type="dxa"/>
          <w:cantSplit/>
          <w:jc w:val="center"/>
        </w:trPr>
        <w:tc>
          <w:tcPr>
            <w:tcW w:w="4982" w:type="dxa"/>
            <w:gridSpan w:val="5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0A10F6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395F58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0B92B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08C8C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403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0C5B8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126092" w14:paraId="6DF7B473" w14:textId="77777777" w:rsidTr="00126092">
        <w:trPr>
          <w:gridAfter w:val="30"/>
          <w:wAfter w:w="9998" w:type="dxa"/>
          <w:cantSplit/>
          <w:jc w:val="center"/>
        </w:trPr>
        <w:tc>
          <w:tcPr>
            <w:tcW w:w="17452" w:type="dxa"/>
            <w:gridSpan w:val="8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4A341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126092" w14:paraId="0115A748" w14:textId="77777777" w:rsidTr="00126092">
        <w:trPr>
          <w:gridAfter w:val="7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4317" w:type="dxa"/>
          <w:cantSplit/>
          <w:tblHeader/>
          <w:jc w:val="center"/>
        </w:trPr>
        <w:tc>
          <w:tcPr>
            <w:tcW w:w="10142" w:type="dxa"/>
            <w:gridSpan w:val="4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296B0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BC1F7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1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D0D61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70466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15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0A5CE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79B21438" w14:textId="77777777" w:rsidTr="00126092">
        <w:trPr>
          <w:gridAfter w:val="7"/>
          <w:wAfter w:w="4317" w:type="dxa"/>
          <w:cantSplit/>
          <w:jc w:val="center"/>
        </w:trPr>
        <w:tc>
          <w:tcPr>
            <w:tcW w:w="10142" w:type="dxa"/>
            <w:gridSpan w:val="4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BF27A9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responsible research Practices_q20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61423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35B8F4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055058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E8026E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30F743C0" w14:textId="77777777" w:rsidTr="00126092">
        <w:trPr>
          <w:gridAfter w:val="7"/>
          <w:wAfter w:w="4317" w:type="dxa"/>
          <w:cantSplit/>
          <w:jc w:val="center"/>
        </w:trPr>
        <w:tc>
          <w:tcPr>
            <w:tcW w:w="10142" w:type="dxa"/>
            <w:gridSpan w:val="4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BE9584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am working in clinical trial and not published any article so above most of question are NA to me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7AB575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900E7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86BCB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02DD7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</w:tr>
      <w:tr w:rsidR="00126092" w14:paraId="6EB7FE01" w14:textId="77777777" w:rsidTr="00126092">
        <w:trPr>
          <w:gridAfter w:val="7"/>
          <w:wAfter w:w="4317" w:type="dxa"/>
          <w:cantSplit/>
          <w:jc w:val="center"/>
        </w:trPr>
        <w:tc>
          <w:tcPr>
            <w:tcW w:w="10142" w:type="dxa"/>
            <w:gridSpan w:val="4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EED998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1E6294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B890C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95C61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DCCD2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</w:tr>
      <w:tr w:rsidR="00126092" w14:paraId="30381D01" w14:textId="77777777" w:rsidTr="00126092">
        <w:trPr>
          <w:gridAfter w:val="7"/>
          <w:wAfter w:w="4317" w:type="dxa"/>
          <w:cantSplit/>
          <w:jc w:val="center"/>
        </w:trPr>
        <w:tc>
          <w:tcPr>
            <w:tcW w:w="10142" w:type="dxa"/>
            <w:gridSpan w:val="4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985138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 released yet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7097B4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789D5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3A1C3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58D6E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</w:tr>
      <w:tr w:rsidR="00126092" w14:paraId="68C105D8" w14:textId="77777777" w:rsidTr="00126092">
        <w:trPr>
          <w:gridAfter w:val="7"/>
          <w:wAfter w:w="4317" w:type="dxa"/>
          <w:cantSplit/>
          <w:jc w:val="center"/>
        </w:trPr>
        <w:tc>
          <w:tcPr>
            <w:tcW w:w="10142" w:type="dxa"/>
            <w:gridSpan w:val="4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BD69BB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8E17E1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36F0C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BFB43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403" w:type="dxa"/>
            <w:gridSpan w:val="15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70BAF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126092" w14:paraId="2EE84CC8" w14:textId="77777777" w:rsidTr="00126092">
        <w:trPr>
          <w:gridAfter w:val="7"/>
          <w:wAfter w:w="4317" w:type="dxa"/>
          <w:cantSplit/>
          <w:jc w:val="center"/>
        </w:trPr>
        <w:tc>
          <w:tcPr>
            <w:tcW w:w="22612" w:type="dxa"/>
            <w:gridSpan w:val="1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A1C30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126092" w14:paraId="35908A96" w14:textId="77777777" w:rsidTr="00126092">
        <w:trPr>
          <w:gridAfter w:val="27"/>
          <w:wAfter w:w="9196" w:type="dxa"/>
          <w:cantSplit/>
          <w:tblHeader/>
          <w:jc w:val="center"/>
        </w:trPr>
        <w:tc>
          <w:tcPr>
            <w:tcW w:w="5263" w:type="dxa"/>
            <w:gridSpan w:val="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66B5A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1153D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8B22E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87390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647E3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4B5A0551" w14:textId="77777777" w:rsidTr="00126092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215C09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fair research practices_q1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D479F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5706FD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B3FC3E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E09252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23C059BE" w14:textId="77777777" w:rsidTr="00126092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8AD0BC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76B41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E85AA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EAB99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DFD37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</w:tr>
      <w:tr w:rsidR="00126092" w14:paraId="0DDCD7A6" w14:textId="77777777" w:rsidTr="00126092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3F9BE0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mplemented Clinical trial study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4BAFA7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9E53E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050A7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6FAA1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</w:tr>
      <w:tr w:rsidR="00126092" w14:paraId="5A35EAE3" w14:textId="77777777" w:rsidTr="00126092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49C3FC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F07BB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C77F0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366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616EC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4403" w:type="dxa"/>
            <w:gridSpan w:val="2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E2F74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126092" w14:paraId="27AB67B3" w14:textId="77777777" w:rsidTr="00126092">
        <w:trPr>
          <w:gridAfter w:val="27"/>
          <w:wAfter w:w="9196" w:type="dxa"/>
          <w:cantSplit/>
          <w:jc w:val="center"/>
        </w:trPr>
        <w:tc>
          <w:tcPr>
            <w:tcW w:w="17733" w:type="dxa"/>
            <w:gridSpan w:val="9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0DD01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126092" w14:paraId="5D0EACED" w14:textId="77777777" w:rsidTr="00126092">
        <w:trPr>
          <w:gridAfter w:val="15"/>
          <w:wAfter w:w="7802" w:type="dxa"/>
          <w:cantSplit/>
          <w:tblHeader/>
          <w:jc w:val="center"/>
        </w:trPr>
        <w:tc>
          <w:tcPr>
            <w:tcW w:w="6657" w:type="dxa"/>
            <w:gridSpan w:val="24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60CED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AC433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1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5CC24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30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56556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5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D4937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61FEDFC6" w14:textId="77777777" w:rsidTr="00126092">
        <w:trPr>
          <w:gridAfter w:val="15"/>
          <w:wAfter w:w="7802" w:type="dxa"/>
          <w:cantSplit/>
          <w:jc w:val="center"/>
        </w:trPr>
        <w:tc>
          <w:tcPr>
            <w:tcW w:w="6657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0CFA4F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fair research practices_q2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EB65F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B48B14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4854E2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ED3B0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4C8BA261" w14:textId="77777777" w:rsidTr="00126092">
        <w:trPr>
          <w:gridAfter w:val="15"/>
          <w:wAfter w:w="7802" w:type="dxa"/>
          <w:cantSplit/>
          <w:jc w:val="center"/>
        </w:trPr>
        <w:tc>
          <w:tcPr>
            <w:tcW w:w="6657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DB936A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re politicians end-users? Then I was in a dialogue with them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B303E0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A8955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7548A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  <w:tc>
          <w:tcPr>
            <w:tcW w:w="4403" w:type="dxa"/>
            <w:gridSpan w:val="2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71DF2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1B443EC3" w14:textId="77777777" w:rsidTr="00126092">
        <w:trPr>
          <w:gridAfter w:val="15"/>
          <w:wAfter w:w="7802" w:type="dxa"/>
          <w:cantSplit/>
          <w:jc w:val="center"/>
        </w:trPr>
        <w:tc>
          <w:tcPr>
            <w:tcW w:w="6657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E145B2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3B8B11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52D70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0F144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8AF77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</w:tr>
      <w:tr w:rsidR="00126092" w14:paraId="7A302AB9" w14:textId="77777777" w:rsidTr="00126092">
        <w:trPr>
          <w:gridAfter w:val="15"/>
          <w:wAfter w:w="7802" w:type="dxa"/>
          <w:cantSplit/>
          <w:jc w:val="center"/>
        </w:trPr>
        <w:tc>
          <w:tcPr>
            <w:tcW w:w="6657" w:type="dxa"/>
            <w:gridSpan w:val="2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2890F7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4E0A34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EA48C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366" w:type="dxa"/>
            <w:gridSpan w:val="30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F5E21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4403" w:type="dxa"/>
            <w:gridSpan w:val="25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F04FC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126092" w14:paraId="5A13D2C0" w14:textId="77777777" w:rsidTr="00126092">
        <w:trPr>
          <w:gridAfter w:val="15"/>
          <w:wAfter w:w="7802" w:type="dxa"/>
          <w:cantSplit/>
          <w:jc w:val="center"/>
        </w:trPr>
        <w:tc>
          <w:tcPr>
            <w:tcW w:w="19127" w:type="dxa"/>
            <w:gridSpan w:val="10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40155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lastRenderedPageBreak/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126092" w14:paraId="60B91140" w14:textId="77777777" w:rsidTr="00126092">
        <w:trPr>
          <w:gridAfter w:val="9"/>
          <w:wAfter w:w="5282" w:type="dxa"/>
          <w:cantSplit/>
          <w:tblHeader/>
          <w:jc w:val="center"/>
        </w:trPr>
        <w:tc>
          <w:tcPr>
            <w:tcW w:w="9177" w:type="dxa"/>
            <w:gridSpan w:val="41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8E46B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FC074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1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6E4FB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B258F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CB783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34473049" w14:textId="77777777" w:rsidTr="00126092">
        <w:trPr>
          <w:gridAfter w:val="9"/>
          <w:wAfter w:w="5282" w:type="dxa"/>
          <w:cantSplit/>
          <w:jc w:val="center"/>
        </w:trPr>
        <w:tc>
          <w:tcPr>
            <w:tcW w:w="9177" w:type="dxa"/>
            <w:gridSpan w:val="4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D7BD56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fair research practices_q3</w:t>
            </w:r>
          </w:p>
        </w:tc>
        <w:tc>
          <w:tcPr>
            <w:tcW w:w="5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87541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B22457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28EE9B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567158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4E66A6FA" w14:textId="77777777" w:rsidTr="00126092">
        <w:trPr>
          <w:gridAfter w:val="9"/>
          <w:wAfter w:w="5282" w:type="dxa"/>
          <w:cantSplit/>
          <w:jc w:val="center"/>
        </w:trPr>
        <w:tc>
          <w:tcPr>
            <w:tcW w:w="9177" w:type="dxa"/>
            <w:gridSpan w:val="4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1428E7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am a local researcher</w:t>
            </w:r>
          </w:p>
        </w:tc>
        <w:tc>
          <w:tcPr>
            <w:tcW w:w="5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71EB3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59EA9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89402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6EF2D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</w:tr>
      <w:tr w:rsidR="00126092" w14:paraId="076513BA" w14:textId="77777777" w:rsidTr="00126092">
        <w:trPr>
          <w:gridAfter w:val="9"/>
          <w:wAfter w:w="5282" w:type="dxa"/>
          <w:cantSplit/>
          <w:jc w:val="center"/>
        </w:trPr>
        <w:tc>
          <w:tcPr>
            <w:tcW w:w="9177" w:type="dxa"/>
            <w:gridSpan w:val="4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20973E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am from global south, local researchers.</w:t>
            </w:r>
          </w:p>
        </w:tc>
        <w:tc>
          <w:tcPr>
            <w:tcW w:w="5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56F7D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6FF16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8C58D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388C2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</w:tr>
      <w:tr w:rsidR="00126092" w14:paraId="22E36A3D" w14:textId="77777777" w:rsidTr="00126092">
        <w:trPr>
          <w:gridAfter w:val="9"/>
          <w:wAfter w:w="5282" w:type="dxa"/>
          <w:cantSplit/>
          <w:jc w:val="center"/>
        </w:trPr>
        <w:tc>
          <w:tcPr>
            <w:tcW w:w="9177" w:type="dxa"/>
            <w:gridSpan w:val="4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B28775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5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0378E2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4146B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43122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1B5D9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</w:tr>
      <w:tr w:rsidR="00126092" w14:paraId="6608E3DF" w14:textId="77777777" w:rsidTr="00126092">
        <w:trPr>
          <w:gridAfter w:val="9"/>
          <w:wAfter w:w="5282" w:type="dxa"/>
          <w:cantSplit/>
          <w:jc w:val="center"/>
        </w:trPr>
        <w:tc>
          <w:tcPr>
            <w:tcW w:w="9177" w:type="dxa"/>
            <w:gridSpan w:val="4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6F78F6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on't research abroad or outside my local community</w:t>
            </w:r>
          </w:p>
        </w:tc>
        <w:tc>
          <w:tcPr>
            <w:tcW w:w="5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801DD5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052B2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55488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  <w:tc>
          <w:tcPr>
            <w:tcW w:w="4403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CCBA0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101E1EE4" w14:textId="77777777" w:rsidTr="00126092">
        <w:trPr>
          <w:gridAfter w:val="9"/>
          <w:wAfter w:w="5282" w:type="dxa"/>
          <w:cantSplit/>
          <w:jc w:val="center"/>
        </w:trPr>
        <w:tc>
          <w:tcPr>
            <w:tcW w:w="9177" w:type="dxa"/>
            <w:gridSpan w:val="4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1AD998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e study I work on is a large national study that does not have local researchers per se</w:t>
            </w:r>
          </w:p>
        </w:tc>
        <w:tc>
          <w:tcPr>
            <w:tcW w:w="5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1A9886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5A33B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7E773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B0C90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</w:tr>
      <w:tr w:rsidR="00126092" w14:paraId="47C46EFC" w14:textId="77777777" w:rsidTr="00126092">
        <w:trPr>
          <w:gridAfter w:val="9"/>
          <w:wAfter w:w="5282" w:type="dxa"/>
          <w:cantSplit/>
          <w:jc w:val="center"/>
        </w:trPr>
        <w:tc>
          <w:tcPr>
            <w:tcW w:w="9177" w:type="dxa"/>
            <w:gridSpan w:val="4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93CD84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 work in our local populations</w:t>
            </w:r>
          </w:p>
        </w:tc>
        <w:tc>
          <w:tcPr>
            <w:tcW w:w="5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40461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CE24B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6469E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40D8A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3C7407F3" w14:textId="77777777" w:rsidTr="00126092">
        <w:trPr>
          <w:gridAfter w:val="9"/>
          <w:wAfter w:w="5282" w:type="dxa"/>
          <w:cantSplit/>
          <w:jc w:val="center"/>
        </w:trPr>
        <w:tc>
          <w:tcPr>
            <w:tcW w:w="9177" w:type="dxa"/>
            <w:gridSpan w:val="41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E29E2D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DAFC0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02ECD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4591D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03" w:type="dxa"/>
            <w:gridSpan w:val="2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F77C9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126092" w14:paraId="2267C92F" w14:textId="77777777" w:rsidTr="00126092">
        <w:trPr>
          <w:gridAfter w:val="9"/>
          <w:wAfter w:w="5282" w:type="dxa"/>
          <w:cantSplit/>
          <w:jc w:val="center"/>
        </w:trPr>
        <w:tc>
          <w:tcPr>
            <w:tcW w:w="21647" w:type="dxa"/>
            <w:gridSpan w:val="11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1BBA0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126092" w14:paraId="1ADC0B9F" w14:textId="77777777" w:rsidTr="00126092">
        <w:trPr>
          <w:gridAfter w:val="27"/>
          <w:wAfter w:w="9196" w:type="dxa"/>
          <w:cantSplit/>
          <w:tblHeader/>
          <w:jc w:val="center"/>
        </w:trPr>
        <w:tc>
          <w:tcPr>
            <w:tcW w:w="5263" w:type="dxa"/>
            <w:gridSpan w:val="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DE4AC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A50BB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80341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1C5FB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50135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6D9137E5" w14:textId="77777777" w:rsidTr="00126092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B6A38A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fair research practices_q4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AC914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4DB705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73021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2362C7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1993F42A" w14:textId="77777777" w:rsidTr="00126092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1A3098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C72058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30A3D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09463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D79C4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</w:tr>
      <w:tr w:rsidR="00126092" w14:paraId="17152074" w14:textId="77777777" w:rsidTr="00126092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0AC01B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tocol prepared by sponsor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78A546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69439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5418C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4696D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</w:tr>
      <w:tr w:rsidR="00126092" w14:paraId="2A02B0EB" w14:textId="77777777" w:rsidTr="00126092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8AC906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4EBE94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F1ED9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355C3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03" w:type="dxa"/>
            <w:gridSpan w:val="2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1F0B5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126092" w14:paraId="648518A7" w14:textId="77777777" w:rsidTr="00126092">
        <w:trPr>
          <w:gridAfter w:val="27"/>
          <w:wAfter w:w="9196" w:type="dxa"/>
          <w:cantSplit/>
          <w:jc w:val="center"/>
        </w:trPr>
        <w:tc>
          <w:tcPr>
            <w:tcW w:w="17733" w:type="dxa"/>
            <w:gridSpan w:val="9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9F692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126092" w14:paraId="68B005C1" w14:textId="77777777" w:rsidTr="00126092">
        <w:trPr>
          <w:gridAfter w:val="27"/>
          <w:wAfter w:w="9196" w:type="dxa"/>
          <w:cantSplit/>
          <w:tblHeader/>
          <w:jc w:val="center"/>
        </w:trPr>
        <w:tc>
          <w:tcPr>
            <w:tcW w:w="5263" w:type="dxa"/>
            <w:gridSpan w:val="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FA1CC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EF4DD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48F63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D9F48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47096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073BC77C" w14:textId="77777777" w:rsidTr="00126092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D9A018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fair research practices_q5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DF908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B8AD1D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D6071B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DB5AE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49F1C153" w14:textId="77777777" w:rsidTr="00126092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6098EC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D7440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5A173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395BD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843BA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</w:tr>
      <w:tr w:rsidR="00126092" w14:paraId="3C741C60" w14:textId="77777777" w:rsidTr="00126092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925B9A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struments are not locally adapted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D1039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8410E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8A0FB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8AB5F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</w:tr>
      <w:tr w:rsidR="00126092" w14:paraId="7AE667D5" w14:textId="77777777" w:rsidTr="00126092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715F93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6C55E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2968E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AA067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4403" w:type="dxa"/>
            <w:gridSpan w:val="2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C5CA1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126092" w14:paraId="1895D4E0" w14:textId="77777777" w:rsidTr="00126092">
        <w:trPr>
          <w:gridAfter w:val="27"/>
          <w:wAfter w:w="9196" w:type="dxa"/>
          <w:cantSplit/>
          <w:jc w:val="center"/>
        </w:trPr>
        <w:tc>
          <w:tcPr>
            <w:tcW w:w="17733" w:type="dxa"/>
            <w:gridSpan w:val="9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A5F45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126092" w14:paraId="4E7D0AA9" w14:textId="77777777" w:rsidTr="00126092">
        <w:trPr>
          <w:gridAfter w:val="27"/>
          <w:wAfter w:w="9196" w:type="dxa"/>
          <w:cantSplit/>
          <w:tblHeader/>
          <w:jc w:val="center"/>
        </w:trPr>
        <w:tc>
          <w:tcPr>
            <w:tcW w:w="5263" w:type="dxa"/>
            <w:gridSpan w:val="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46420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1F5CA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F423E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D01BE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898DC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293F6E25" w14:textId="77777777" w:rsidTr="00126092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0ECDF6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fair research practices_q6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0024A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8B86D7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C0D45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9E5568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7F6987CA" w14:textId="77777777" w:rsidTr="00126092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71427C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1035A2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E6769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609C6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5E016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</w:tr>
      <w:tr w:rsidR="00126092" w14:paraId="4669157A" w14:textId="77777777" w:rsidTr="00126092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8B3E62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E4DB98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C90D3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0CDD4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03" w:type="dxa"/>
            <w:gridSpan w:val="2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91049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126092" w14:paraId="1DA73F9A" w14:textId="77777777" w:rsidTr="00126092">
        <w:trPr>
          <w:gridAfter w:val="27"/>
          <w:wAfter w:w="9196" w:type="dxa"/>
          <w:cantSplit/>
          <w:jc w:val="center"/>
        </w:trPr>
        <w:tc>
          <w:tcPr>
            <w:tcW w:w="17733" w:type="dxa"/>
            <w:gridSpan w:val="9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9CB40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lastRenderedPageBreak/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126092" w14:paraId="3DF3CA77" w14:textId="77777777" w:rsidTr="00126092">
        <w:trPr>
          <w:gridAfter w:val="27"/>
          <w:wAfter w:w="9196" w:type="dxa"/>
          <w:cantSplit/>
          <w:tblHeader/>
          <w:jc w:val="center"/>
        </w:trPr>
        <w:tc>
          <w:tcPr>
            <w:tcW w:w="5263" w:type="dxa"/>
            <w:gridSpan w:val="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FB942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2E94E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CFE05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9F7DC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677EF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26241DC8" w14:textId="77777777" w:rsidTr="00126092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AB0B60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fair research practices_q7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E03B0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45CE51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08D18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5B8C59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1EF0E2A8" w14:textId="77777777" w:rsidTr="00126092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97476A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o not understand the question, overly broad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9B8B79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424BE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6646B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B4A37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35C768AE" w14:textId="77777777" w:rsidTr="00126092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33FE42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ADD86E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54E57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F45A4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38314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</w:tr>
      <w:tr w:rsidR="00126092" w14:paraId="0297F015" w14:textId="77777777" w:rsidTr="00126092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07A6AA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sually few study partners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919E3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6FE21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40C5E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F5D27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682D16B7" w14:textId="77777777" w:rsidTr="00126092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E208BC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75C322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CBA7A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EA686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03" w:type="dxa"/>
            <w:gridSpan w:val="2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B4625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126092" w14:paraId="761E1D48" w14:textId="77777777" w:rsidTr="00126092">
        <w:trPr>
          <w:gridAfter w:val="27"/>
          <w:wAfter w:w="9196" w:type="dxa"/>
          <w:cantSplit/>
          <w:jc w:val="center"/>
        </w:trPr>
        <w:tc>
          <w:tcPr>
            <w:tcW w:w="17733" w:type="dxa"/>
            <w:gridSpan w:val="9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D6165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126092" w14:paraId="4F8B53DE" w14:textId="77777777" w:rsidTr="00126092">
        <w:trPr>
          <w:gridAfter w:val="25"/>
          <w:wAfter w:w="9098" w:type="dxa"/>
          <w:cantSplit/>
          <w:tblHeader/>
          <w:jc w:val="center"/>
        </w:trPr>
        <w:tc>
          <w:tcPr>
            <w:tcW w:w="5361" w:type="dxa"/>
            <w:gridSpan w:val="10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638D5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F2FF4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F5EC3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31E62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14A46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799326D0" w14:textId="77777777" w:rsidTr="00126092">
        <w:trPr>
          <w:gridAfter w:val="25"/>
          <w:wAfter w:w="9098" w:type="dxa"/>
          <w:cantSplit/>
          <w:jc w:val="center"/>
        </w:trPr>
        <w:tc>
          <w:tcPr>
            <w:tcW w:w="5361" w:type="dxa"/>
            <w:gridSpan w:val="1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1D4FD4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fair research practices_q8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8C4C3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5579EE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337B07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036DA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380E565A" w14:textId="77777777" w:rsidTr="00126092">
        <w:trPr>
          <w:gridAfter w:val="25"/>
          <w:wAfter w:w="9098" w:type="dxa"/>
          <w:cantSplit/>
          <w:jc w:val="center"/>
        </w:trPr>
        <w:tc>
          <w:tcPr>
            <w:tcW w:w="5361" w:type="dxa"/>
            <w:gridSpan w:val="1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44F6C5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BBAB1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A0B00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8D1E5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D27CE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</w:tr>
      <w:tr w:rsidR="00126092" w14:paraId="20F6A898" w14:textId="77777777" w:rsidTr="00126092">
        <w:trPr>
          <w:gridAfter w:val="25"/>
          <w:wAfter w:w="9098" w:type="dxa"/>
          <w:cantSplit/>
          <w:jc w:val="center"/>
        </w:trPr>
        <w:tc>
          <w:tcPr>
            <w:tcW w:w="5361" w:type="dxa"/>
            <w:gridSpan w:val="1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138986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 applicable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8F9074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A5838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B31C7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58064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64175462" w14:textId="77777777" w:rsidTr="00126092">
        <w:trPr>
          <w:gridAfter w:val="25"/>
          <w:wAfter w:w="9098" w:type="dxa"/>
          <w:cantSplit/>
          <w:jc w:val="center"/>
        </w:trPr>
        <w:tc>
          <w:tcPr>
            <w:tcW w:w="5361" w:type="dxa"/>
            <w:gridSpan w:val="1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AE82EC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views are not considered for ethical appeoval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E157F4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F7D24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4BC9A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85263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66A82DF3" w14:textId="77777777" w:rsidTr="00126092">
        <w:trPr>
          <w:gridAfter w:val="25"/>
          <w:wAfter w:w="9098" w:type="dxa"/>
          <w:cantSplit/>
          <w:jc w:val="center"/>
        </w:trPr>
        <w:tc>
          <w:tcPr>
            <w:tcW w:w="5361" w:type="dxa"/>
            <w:gridSpan w:val="1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D15FB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ystematic reviews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12AF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AAAF2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0D7DE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A4A70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47C2CDED" w14:textId="77777777" w:rsidTr="00126092">
        <w:trPr>
          <w:gridAfter w:val="25"/>
          <w:wAfter w:w="9098" w:type="dxa"/>
          <w:cantSplit/>
          <w:jc w:val="center"/>
        </w:trPr>
        <w:tc>
          <w:tcPr>
            <w:tcW w:w="5361" w:type="dxa"/>
            <w:gridSpan w:val="10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F7B9E3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A327E9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3EE57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F50B0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403" w:type="dxa"/>
            <w:gridSpan w:val="2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B5B3E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126092" w14:paraId="46861F3B" w14:textId="77777777" w:rsidTr="00126092">
        <w:trPr>
          <w:gridAfter w:val="25"/>
          <w:wAfter w:w="9098" w:type="dxa"/>
          <w:cantSplit/>
          <w:jc w:val="center"/>
        </w:trPr>
        <w:tc>
          <w:tcPr>
            <w:tcW w:w="17831" w:type="dxa"/>
            <w:gridSpan w:val="9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2DB5C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126092" w14:paraId="79FCB98E" w14:textId="77777777" w:rsidTr="00126092">
        <w:trPr>
          <w:gridAfter w:val="13"/>
          <w:wAfter w:w="7666" w:type="dxa"/>
          <w:cantSplit/>
          <w:tblHeader/>
          <w:jc w:val="center"/>
        </w:trPr>
        <w:tc>
          <w:tcPr>
            <w:tcW w:w="6670" w:type="dxa"/>
            <w:gridSpan w:val="2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8E6DD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D6A41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1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1FB68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30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69CAC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526" w:type="dxa"/>
            <w:gridSpan w:val="2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54ECD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1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0019A062" w14:textId="77777777" w:rsidTr="00126092">
        <w:trPr>
          <w:gridAfter w:val="13"/>
          <w:wAfter w:w="7666" w:type="dxa"/>
          <w:cantSplit/>
          <w:jc w:val="center"/>
        </w:trPr>
        <w:tc>
          <w:tcPr>
            <w:tcW w:w="6670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67676E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fair research practices_q9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F7E80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8E867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C8E57B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526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189BB1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623829A4" w14:textId="77777777" w:rsidTr="00126092">
        <w:trPr>
          <w:gridAfter w:val="13"/>
          <w:wAfter w:w="7666" w:type="dxa"/>
          <w:cantSplit/>
          <w:jc w:val="center"/>
        </w:trPr>
        <w:tc>
          <w:tcPr>
            <w:tcW w:w="6670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2A8339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ve not conducted international research in the past 3 years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F927AE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741D2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8EF39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  <w:tc>
          <w:tcPr>
            <w:tcW w:w="4526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2428A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1AC71B5B" w14:textId="77777777" w:rsidTr="00126092">
        <w:trPr>
          <w:gridAfter w:val="13"/>
          <w:wAfter w:w="7666" w:type="dxa"/>
          <w:cantSplit/>
          <w:jc w:val="center"/>
        </w:trPr>
        <w:tc>
          <w:tcPr>
            <w:tcW w:w="6670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A26168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7F8AAE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F7FC0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8C183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8AE6D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</w:tr>
      <w:tr w:rsidR="00126092" w14:paraId="07340B16" w14:textId="77777777" w:rsidTr="00126092">
        <w:trPr>
          <w:gridAfter w:val="13"/>
          <w:wAfter w:w="7666" w:type="dxa"/>
          <w:cantSplit/>
          <w:jc w:val="center"/>
        </w:trPr>
        <w:tc>
          <w:tcPr>
            <w:tcW w:w="6670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7123BC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 involved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74CD8D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FE3D1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797A6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59E1B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</w:tr>
      <w:tr w:rsidR="00126092" w14:paraId="2CC23B8A" w14:textId="77777777" w:rsidTr="00126092">
        <w:trPr>
          <w:gridAfter w:val="13"/>
          <w:wAfter w:w="7666" w:type="dxa"/>
          <w:cantSplit/>
          <w:jc w:val="center"/>
        </w:trPr>
        <w:tc>
          <w:tcPr>
            <w:tcW w:w="6670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99FEEA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 yet done a study involving diffferent countries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D5527E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CA6C7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AED52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462E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</w:tr>
      <w:tr w:rsidR="00126092" w14:paraId="389FDFF4" w14:textId="77777777" w:rsidTr="00126092">
        <w:trPr>
          <w:gridAfter w:val="13"/>
          <w:wAfter w:w="7666" w:type="dxa"/>
          <w:cantSplit/>
          <w:jc w:val="center"/>
        </w:trPr>
        <w:tc>
          <w:tcPr>
            <w:tcW w:w="6670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72E2E4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ystematic reviews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7722C9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7E70A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B5A03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  <w:tc>
          <w:tcPr>
            <w:tcW w:w="4526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CF87F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01EF0CBF" w14:textId="77777777" w:rsidTr="00126092">
        <w:trPr>
          <w:gridAfter w:val="13"/>
          <w:wAfter w:w="7666" w:type="dxa"/>
          <w:cantSplit/>
          <w:jc w:val="center"/>
        </w:trPr>
        <w:tc>
          <w:tcPr>
            <w:tcW w:w="6670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5F6995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e study i work on is based only in one country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626015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0CCF2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732C7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7D6DE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</w:tr>
      <w:tr w:rsidR="00126092" w14:paraId="6C96C0E1" w14:textId="77777777" w:rsidTr="00126092">
        <w:trPr>
          <w:gridAfter w:val="13"/>
          <w:wAfter w:w="7666" w:type="dxa"/>
          <w:cantSplit/>
          <w:jc w:val="center"/>
        </w:trPr>
        <w:tc>
          <w:tcPr>
            <w:tcW w:w="6670" w:type="dxa"/>
            <w:gridSpan w:val="2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C8A13A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DDFD80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52D04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30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0DC15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4526" w:type="dxa"/>
            <w:gridSpan w:val="2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BDDB6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</w:tr>
      <w:tr w:rsidR="00126092" w14:paraId="335CE4C1" w14:textId="77777777" w:rsidTr="00126092">
        <w:trPr>
          <w:gridAfter w:val="13"/>
          <w:wAfter w:w="7666" w:type="dxa"/>
          <w:cantSplit/>
          <w:jc w:val="center"/>
        </w:trPr>
        <w:tc>
          <w:tcPr>
            <w:tcW w:w="19263" w:type="dxa"/>
            <w:gridSpan w:val="10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25612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126092" w14:paraId="09A514FF" w14:textId="77777777" w:rsidTr="00126092">
        <w:trPr>
          <w:gridAfter w:val="20"/>
          <w:wAfter w:w="8376" w:type="dxa"/>
          <w:cantSplit/>
          <w:tblHeader/>
          <w:jc w:val="center"/>
        </w:trPr>
        <w:tc>
          <w:tcPr>
            <w:tcW w:w="6083" w:type="dxa"/>
            <w:gridSpan w:val="1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08F77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C896B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19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0A8C3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9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700FB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D633E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26E1E117" w14:textId="77777777" w:rsidTr="00126092">
        <w:trPr>
          <w:gridAfter w:val="20"/>
          <w:wAfter w:w="8376" w:type="dxa"/>
          <w:cantSplit/>
          <w:jc w:val="center"/>
        </w:trPr>
        <w:tc>
          <w:tcPr>
            <w:tcW w:w="6083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233B74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na_fair research practices_q10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AC892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131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17CB2E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DA8E56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933EED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67B0C4D0" w14:textId="77777777" w:rsidTr="00126092">
        <w:trPr>
          <w:gridAfter w:val="20"/>
          <w:wAfter w:w="8376" w:type="dxa"/>
          <w:cantSplit/>
          <w:jc w:val="center"/>
        </w:trPr>
        <w:tc>
          <w:tcPr>
            <w:tcW w:w="6083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8504C6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 above, we do not have local researchers as partners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14FC78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26479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4FD9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D24BB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</w:tr>
      <w:tr w:rsidR="00126092" w14:paraId="15843FDD" w14:textId="77777777" w:rsidTr="00126092">
        <w:trPr>
          <w:gridAfter w:val="20"/>
          <w:wAfter w:w="8376" w:type="dxa"/>
          <w:cantSplit/>
          <w:jc w:val="center"/>
        </w:trPr>
        <w:tc>
          <w:tcPr>
            <w:tcW w:w="6083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7B4505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am a local partner.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13820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70C6C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87620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C902F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</w:tr>
      <w:tr w:rsidR="00126092" w14:paraId="1FBB506B" w14:textId="77777777" w:rsidTr="00126092">
        <w:trPr>
          <w:gridAfter w:val="20"/>
          <w:wAfter w:w="8376" w:type="dxa"/>
          <w:cantSplit/>
          <w:jc w:val="center"/>
        </w:trPr>
        <w:tc>
          <w:tcPr>
            <w:tcW w:w="6083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92AB40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am a local researcher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C05EE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06E8D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2051A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E97F0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</w:tr>
      <w:tr w:rsidR="00126092" w14:paraId="00C47573" w14:textId="77777777" w:rsidTr="00126092">
        <w:trPr>
          <w:gridAfter w:val="20"/>
          <w:wAfter w:w="8376" w:type="dxa"/>
          <w:cantSplit/>
          <w:jc w:val="center"/>
        </w:trPr>
        <w:tc>
          <w:tcPr>
            <w:tcW w:w="6083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08CBAB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7A652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87FAD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ADCF6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F9C9E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</w:tr>
      <w:tr w:rsidR="00126092" w14:paraId="287E63E8" w14:textId="77777777" w:rsidTr="00126092">
        <w:trPr>
          <w:gridAfter w:val="20"/>
          <w:wAfter w:w="8376" w:type="dxa"/>
          <w:cantSplit/>
          <w:jc w:val="center"/>
        </w:trPr>
        <w:tc>
          <w:tcPr>
            <w:tcW w:w="6083" w:type="dxa"/>
            <w:gridSpan w:val="1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DA62EB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11964E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9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C017D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9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60ACF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03" w:type="dxa"/>
            <w:gridSpan w:val="2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D8493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126092" w14:paraId="02756B56" w14:textId="77777777" w:rsidTr="00126092">
        <w:trPr>
          <w:gridAfter w:val="20"/>
          <w:wAfter w:w="8376" w:type="dxa"/>
          <w:cantSplit/>
          <w:jc w:val="center"/>
        </w:trPr>
        <w:tc>
          <w:tcPr>
            <w:tcW w:w="18553" w:type="dxa"/>
            <w:gridSpan w:val="9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B89E2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126092" w14:paraId="4FC925EF" w14:textId="77777777" w:rsidTr="00126092">
        <w:trPr>
          <w:gridAfter w:val="18"/>
          <w:wAfter w:w="8254" w:type="dxa"/>
          <w:cantSplit/>
          <w:tblHeader/>
          <w:jc w:val="center"/>
        </w:trPr>
        <w:tc>
          <w:tcPr>
            <w:tcW w:w="6205" w:type="dxa"/>
            <w:gridSpan w:val="20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3799D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D5ECB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1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A6BBC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9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3EAE9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7976E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5C25EFC2" w14:textId="77777777" w:rsidTr="00126092">
        <w:trPr>
          <w:gridAfter w:val="18"/>
          <w:wAfter w:w="8254" w:type="dxa"/>
          <w:cantSplit/>
          <w:jc w:val="center"/>
        </w:trPr>
        <w:tc>
          <w:tcPr>
            <w:tcW w:w="6205" w:type="dxa"/>
            <w:gridSpan w:val="2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C12CE5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fair research practices_q11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E43CA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F8EA35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3DA4A2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E1A93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585845B0" w14:textId="77777777" w:rsidTr="00126092">
        <w:trPr>
          <w:gridAfter w:val="18"/>
          <w:wAfter w:w="8254" w:type="dxa"/>
          <w:cantSplit/>
          <w:jc w:val="center"/>
        </w:trPr>
        <w:tc>
          <w:tcPr>
            <w:tcW w:w="6205" w:type="dxa"/>
            <w:gridSpan w:val="2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6BCF93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ultural aspect on data collection depends on data types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071C08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CB52B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323C2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3BA5E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</w:tr>
      <w:tr w:rsidR="00126092" w14:paraId="246D9AE8" w14:textId="77777777" w:rsidTr="00126092">
        <w:trPr>
          <w:gridAfter w:val="18"/>
          <w:wAfter w:w="8254" w:type="dxa"/>
          <w:cantSplit/>
          <w:jc w:val="center"/>
        </w:trPr>
        <w:tc>
          <w:tcPr>
            <w:tcW w:w="6205" w:type="dxa"/>
            <w:gridSpan w:val="2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7668AC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9A725D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22388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DE2A6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0D186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</w:tr>
      <w:tr w:rsidR="00126092" w14:paraId="76B4487B" w14:textId="77777777" w:rsidTr="00126092">
        <w:trPr>
          <w:gridAfter w:val="18"/>
          <w:wAfter w:w="8254" w:type="dxa"/>
          <w:cantSplit/>
          <w:jc w:val="center"/>
        </w:trPr>
        <w:tc>
          <w:tcPr>
            <w:tcW w:w="6205" w:type="dxa"/>
            <w:gridSpan w:val="2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DC834F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data collection staff involved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A63D0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80DCE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A7B1A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5854A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57A00F73" w14:textId="77777777" w:rsidTr="00126092">
        <w:trPr>
          <w:gridAfter w:val="18"/>
          <w:wAfter w:w="8254" w:type="dxa"/>
          <w:cantSplit/>
          <w:jc w:val="center"/>
        </w:trPr>
        <w:tc>
          <w:tcPr>
            <w:tcW w:w="6205" w:type="dxa"/>
            <w:gridSpan w:val="2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4D9143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data collection undertaken during period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CABDD7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E1966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52E6B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69243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</w:tr>
      <w:tr w:rsidR="00126092" w14:paraId="4A535361" w14:textId="77777777" w:rsidTr="00126092">
        <w:trPr>
          <w:gridAfter w:val="18"/>
          <w:wAfter w:w="8254" w:type="dxa"/>
          <w:cantSplit/>
          <w:jc w:val="center"/>
        </w:trPr>
        <w:tc>
          <w:tcPr>
            <w:tcW w:w="6205" w:type="dxa"/>
            <w:gridSpan w:val="20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7DA012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729E98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3AEEB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9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E4662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4403" w:type="dxa"/>
            <w:gridSpan w:val="2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2FBC3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126092" w14:paraId="535EFC4E" w14:textId="77777777" w:rsidTr="00126092">
        <w:trPr>
          <w:gridAfter w:val="18"/>
          <w:wAfter w:w="8254" w:type="dxa"/>
          <w:cantSplit/>
          <w:jc w:val="center"/>
        </w:trPr>
        <w:tc>
          <w:tcPr>
            <w:tcW w:w="18675" w:type="dxa"/>
            <w:gridSpan w:val="10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29730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126092" w14:paraId="4454E53D" w14:textId="77777777" w:rsidTr="00126092">
        <w:trPr>
          <w:gridAfter w:val="27"/>
          <w:wAfter w:w="9196" w:type="dxa"/>
          <w:cantSplit/>
          <w:tblHeader/>
          <w:jc w:val="center"/>
        </w:trPr>
        <w:tc>
          <w:tcPr>
            <w:tcW w:w="5263" w:type="dxa"/>
            <w:gridSpan w:val="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21D84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34159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EB87D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8865A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6F6BF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49120F9B" w14:textId="77777777" w:rsidTr="00126092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EB25B6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fair research practices_q12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1274B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14296E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864D75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565BF1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18B33B03" w14:textId="77777777" w:rsidTr="00126092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ED8C18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2445F1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9C047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653CB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D7751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</w:tr>
      <w:tr w:rsidR="00126092" w14:paraId="1BF044C9" w14:textId="77777777" w:rsidTr="00126092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EBA527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2B927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9E11F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24999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03" w:type="dxa"/>
            <w:gridSpan w:val="2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25BDD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126092" w14:paraId="64A7B14E" w14:textId="77777777" w:rsidTr="00126092">
        <w:trPr>
          <w:gridAfter w:val="27"/>
          <w:wAfter w:w="9196" w:type="dxa"/>
          <w:cantSplit/>
          <w:jc w:val="center"/>
        </w:trPr>
        <w:tc>
          <w:tcPr>
            <w:tcW w:w="17733" w:type="dxa"/>
            <w:gridSpan w:val="9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B9388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126092" w14:paraId="44515956" w14:textId="77777777" w:rsidTr="00126092">
        <w:trPr>
          <w:gridAfter w:val="27"/>
          <w:wAfter w:w="9196" w:type="dxa"/>
          <w:cantSplit/>
          <w:tblHeader/>
          <w:jc w:val="center"/>
        </w:trPr>
        <w:tc>
          <w:tcPr>
            <w:tcW w:w="5263" w:type="dxa"/>
            <w:gridSpan w:val="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9E291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5975C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C9797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03660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2D565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022DF216" w14:textId="77777777" w:rsidTr="00126092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DD0351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fair research practices_q13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D53AC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3CC3F9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3725E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B7330B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00AD8A44" w14:textId="77777777" w:rsidTr="00126092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ACD53D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7D552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39DC9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D16CA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41C84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</w:tr>
      <w:tr w:rsidR="00126092" w14:paraId="22011A77" w14:textId="77777777" w:rsidTr="00126092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9DFBD7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D3363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D4539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974AC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4403" w:type="dxa"/>
            <w:gridSpan w:val="2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1C915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126092" w14:paraId="689E0AFB" w14:textId="77777777" w:rsidTr="00126092">
        <w:trPr>
          <w:gridAfter w:val="27"/>
          <w:wAfter w:w="9196" w:type="dxa"/>
          <w:cantSplit/>
          <w:jc w:val="center"/>
        </w:trPr>
        <w:tc>
          <w:tcPr>
            <w:tcW w:w="17733" w:type="dxa"/>
            <w:gridSpan w:val="9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108DF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126092" w14:paraId="1C5543DF" w14:textId="77777777" w:rsidTr="00126092">
        <w:trPr>
          <w:gridAfter w:val="1"/>
          <w:cantSplit/>
          <w:tblHeader/>
          <w:jc w:val="center"/>
        </w:trPr>
        <w:tc>
          <w:tcPr>
            <w:tcW w:w="14459" w:type="dxa"/>
            <w:gridSpan w:val="75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83353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5BF75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14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ED035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15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65FE3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9711D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796421C1" w14:textId="77777777" w:rsidTr="00126092">
        <w:trPr>
          <w:gridAfter w:val="1"/>
          <w:cantSplit/>
          <w:jc w:val="center"/>
        </w:trPr>
        <w:tc>
          <w:tcPr>
            <w:tcW w:w="14459" w:type="dxa"/>
            <w:gridSpan w:val="7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198FCA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fair research practices_q14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AE00B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131" w:type="dxa"/>
            <w:gridSpan w:val="1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5D44A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1F2637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09CF58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79EE0811" w14:textId="77777777" w:rsidTr="00126092">
        <w:trPr>
          <w:gridAfter w:val="1"/>
          <w:cantSplit/>
          <w:jc w:val="center"/>
        </w:trPr>
        <w:tc>
          <w:tcPr>
            <w:tcW w:w="14459" w:type="dxa"/>
            <w:gridSpan w:val="7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6FF190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I did not undertake any research work or study.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92CBF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A6EA5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77F26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9A3B9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</w:tr>
      <w:tr w:rsidR="00126092" w14:paraId="631D5477" w14:textId="77777777" w:rsidTr="00126092">
        <w:trPr>
          <w:gridAfter w:val="1"/>
          <w:cantSplit/>
          <w:jc w:val="center"/>
        </w:trPr>
        <w:tc>
          <w:tcPr>
            <w:tcW w:w="14459" w:type="dxa"/>
            <w:gridSpan w:val="7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B8750E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lay dissemination products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6F5DB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6C430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551B5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05EB3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</w:tr>
      <w:tr w:rsidR="00126092" w14:paraId="6FF650A7" w14:textId="77777777" w:rsidTr="00126092">
        <w:trPr>
          <w:gridAfter w:val="1"/>
          <w:cantSplit/>
          <w:jc w:val="center"/>
        </w:trPr>
        <w:tc>
          <w:tcPr>
            <w:tcW w:w="14459" w:type="dxa"/>
            <w:gridSpan w:val="7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3E3341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 applicable to research I implemented, because not clinical. Therefore, It would be feasible to communicate results to affected populations.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413AD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7B88F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419E4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61047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</w:tr>
      <w:tr w:rsidR="00126092" w14:paraId="077E1A11" w14:textId="77777777" w:rsidTr="00126092">
        <w:trPr>
          <w:gridAfter w:val="1"/>
          <w:cantSplit/>
          <w:jc w:val="center"/>
        </w:trPr>
        <w:tc>
          <w:tcPr>
            <w:tcW w:w="14459" w:type="dxa"/>
            <w:gridSpan w:val="7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8112AC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 organisation in charge of dissemination, processes and dissemination plan not sh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d with us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B64201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0EDAF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F2C47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  <w:tc>
          <w:tcPr>
            <w:tcW w:w="4403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68E74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40314DD2" w14:textId="77777777" w:rsidTr="00126092">
        <w:trPr>
          <w:gridAfter w:val="1"/>
          <w:cantSplit/>
          <w:jc w:val="center"/>
        </w:trPr>
        <w:tc>
          <w:tcPr>
            <w:tcW w:w="14459" w:type="dxa"/>
            <w:gridSpan w:val="75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BAAE49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BCCB2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CAB6E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366" w:type="dxa"/>
            <w:gridSpan w:val="15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D812B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4403" w:type="dxa"/>
            <w:gridSpan w:val="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53AD6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126092" w14:paraId="4DD1E391" w14:textId="77777777" w:rsidTr="00126092">
        <w:trPr>
          <w:gridAfter w:val="1"/>
          <w:cantSplit/>
          <w:jc w:val="center"/>
        </w:trPr>
        <w:tc>
          <w:tcPr>
            <w:tcW w:w="26929" w:type="dxa"/>
            <w:gridSpan w:val="1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34A9B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126092" w14:paraId="4E6943F3" w14:textId="77777777" w:rsidTr="00126092">
        <w:trPr>
          <w:gridAfter w:val="6"/>
          <w:wAfter w:w="4072" w:type="dxa"/>
          <w:cantSplit/>
          <w:tblHeader/>
          <w:jc w:val="center"/>
        </w:trPr>
        <w:tc>
          <w:tcPr>
            <w:tcW w:w="10387" w:type="dxa"/>
            <w:gridSpan w:val="51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4018E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C49D4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1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9080E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6EA37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15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40463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44FAE9A0" w14:textId="77777777" w:rsidTr="00126092">
        <w:trPr>
          <w:gridAfter w:val="6"/>
          <w:wAfter w:w="4072" w:type="dxa"/>
          <w:cantSplit/>
          <w:jc w:val="center"/>
        </w:trPr>
        <w:tc>
          <w:tcPr>
            <w:tcW w:w="10387" w:type="dxa"/>
            <w:gridSpan w:val="5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609007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fair research practices_q15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8232B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E0459D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DB552D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5F8195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410695BB" w14:textId="77777777" w:rsidTr="00126092">
        <w:trPr>
          <w:gridAfter w:val="6"/>
          <w:wAfter w:w="4072" w:type="dxa"/>
          <w:cantSplit/>
          <w:jc w:val="center"/>
        </w:trPr>
        <w:tc>
          <w:tcPr>
            <w:tcW w:w="10387" w:type="dxa"/>
            <w:gridSpan w:val="5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E17750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AB3040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66C83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1BABF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A0EF3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</w:tr>
      <w:tr w:rsidR="00126092" w14:paraId="572FC292" w14:textId="77777777" w:rsidTr="00126092">
        <w:trPr>
          <w:gridAfter w:val="6"/>
          <w:wAfter w:w="4072" w:type="dxa"/>
          <w:cantSplit/>
          <w:jc w:val="center"/>
        </w:trPr>
        <w:tc>
          <w:tcPr>
            <w:tcW w:w="10387" w:type="dxa"/>
            <w:gridSpan w:val="5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AB04F8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lay dissemination products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EA765D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CB803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027AD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2EB70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</w:tr>
      <w:tr w:rsidR="00126092" w14:paraId="4C7C64E6" w14:textId="77777777" w:rsidTr="00126092">
        <w:trPr>
          <w:gridAfter w:val="6"/>
          <w:wAfter w:w="4072" w:type="dxa"/>
          <w:cantSplit/>
          <w:jc w:val="center"/>
        </w:trPr>
        <w:tc>
          <w:tcPr>
            <w:tcW w:w="10387" w:type="dxa"/>
            <w:gridSpan w:val="5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48406A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 organisation in charge of dissemination, processes and dissemination plan not shared with us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DC197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CAE1B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414B3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  <w:tc>
          <w:tcPr>
            <w:tcW w:w="4403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EF903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2E8DCF7E" w14:textId="77777777" w:rsidTr="00126092">
        <w:trPr>
          <w:gridAfter w:val="6"/>
          <w:wAfter w:w="4072" w:type="dxa"/>
          <w:cantSplit/>
          <w:jc w:val="center"/>
        </w:trPr>
        <w:tc>
          <w:tcPr>
            <w:tcW w:w="10387" w:type="dxa"/>
            <w:gridSpan w:val="51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379A01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1BF904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2D1AC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366" w:type="dxa"/>
            <w:gridSpan w:val="2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69BFD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4403" w:type="dxa"/>
            <w:gridSpan w:val="15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F0F90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126092" w14:paraId="59A964F3" w14:textId="77777777" w:rsidTr="00126092">
        <w:trPr>
          <w:gridAfter w:val="6"/>
          <w:wAfter w:w="4072" w:type="dxa"/>
          <w:cantSplit/>
          <w:jc w:val="center"/>
        </w:trPr>
        <w:tc>
          <w:tcPr>
            <w:tcW w:w="22857" w:type="dxa"/>
            <w:gridSpan w:val="11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DE1BA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126092" w14:paraId="4844C441" w14:textId="77777777" w:rsidTr="00126092">
        <w:trPr>
          <w:gridAfter w:val="6"/>
          <w:wAfter w:w="4072" w:type="dxa"/>
          <w:cantSplit/>
          <w:tblHeader/>
          <w:jc w:val="center"/>
        </w:trPr>
        <w:tc>
          <w:tcPr>
            <w:tcW w:w="10387" w:type="dxa"/>
            <w:gridSpan w:val="51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2A9F3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EA9CA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1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49467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E3472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15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ECB2A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4B6B9D0B" w14:textId="77777777" w:rsidTr="00126092">
        <w:trPr>
          <w:gridAfter w:val="6"/>
          <w:wAfter w:w="4072" w:type="dxa"/>
          <w:cantSplit/>
          <w:jc w:val="center"/>
        </w:trPr>
        <w:tc>
          <w:tcPr>
            <w:tcW w:w="10387" w:type="dxa"/>
            <w:gridSpan w:val="5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29BBB8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fair research practices_q16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134DF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A311E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F30A49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DE68E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7F6702E4" w14:textId="77777777" w:rsidTr="00126092">
        <w:trPr>
          <w:gridAfter w:val="6"/>
          <w:wAfter w:w="4072" w:type="dxa"/>
          <w:cantSplit/>
          <w:jc w:val="center"/>
        </w:trPr>
        <w:tc>
          <w:tcPr>
            <w:tcW w:w="10387" w:type="dxa"/>
            <w:gridSpan w:val="5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748622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4AD011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1D16F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07903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34A9E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</w:tr>
      <w:tr w:rsidR="00126092" w14:paraId="308AA407" w14:textId="77777777" w:rsidTr="00126092">
        <w:trPr>
          <w:gridAfter w:val="6"/>
          <w:wAfter w:w="4072" w:type="dxa"/>
          <w:cantSplit/>
          <w:jc w:val="center"/>
        </w:trPr>
        <w:tc>
          <w:tcPr>
            <w:tcW w:w="10387" w:type="dxa"/>
            <w:gridSpan w:val="5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E6EE53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lay dissemination products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51B402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7359A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42A2C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6C4B1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</w:tr>
      <w:tr w:rsidR="00126092" w14:paraId="0B625630" w14:textId="77777777" w:rsidTr="00126092">
        <w:trPr>
          <w:gridAfter w:val="6"/>
          <w:wAfter w:w="4072" w:type="dxa"/>
          <w:cantSplit/>
          <w:jc w:val="center"/>
        </w:trPr>
        <w:tc>
          <w:tcPr>
            <w:tcW w:w="10387" w:type="dxa"/>
            <w:gridSpan w:val="5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C3787D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 organisation in charge of dissemination, processes and dissemination plan not shared with us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F23E8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56C40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ABE0D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  <w:tc>
          <w:tcPr>
            <w:tcW w:w="4403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DE7CB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510D7064" w14:textId="77777777" w:rsidTr="00126092">
        <w:trPr>
          <w:gridAfter w:val="6"/>
          <w:wAfter w:w="4072" w:type="dxa"/>
          <w:cantSplit/>
          <w:jc w:val="center"/>
        </w:trPr>
        <w:tc>
          <w:tcPr>
            <w:tcW w:w="10387" w:type="dxa"/>
            <w:gridSpan w:val="5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9138CB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e plans are there, however the study is still ongoing. The dissemination is still to follow.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3C96EB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7680A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33356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939D7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</w:tr>
      <w:tr w:rsidR="00126092" w14:paraId="20601DF8" w14:textId="77777777" w:rsidTr="00126092">
        <w:trPr>
          <w:gridAfter w:val="6"/>
          <w:wAfter w:w="4072" w:type="dxa"/>
          <w:cantSplit/>
          <w:jc w:val="center"/>
        </w:trPr>
        <w:tc>
          <w:tcPr>
            <w:tcW w:w="10387" w:type="dxa"/>
            <w:gridSpan w:val="51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9D9E13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C5E80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6396C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366" w:type="dxa"/>
            <w:gridSpan w:val="2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9B631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4403" w:type="dxa"/>
            <w:gridSpan w:val="15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36838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126092" w14:paraId="6B4BEE67" w14:textId="77777777" w:rsidTr="00126092">
        <w:trPr>
          <w:gridAfter w:val="6"/>
          <w:wAfter w:w="4072" w:type="dxa"/>
          <w:cantSplit/>
          <w:jc w:val="center"/>
        </w:trPr>
        <w:tc>
          <w:tcPr>
            <w:tcW w:w="22857" w:type="dxa"/>
            <w:gridSpan w:val="11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A83B8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126092" w14:paraId="49651735" w14:textId="77777777" w:rsidTr="00126092">
        <w:trPr>
          <w:gridAfter w:val="6"/>
          <w:wAfter w:w="4072" w:type="dxa"/>
          <w:cantSplit/>
          <w:tblHeader/>
          <w:jc w:val="center"/>
        </w:trPr>
        <w:tc>
          <w:tcPr>
            <w:tcW w:w="10387" w:type="dxa"/>
            <w:gridSpan w:val="51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5C6F9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F2B7B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1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3CC2C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CA08F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15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848FF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2BFD6796" w14:textId="77777777" w:rsidTr="00126092">
        <w:trPr>
          <w:gridAfter w:val="6"/>
          <w:wAfter w:w="4072" w:type="dxa"/>
          <w:cantSplit/>
          <w:jc w:val="center"/>
        </w:trPr>
        <w:tc>
          <w:tcPr>
            <w:tcW w:w="10387" w:type="dxa"/>
            <w:gridSpan w:val="5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382B6A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fair research practices_q17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E64F3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798BF4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FAF878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1ACB7D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6ED0269F" w14:textId="77777777" w:rsidTr="00126092">
        <w:trPr>
          <w:gridAfter w:val="6"/>
          <w:wAfter w:w="4072" w:type="dxa"/>
          <w:cantSplit/>
          <w:jc w:val="center"/>
        </w:trPr>
        <w:tc>
          <w:tcPr>
            <w:tcW w:w="10387" w:type="dxa"/>
            <w:gridSpan w:val="5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7BA28F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semination still to follow.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182337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0BB19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A9126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33A86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</w:tr>
      <w:tr w:rsidR="00126092" w14:paraId="04FF370C" w14:textId="77777777" w:rsidTr="00126092">
        <w:trPr>
          <w:gridAfter w:val="6"/>
          <w:wAfter w:w="4072" w:type="dxa"/>
          <w:cantSplit/>
          <w:jc w:val="center"/>
        </w:trPr>
        <w:tc>
          <w:tcPr>
            <w:tcW w:w="10387" w:type="dxa"/>
            <w:gridSpan w:val="5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668C3C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1EB7FB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84FE6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1FEC8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C141A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</w:tr>
      <w:tr w:rsidR="00126092" w14:paraId="017EF2DE" w14:textId="77777777" w:rsidTr="00126092">
        <w:trPr>
          <w:gridAfter w:val="6"/>
          <w:wAfter w:w="4072" w:type="dxa"/>
          <w:cantSplit/>
          <w:jc w:val="center"/>
        </w:trPr>
        <w:tc>
          <w:tcPr>
            <w:tcW w:w="10387" w:type="dxa"/>
            <w:gridSpan w:val="5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EF895F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lay dissemination products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75DC52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923BB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08993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E9C6D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</w:tr>
      <w:tr w:rsidR="00126092" w14:paraId="7AE79DC2" w14:textId="77777777" w:rsidTr="00126092">
        <w:trPr>
          <w:gridAfter w:val="6"/>
          <w:wAfter w:w="4072" w:type="dxa"/>
          <w:cantSplit/>
          <w:jc w:val="center"/>
        </w:trPr>
        <w:tc>
          <w:tcPr>
            <w:tcW w:w="10387" w:type="dxa"/>
            <w:gridSpan w:val="5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37D562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Other organisation in charge of dissemination, processes and dissemination plan not shared with us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020D49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C4722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5B0FD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  <w:tc>
          <w:tcPr>
            <w:tcW w:w="4403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7B794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5DF8C06F" w14:textId="77777777" w:rsidTr="00126092">
        <w:trPr>
          <w:gridAfter w:val="6"/>
          <w:wAfter w:w="4072" w:type="dxa"/>
          <w:cantSplit/>
          <w:jc w:val="center"/>
        </w:trPr>
        <w:tc>
          <w:tcPr>
            <w:tcW w:w="10387" w:type="dxa"/>
            <w:gridSpan w:val="51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9C1217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6EC48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75AC5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6205F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4403" w:type="dxa"/>
            <w:gridSpan w:val="15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8A8AB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126092" w14:paraId="05877A25" w14:textId="77777777" w:rsidTr="00126092">
        <w:trPr>
          <w:gridAfter w:val="6"/>
          <w:wAfter w:w="4072" w:type="dxa"/>
          <w:cantSplit/>
          <w:jc w:val="center"/>
        </w:trPr>
        <w:tc>
          <w:tcPr>
            <w:tcW w:w="22857" w:type="dxa"/>
            <w:gridSpan w:val="11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B4B60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126092" w14:paraId="4BF209DF" w14:textId="77777777" w:rsidTr="00126092">
        <w:trPr>
          <w:gridAfter w:val="17"/>
          <w:wAfter w:w="8022" w:type="dxa"/>
          <w:cantSplit/>
          <w:tblHeader/>
          <w:jc w:val="center"/>
        </w:trPr>
        <w:tc>
          <w:tcPr>
            <w:tcW w:w="6437" w:type="dxa"/>
            <w:gridSpan w:val="2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58FDE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D1ADB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1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C09EB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30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5455B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26464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4D2393E0" w14:textId="77777777" w:rsidTr="00126092">
        <w:trPr>
          <w:gridAfter w:val="17"/>
          <w:wAfter w:w="8022" w:type="dxa"/>
          <w:cantSplit/>
          <w:jc w:val="center"/>
        </w:trPr>
        <w:tc>
          <w:tcPr>
            <w:tcW w:w="6437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719D09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fair research practices_q18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A220C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CF9F0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1570C4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93EE23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72A69F14" w14:textId="77777777" w:rsidTr="00126092">
        <w:trPr>
          <w:gridAfter w:val="17"/>
          <w:wAfter w:w="8022" w:type="dxa"/>
          <w:cantSplit/>
          <w:jc w:val="center"/>
        </w:trPr>
        <w:tc>
          <w:tcPr>
            <w:tcW w:w="6437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ECC613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, study or publication.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7AE9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7232C5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128DD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D7C4D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</w:tr>
      <w:tr w:rsidR="00126092" w14:paraId="3867765E" w14:textId="77777777" w:rsidTr="00126092">
        <w:trPr>
          <w:gridAfter w:val="17"/>
          <w:wAfter w:w="8022" w:type="dxa"/>
          <w:cantSplit/>
          <w:jc w:val="center"/>
        </w:trPr>
        <w:tc>
          <w:tcPr>
            <w:tcW w:w="6437" w:type="dxa"/>
            <w:gridSpan w:val="2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31A697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D0F772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B1D5B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30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60865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403" w:type="dxa"/>
            <w:gridSpan w:val="2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0EFF5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126092" w14:paraId="255F9C28" w14:textId="77777777" w:rsidTr="00126092">
        <w:trPr>
          <w:gridAfter w:val="17"/>
          <w:wAfter w:w="8022" w:type="dxa"/>
          <w:cantSplit/>
          <w:jc w:val="center"/>
        </w:trPr>
        <w:tc>
          <w:tcPr>
            <w:tcW w:w="18907" w:type="dxa"/>
            <w:gridSpan w:val="10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4B70E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126092" w14:paraId="789973C3" w14:textId="77777777" w:rsidTr="00126092">
        <w:trPr>
          <w:gridAfter w:val="27"/>
          <w:wAfter w:w="9196" w:type="dxa"/>
          <w:cantSplit/>
          <w:tblHeader/>
          <w:jc w:val="center"/>
        </w:trPr>
        <w:tc>
          <w:tcPr>
            <w:tcW w:w="5263" w:type="dxa"/>
            <w:gridSpan w:val="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67EF9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20B80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FD656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E7ADB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C06B0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51820DAB" w14:textId="77777777" w:rsidTr="00126092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FAFA59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fair research practices_q19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63019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4024B0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CC6E4B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B024D7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28D42AD6" w14:textId="77777777" w:rsidTr="00126092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53307E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77FD4E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3D87A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8913B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C6205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</w:tr>
      <w:tr w:rsidR="00126092" w14:paraId="32113E33" w14:textId="77777777" w:rsidTr="00126092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7C1D2C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on't understand this question?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781221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5C3A4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33A74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A53C9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4F64EE65" w14:textId="77777777" w:rsidTr="00126092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8BF4DB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3D5697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2FC15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17E77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03" w:type="dxa"/>
            <w:gridSpan w:val="2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178C1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126092" w14:paraId="0818B80A" w14:textId="77777777" w:rsidTr="00126092">
        <w:trPr>
          <w:gridAfter w:val="27"/>
          <w:wAfter w:w="9196" w:type="dxa"/>
          <w:cantSplit/>
          <w:jc w:val="center"/>
        </w:trPr>
        <w:tc>
          <w:tcPr>
            <w:tcW w:w="17733" w:type="dxa"/>
            <w:gridSpan w:val="9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A7573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126092" w14:paraId="3D866F3B" w14:textId="77777777" w:rsidTr="00126092">
        <w:trPr>
          <w:gridAfter w:val="4"/>
          <w:wAfter w:w="2457" w:type="dxa"/>
          <w:cantSplit/>
          <w:tblHeader/>
          <w:jc w:val="center"/>
        </w:trPr>
        <w:tc>
          <w:tcPr>
            <w:tcW w:w="11794" w:type="dxa"/>
            <w:gridSpan w:val="54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90377" w14:textId="77777777" w:rsidR="00126092" w:rsidRDefault="000F7BDB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655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6D008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7C102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89" w:type="dxa"/>
            <w:gridSpan w:val="2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45E8B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1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BB4DE" w14:textId="77777777" w:rsidR="00126092" w:rsidRDefault="000F7BDB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126092" w14:paraId="4F176EC2" w14:textId="77777777" w:rsidTr="00126092">
        <w:trPr>
          <w:gridAfter w:val="4"/>
          <w:wAfter w:w="2457" w:type="dxa"/>
          <w:cantSplit/>
          <w:jc w:val="center"/>
        </w:trPr>
        <w:tc>
          <w:tcPr>
            <w:tcW w:w="11794" w:type="dxa"/>
            <w:gridSpan w:val="5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660851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fair research practices_q20</w:t>
            </w:r>
          </w:p>
        </w:tc>
        <w:tc>
          <w:tcPr>
            <w:tcW w:w="65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59FC1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29EBEE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89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4CEBEB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0363C5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126092" w14:paraId="60AEEA99" w14:textId="77777777" w:rsidTr="00126092">
        <w:trPr>
          <w:gridAfter w:val="4"/>
          <w:wAfter w:w="2457" w:type="dxa"/>
          <w:cantSplit/>
          <w:jc w:val="center"/>
        </w:trPr>
        <w:tc>
          <w:tcPr>
            <w:tcW w:w="11794" w:type="dxa"/>
            <w:gridSpan w:val="5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00DB6C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ta was not openly acessible</w:t>
            </w:r>
          </w:p>
        </w:tc>
        <w:tc>
          <w:tcPr>
            <w:tcW w:w="65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EE9AF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BCFD8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571C8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0%)</w:t>
            </w:r>
          </w:p>
        </w:tc>
        <w:tc>
          <w:tcPr>
            <w:tcW w:w="440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EE43E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683AACC2" w14:textId="77777777" w:rsidTr="00126092">
        <w:trPr>
          <w:gridAfter w:val="4"/>
          <w:wAfter w:w="2457" w:type="dxa"/>
          <w:cantSplit/>
          <w:jc w:val="center"/>
        </w:trPr>
        <w:tc>
          <w:tcPr>
            <w:tcW w:w="11794" w:type="dxa"/>
            <w:gridSpan w:val="5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6AE3F2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ta were not made open access</w:t>
            </w:r>
          </w:p>
        </w:tc>
        <w:tc>
          <w:tcPr>
            <w:tcW w:w="65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B7981F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53DBF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2A7290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0%)</w:t>
            </w:r>
          </w:p>
        </w:tc>
        <w:tc>
          <w:tcPr>
            <w:tcW w:w="440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79E45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7C1E0C11" w14:textId="77777777" w:rsidTr="00126092">
        <w:trPr>
          <w:gridAfter w:val="4"/>
          <w:wAfter w:w="2457" w:type="dxa"/>
          <w:cantSplit/>
          <w:jc w:val="center"/>
        </w:trPr>
        <w:tc>
          <w:tcPr>
            <w:tcW w:w="11794" w:type="dxa"/>
            <w:gridSpan w:val="5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027AAD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on't like local. We deal with international researchers</w:t>
            </w:r>
          </w:p>
        </w:tc>
        <w:tc>
          <w:tcPr>
            <w:tcW w:w="65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28FD6A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8E98AF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844ED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0%)</w:t>
            </w:r>
          </w:p>
        </w:tc>
        <w:tc>
          <w:tcPr>
            <w:tcW w:w="440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D22D3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68AC9B87" w14:textId="77777777" w:rsidTr="00126092">
        <w:trPr>
          <w:gridAfter w:val="4"/>
          <w:wAfter w:w="2457" w:type="dxa"/>
          <w:cantSplit/>
          <w:jc w:val="center"/>
        </w:trPr>
        <w:tc>
          <w:tcPr>
            <w:tcW w:w="11794" w:type="dxa"/>
            <w:gridSpan w:val="5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C1EE00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d never made my data openly accessible</w:t>
            </w:r>
          </w:p>
        </w:tc>
        <w:tc>
          <w:tcPr>
            <w:tcW w:w="65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D4395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A96393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5DE07D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79C5F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0%)</w:t>
            </w:r>
          </w:p>
        </w:tc>
      </w:tr>
      <w:tr w:rsidR="00126092" w14:paraId="139F0D75" w14:textId="77777777" w:rsidTr="00126092">
        <w:trPr>
          <w:gridAfter w:val="4"/>
          <w:wAfter w:w="2457" w:type="dxa"/>
          <w:cantSplit/>
          <w:jc w:val="center"/>
        </w:trPr>
        <w:tc>
          <w:tcPr>
            <w:tcW w:w="11794" w:type="dxa"/>
            <w:gridSpan w:val="5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D7721E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am a local researcher</w:t>
            </w:r>
          </w:p>
        </w:tc>
        <w:tc>
          <w:tcPr>
            <w:tcW w:w="65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41CE34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906A8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54458A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FCA05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0%)</w:t>
            </w:r>
          </w:p>
        </w:tc>
      </w:tr>
      <w:tr w:rsidR="00126092" w14:paraId="3EA42D30" w14:textId="77777777" w:rsidTr="00126092">
        <w:trPr>
          <w:gridAfter w:val="4"/>
          <w:wAfter w:w="2457" w:type="dxa"/>
          <w:cantSplit/>
          <w:jc w:val="center"/>
        </w:trPr>
        <w:tc>
          <w:tcPr>
            <w:tcW w:w="11794" w:type="dxa"/>
            <w:gridSpan w:val="5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D406A9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am not sure if this happened</w:t>
            </w:r>
          </w:p>
        </w:tc>
        <w:tc>
          <w:tcPr>
            <w:tcW w:w="65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107455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4BD326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F00C6E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19B791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0%)</w:t>
            </w:r>
          </w:p>
        </w:tc>
      </w:tr>
      <w:tr w:rsidR="00126092" w14:paraId="3A21094D" w14:textId="77777777" w:rsidTr="00126092">
        <w:trPr>
          <w:gridAfter w:val="4"/>
          <w:wAfter w:w="2457" w:type="dxa"/>
          <w:cantSplit/>
          <w:jc w:val="center"/>
        </w:trPr>
        <w:tc>
          <w:tcPr>
            <w:tcW w:w="11794" w:type="dxa"/>
            <w:gridSpan w:val="5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66596A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65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80FC37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58B97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D03B97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8AC12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0%)</w:t>
            </w:r>
          </w:p>
        </w:tc>
      </w:tr>
      <w:tr w:rsidR="00126092" w14:paraId="3252D79C" w14:textId="77777777" w:rsidTr="00126092">
        <w:trPr>
          <w:gridAfter w:val="4"/>
          <w:wAfter w:w="2457" w:type="dxa"/>
          <w:cantSplit/>
          <w:jc w:val="center"/>
        </w:trPr>
        <w:tc>
          <w:tcPr>
            <w:tcW w:w="11794" w:type="dxa"/>
            <w:gridSpan w:val="5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6EACC9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openly accessible data</w:t>
            </w:r>
          </w:p>
        </w:tc>
        <w:tc>
          <w:tcPr>
            <w:tcW w:w="65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E75E61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1C946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5A26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E4671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0%)</w:t>
            </w:r>
          </w:p>
        </w:tc>
      </w:tr>
      <w:tr w:rsidR="00126092" w14:paraId="571B6F66" w14:textId="77777777" w:rsidTr="00126092">
        <w:trPr>
          <w:gridAfter w:val="4"/>
          <w:wAfter w:w="2457" w:type="dxa"/>
          <w:cantSplit/>
          <w:jc w:val="center"/>
        </w:trPr>
        <w:tc>
          <w:tcPr>
            <w:tcW w:w="11794" w:type="dxa"/>
            <w:gridSpan w:val="5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264CBF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e research was done mainly using qualitative data and this was not made available for reasons of confidentiality</w:t>
            </w:r>
          </w:p>
        </w:tc>
        <w:tc>
          <w:tcPr>
            <w:tcW w:w="65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5B1A65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107AD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4493F2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0%)</w:t>
            </w:r>
          </w:p>
        </w:tc>
        <w:tc>
          <w:tcPr>
            <w:tcW w:w="440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EC739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13C8F0DA" w14:textId="77777777" w:rsidTr="00126092">
        <w:trPr>
          <w:gridAfter w:val="4"/>
          <w:wAfter w:w="2457" w:type="dxa"/>
          <w:cantSplit/>
          <w:jc w:val="center"/>
        </w:trPr>
        <w:tc>
          <w:tcPr>
            <w:tcW w:w="11794" w:type="dxa"/>
            <w:gridSpan w:val="5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8D8C72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us far don't share research data</w:t>
            </w:r>
          </w:p>
        </w:tc>
        <w:tc>
          <w:tcPr>
            <w:tcW w:w="65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51DCF0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95AFC4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84BE1B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0%)</w:t>
            </w:r>
          </w:p>
        </w:tc>
        <w:tc>
          <w:tcPr>
            <w:tcW w:w="440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7DEBB9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126092" w14:paraId="7E0C68F1" w14:textId="77777777" w:rsidTr="00126092">
        <w:trPr>
          <w:gridAfter w:val="4"/>
          <w:wAfter w:w="2457" w:type="dxa"/>
          <w:cantSplit/>
          <w:jc w:val="center"/>
        </w:trPr>
        <w:tc>
          <w:tcPr>
            <w:tcW w:w="11794" w:type="dxa"/>
            <w:gridSpan w:val="5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CC8A1A" w14:textId="77777777" w:rsidR="00126092" w:rsidRDefault="000F7BDB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Unknown</w:t>
            </w:r>
          </w:p>
        </w:tc>
        <w:tc>
          <w:tcPr>
            <w:tcW w:w="655" w:type="dxa"/>
            <w:gridSpan w:val="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DAD60C" w14:textId="77777777" w:rsidR="00126092" w:rsidRDefault="00126092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52529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489" w:type="dxa"/>
            <w:gridSpan w:val="2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374898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4403" w:type="dxa"/>
            <w:gridSpan w:val="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E8AB9C" w14:textId="77777777" w:rsidR="00126092" w:rsidRDefault="000F7BDB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126092" w14:paraId="0002C136" w14:textId="77777777" w:rsidTr="00126092">
        <w:trPr>
          <w:gridAfter w:val="4"/>
          <w:wAfter w:w="2457" w:type="dxa"/>
          <w:cantSplit/>
          <w:jc w:val="center"/>
        </w:trPr>
        <w:tc>
          <w:tcPr>
            <w:tcW w:w="24472" w:type="dxa"/>
            <w:gridSpan w:val="1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2ED9F" w14:textId="77777777" w:rsidR="00126092" w:rsidRDefault="000F7BDB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bookmarkEnd w:id="12"/>
    </w:tbl>
    <w:p w14:paraId="04BADCEF" w14:textId="77777777" w:rsidR="000F7BDB" w:rsidRDefault="000F7BDB"/>
    <w:sectPr w:rsidR="000F7BD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6ED32" w14:textId="77777777" w:rsidR="000F7BDB" w:rsidRDefault="000F7BDB">
      <w:pPr>
        <w:spacing w:after="0"/>
      </w:pPr>
      <w:r>
        <w:separator/>
      </w:r>
    </w:p>
  </w:endnote>
  <w:endnote w:type="continuationSeparator" w:id="0">
    <w:p w14:paraId="7B835D16" w14:textId="77777777" w:rsidR="000F7BDB" w:rsidRDefault="000F7B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8303A6" w14:textId="77777777" w:rsidR="000F7BDB" w:rsidRDefault="000F7BDB">
      <w:r>
        <w:separator/>
      </w:r>
    </w:p>
  </w:footnote>
  <w:footnote w:type="continuationSeparator" w:id="0">
    <w:p w14:paraId="0790FD71" w14:textId="77777777" w:rsidR="000F7BDB" w:rsidRDefault="000F7B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7BA42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26092"/>
    <w:rsid w:val="000F7BDB"/>
    <w:rsid w:val="00126092"/>
    <w:rsid w:val="001F422B"/>
    <w:rsid w:val="006459DD"/>
    <w:rsid w:val="00851F61"/>
    <w:rsid w:val="009D3997"/>
    <w:rsid w:val="00AD0FDC"/>
    <w:rsid w:val="00F900C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5AABEC"/>
  <w15:docId w15:val="{F358E66A-5C27-43A1-B8FA-3C41C00670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851F6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5</Pages>
  <Words>5508</Words>
  <Characters>31402</Characters>
  <Application>Microsoft Office Word</Application>
  <DocSecurity>0</DocSecurity>
  <Lines>261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earch Fairness and Research Intergrity: A cross-sectional surevy</vt:lpstr>
    </vt:vector>
  </TitlesOfParts>
  <Company>University of the Free State</Company>
  <LinksUpToDate>false</LinksUpToDate>
  <CharactersWithSpaces>36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Fairness and Research Intergrity: A cross-sectional surevy</dc:title>
  <dc:creator>Dr Joseph B Sempa</dc:creator>
  <cp:keywords/>
  <cp:lastModifiedBy>Joseph Sempa</cp:lastModifiedBy>
  <cp:revision>6</cp:revision>
  <dcterms:created xsi:type="dcterms:W3CDTF">2022-08-22T14:34:00Z</dcterms:created>
  <dcterms:modified xsi:type="dcterms:W3CDTF">2022-08-22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classoption">
    <vt:lpwstr>landscape</vt:lpwstr>
  </property>
  <property fmtid="{D5CDD505-2E9C-101B-9397-08002B2CF9AE}" pid="4" name="date">
    <vt:lpwstr>2022-08-22</vt:lpwstr>
  </property>
  <property fmtid="{D5CDD505-2E9C-101B-9397-08002B2CF9AE}" pid="5" name="output">
    <vt:lpwstr/>
  </property>
</Properties>
</file>